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3C747" w14:textId="30AF2962" w:rsidR="005F2C8C" w:rsidRPr="004A10AB" w:rsidRDefault="00A37D79">
      <w:pPr>
        <w:rPr>
          <w:lang w:val="en-GB"/>
        </w:rPr>
      </w:pPr>
      <w:r>
        <w:rPr>
          <w:noProof/>
          <w:lang w:eastAsia="fr-FR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0BB1D72" wp14:editId="37ED9663">
                <wp:simplePos x="0" y="0"/>
                <wp:positionH relativeFrom="page">
                  <wp:posOffset>0</wp:posOffset>
                </wp:positionH>
                <wp:positionV relativeFrom="paragraph">
                  <wp:posOffset>5782945</wp:posOffset>
                </wp:positionV>
                <wp:extent cx="7639050" cy="4214495"/>
                <wp:effectExtent l="9525" t="6985" r="0" b="7620"/>
                <wp:wrapNone/>
                <wp:docPr id="14" name="Grou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39050" cy="4214495"/>
                          <a:chOff x="34255" y="70285"/>
                          <a:chExt cx="76403" cy="42160"/>
                        </a:xfrm>
                      </wpg:grpSpPr>
                      <wps:wsp>
                        <wps:cNvPr id="15" name="Organigramme : Entrée manuelle 40"/>
                        <wps:cNvSpPr>
                          <a:spLocks/>
                        </wps:cNvSpPr>
                        <wps:spPr bwMode="auto">
                          <a:xfrm flipH="1">
                            <a:off x="34255" y="70285"/>
                            <a:ext cx="76404" cy="35751"/>
                          </a:xfrm>
                          <a:custGeom>
                            <a:avLst/>
                            <a:gdLst>
                              <a:gd name="T0" fmla="*/ 0 w 10000"/>
                              <a:gd name="T1" fmla="*/ 900616 h 10694"/>
                              <a:gd name="T2" fmla="*/ 7640320 w 10000"/>
                              <a:gd name="T3" fmla="*/ 0 h 10694"/>
                              <a:gd name="T4" fmla="*/ 7640320 w 10000"/>
                              <a:gd name="T5" fmla="*/ 3575050 h 10694"/>
                              <a:gd name="T6" fmla="*/ 0 w 10000"/>
                              <a:gd name="T7" fmla="*/ 3575050 h 10694"/>
                              <a:gd name="T8" fmla="*/ 0 w 10000"/>
                              <a:gd name="T9" fmla="*/ 900616 h 1069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000" h="10694">
                                <a:moveTo>
                                  <a:pt x="0" y="2694"/>
                                </a:moveTo>
                                <a:lnTo>
                                  <a:pt x="10000" y="0"/>
                                </a:lnTo>
                                <a:lnTo>
                                  <a:pt x="10000" y="10694"/>
                                </a:lnTo>
                                <a:lnTo>
                                  <a:pt x="0" y="10694"/>
                                </a:lnTo>
                                <a:lnTo>
                                  <a:pt x="0" y="2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" name="Groupe 44"/>
                        <wpg:cNvGrpSpPr>
                          <a:grpSpLocks/>
                        </wpg:cNvGrpSpPr>
                        <wpg:grpSpPr bwMode="auto">
                          <a:xfrm>
                            <a:off x="34255" y="76695"/>
                            <a:ext cx="76404" cy="35751"/>
                            <a:chOff x="0" y="4772"/>
                            <a:chExt cx="76405" cy="35753"/>
                          </a:xfrm>
                        </wpg:grpSpPr>
                        <wps:wsp>
                          <wps:cNvPr id="17" name="Organigramme : Entrée manuelle 40"/>
                          <wps:cNvSpPr>
                            <a:spLocks/>
                          </wps:cNvSpPr>
                          <wps:spPr bwMode="auto">
                            <a:xfrm>
                              <a:off x="0" y="4772"/>
                              <a:ext cx="76405" cy="35754"/>
                            </a:xfrm>
                            <a:custGeom>
                              <a:avLst/>
                              <a:gdLst>
                                <a:gd name="T0" fmla="*/ 0 w 10000"/>
                                <a:gd name="T1" fmla="*/ 900701 h 10694"/>
                                <a:gd name="T2" fmla="*/ 7640567 w 10000"/>
                                <a:gd name="T3" fmla="*/ 0 h 10694"/>
                                <a:gd name="T4" fmla="*/ 7640567 w 10000"/>
                                <a:gd name="T5" fmla="*/ 3575389 h 10694"/>
                                <a:gd name="T6" fmla="*/ 0 w 10000"/>
                                <a:gd name="T7" fmla="*/ 3575389 h 10694"/>
                                <a:gd name="T8" fmla="*/ 0 w 10000"/>
                                <a:gd name="T9" fmla="*/ 900701 h 1069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000" h="10694">
                                  <a:moveTo>
                                    <a:pt x="0" y="2694"/>
                                  </a:moveTo>
                                  <a:lnTo>
                                    <a:pt x="10000" y="0"/>
                                  </a:lnTo>
                                  <a:lnTo>
                                    <a:pt x="10000" y="10694"/>
                                  </a:lnTo>
                                  <a:lnTo>
                                    <a:pt x="0" y="10694"/>
                                  </a:lnTo>
                                  <a:lnTo>
                                    <a:pt x="0" y="26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3A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" name="Graphiqu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64" y="17784"/>
                              <a:ext cx="2533" cy="375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696" y="12783"/>
                              <a:ext cx="11970" cy="322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F4532" id="Groupe 21" o:spid="_x0000_s1026" style="position:absolute;margin-left:0;margin-top:455.35pt;width:601.5pt;height:331.85pt;z-index:251661312;mso-position-horizontal-relative:page;mso-width-relative:margin;mso-height-relative:margin" coordorigin="34255,70285" coordsize="76403,42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">
                <v:shape id="Organigramme : Entrée manuelle 40" o:spid="_x0000_s1027" style="position:absolute;left:34255;top:70285;width:76404;height:35751;flip:x;visibility:visible;mso-wrap-style:square;v-text-anchor:middle" coordsize="10000,10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" path="m,2694l10000,r,10694l,10694,,2694xe" stroked="f" strokeweight="1pt">
                  <v:stroke joinstyle="miter"/>
                  <v:path arrowok="t" o:connecttype="custom" o:connectlocs="0,3010840;58375101,0;58375101,11951712;0,11951712;0,3010840" o:connectangles="0,0,0,0,0"/>
                </v:shape>
                <v:group id="Groupe 44" o:spid="_x0000_s1028" style="position:absolute;left:34255;top:76695;width:76404;height:35751" coordorigin=",4772" coordsize="76405,35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Organigramme : Entrée manuelle 40" o:spid="_x0000_s1029" style="position:absolute;top:4772;width:76405;height:35754;visibility:visible;mso-wrap-style:square;v-text-anchor:middle" coordsize="10000,10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" path="m,2694l10000,r,10694l,10694,,2694xe" fillcolor="#00a3a6" stroked="f" strokeweight="1pt">
                    <v:stroke joinstyle="miter"/>
                    <v:path arrowok="t" o:connecttype="custom" o:connectlocs="0,3011377;58377752,0;58377752,11953849;0,11953849;0,3011377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que 29" o:spid="_x0000_s1030" type="#_x0000_t75" style="position:absolute;left:8764;top:17784;width:2533;height:3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">
                    <v:imagedata r:id="rId10" o:title=""/>
                    <v:path arrowok="t"/>
                  </v:shape>
                  <v:shape id="Image 3" o:spid="_x0000_s1031" type="#_x0000_t75" style="position:absolute;left:54696;top:12783;width:11970;height:3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">
                    <v:imagedata r:id="rId11" o:title=""/>
                    <v:path arrowok="t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65946D" wp14:editId="173BF5E6">
                <wp:simplePos x="0" y="0"/>
                <wp:positionH relativeFrom="margin">
                  <wp:posOffset>294640</wp:posOffset>
                </wp:positionH>
                <wp:positionV relativeFrom="paragraph">
                  <wp:posOffset>8345170</wp:posOffset>
                </wp:positionV>
                <wp:extent cx="4737735" cy="1443990"/>
                <wp:effectExtent l="0" t="0" r="635" b="0"/>
                <wp:wrapNone/>
                <wp:docPr id="13" name="Zone de text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1443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2623A" w14:textId="77777777" w:rsidR="00387FDF" w:rsidRPr="00387FDF" w:rsidRDefault="00387FDF" w:rsidP="00387FDF">
                            <w:pPr>
                              <w:jc w:val="center"/>
                              <w:rPr>
                                <w:rFonts w:ascii="Raleway" w:eastAsia="Raleway" w:hAnsi="Raleway" w:cs="Raleway"/>
                                <w:b/>
                                <w:bCs/>
                                <w:color w:val="FFFFFF" w:themeColor="background1"/>
                                <w:spacing w:val="20"/>
                                <w:sz w:val="64"/>
                                <w:szCs w:val="64"/>
                                <w:bdr w:val="nil"/>
                                <w:lang w:val="en-GB"/>
                              </w:rPr>
                            </w:pPr>
                            <w:r w:rsidRPr="00387FDF">
                              <w:rPr>
                                <w:rFonts w:ascii="Raleway" w:eastAsia="Raleway" w:hAnsi="Raleway" w:cs="Raleway"/>
                                <w:b/>
                                <w:bCs/>
                                <w:color w:val="FFFFFF" w:themeColor="background1"/>
                                <w:spacing w:val="20"/>
                                <w:sz w:val="64"/>
                                <w:szCs w:val="64"/>
                                <w:bdr w:val="nil"/>
                                <w:lang w:val="en-GB"/>
                              </w:rPr>
                              <w:t>Junior Professor Chair</w:t>
                            </w:r>
                          </w:p>
                          <w:p w14:paraId="3A97E658" w14:textId="72824C34" w:rsidR="005F2C8C" w:rsidRPr="005F2C8C" w:rsidRDefault="005F2C8C" w:rsidP="005F2C8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eastAsia="Calibri" w:hAnsiTheme="minorHAnsi"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65946D" id="_x0000_t202" coordsize="21600,21600" o:spt="202" path="m,l,21600r21600,l21600,xe">
                <v:stroke joinstyle="miter"/>
                <v:path gradientshapeok="t" o:connecttype="rect"/>
              </v:shapetype>
              <v:shape id="Zone de texte 45" o:spid="_x0000_s1026" type="#_x0000_t202" style="position:absolute;margin-left:23.2pt;margin-top:657.1pt;width:373.05pt;height:113.7pt;z-index:25166336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" filled="f" stroked="f" strokeweight=".5pt">
                <v:textbox>
                  <w:txbxContent>
                    <w:p w14:paraId="0BB2623A" w14:textId="77777777" w:rsidR="00387FDF" w:rsidRPr="00387FDF" w:rsidRDefault="00387FDF" w:rsidP="00387FDF">
                      <w:pPr>
                        <w:jc w:val="center"/>
                        <w:rPr>
                          <w:rFonts w:ascii="Raleway" w:eastAsia="Raleway" w:hAnsi="Raleway" w:cs="Raleway"/>
                          <w:b/>
                          <w:bCs/>
                          <w:color w:val="FFFFFF" w:themeColor="background1"/>
                          <w:spacing w:val="20"/>
                          <w:sz w:val="64"/>
                          <w:szCs w:val="64"/>
                          <w:bdr w:val="nil"/>
                          <w:lang w:val="en-GB"/>
                        </w:rPr>
                      </w:pPr>
                      <w:r w:rsidRPr="00387FDF">
                        <w:rPr>
                          <w:rFonts w:ascii="Raleway" w:eastAsia="Raleway" w:hAnsi="Raleway" w:cs="Raleway"/>
                          <w:b/>
                          <w:bCs/>
                          <w:color w:val="FFFFFF" w:themeColor="background1"/>
                          <w:spacing w:val="20"/>
                          <w:sz w:val="64"/>
                          <w:szCs w:val="64"/>
                          <w:bdr w:val="nil"/>
                          <w:lang w:val="en-GB"/>
                        </w:rPr>
                        <w:t>Junior Professor Chair</w:t>
                      </w:r>
                    </w:p>
                    <w:p w14:paraId="3A97E658" w14:textId="72824C34" w:rsidR="005F2C8C" w:rsidRPr="005F2C8C" w:rsidRDefault="005F2C8C" w:rsidP="005F2C8C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eastAsia="Calibri" w:hAnsiTheme="minorHAnsi" w:cstheme="minorHAnsi"/>
                          <w:b/>
                          <w:bCs/>
                          <w:color w:val="FFFFFF" w:themeColor="background1"/>
                          <w:kern w:val="24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438C0" w:rsidRPr="004A10AB">
        <w:rPr>
          <w:rFonts w:ascii="Tahoma" w:hAnsi="Tahoma" w:cs="Tahoma"/>
          <w:b/>
          <w:bCs/>
          <w:noProof/>
          <w:lang w:eastAsia="fr-FR"/>
        </w:rPr>
        <w:drawing>
          <wp:anchor distT="0" distB="0" distL="114300" distR="114300" simplePos="0" relativeHeight="251658240" behindDoc="0" locked="0" layoutInCell="1" allowOverlap="1" wp14:anchorId="34FBF6BC" wp14:editId="41355BAB">
            <wp:simplePos x="0" y="0"/>
            <wp:positionH relativeFrom="margin">
              <wp:align>center</wp:align>
            </wp:positionH>
            <wp:positionV relativeFrom="paragraph">
              <wp:posOffset>530860</wp:posOffset>
            </wp:positionV>
            <wp:extent cx="1875790" cy="656590"/>
            <wp:effectExtent l="0" t="0" r="0" b="0"/>
            <wp:wrapNone/>
            <wp:docPr id="24" name="Image 24" descr="C:\Users\malgrain\AppData\Local\Temp\Temp1_VALISE LOGOTYPE.zip\LOGOTYPE\BLOC MARQUE\RVB [Web - Ecran]\FR\BlocMarque-INRAE_Transparent-[Blanc]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32997" name="Image 24" descr="C:\Users\malgrain\AppData\Local\Temp\Temp1_VALISE LOGOTYPE.zip\LOGOTYPE\BLOC MARQUE\RVB [Web - Ecran]\FR\BlocMarque-INRAE_Transparent-[Blanc]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65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0A9300" wp14:editId="4C01F89A">
                <wp:simplePos x="0" y="0"/>
                <wp:positionH relativeFrom="margin">
                  <wp:align>center</wp:align>
                </wp:positionH>
                <wp:positionV relativeFrom="paragraph">
                  <wp:posOffset>1673860</wp:posOffset>
                </wp:positionV>
                <wp:extent cx="4569460" cy="1443990"/>
                <wp:effectExtent l="0" t="3175" r="2540" b="635"/>
                <wp:wrapNone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9460" cy="1443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6A41F8" w14:textId="77777777" w:rsidR="00B272A1" w:rsidRDefault="00C970AE" w:rsidP="00B272A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eastAsia="Calibri" w:hAnsiTheme="minorHAnsi" w:cstheme="minorHAnsi"/>
                                <w:b/>
                                <w:bCs/>
                                <w:color w:val="00A3A6"/>
                                <w:kern w:val="24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A3A6"/>
                                <w:kern w:val="24"/>
                                <w:sz w:val="72"/>
                                <w:szCs w:val="72"/>
                                <w:bdr w:val="nil"/>
                                <w:lang w:val="en-US"/>
                              </w:rPr>
                              <w:t>APPLICATION PACKAGE</w:t>
                            </w:r>
                          </w:p>
                          <w:p w14:paraId="11717208" w14:textId="6706D9C4" w:rsidR="005F2C8C" w:rsidRPr="005F2C8C" w:rsidRDefault="005F2C8C" w:rsidP="005F2C8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00A3A6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A9300" id="Text Box 8" o:spid="_x0000_s1027" type="#_x0000_t202" style="position:absolute;margin-left:0;margin-top:131.8pt;width:359.8pt;height:113.7pt;z-index:25166233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" filled="f" stroked="f" strokeweight=".5pt">
                <v:textbox>
                  <w:txbxContent>
                    <w:p w14:paraId="126A41F8" w14:textId="77777777" w:rsidR="00B272A1" w:rsidRDefault="00C970AE" w:rsidP="00B272A1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eastAsia="Calibri" w:hAnsiTheme="minorHAnsi" w:cstheme="minorHAnsi"/>
                          <w:b/>
                          <w:bCs/>
                          <w:color w:val="00A3A6"/>
                          <w:kern w:val="24"/>
                          <w:sz w:val="72"/>
                          <w:szCs w:val="72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00A3A6"/>
                          <w:kern w:val="24"/>
                          <w:sz w:val="72"/>
                          <w:szCs w:val="72"/>
                          <w:bdr w:val="nil"/>
                          <w:lang w:val="en-US"/>
                        </w:rPr>
                        <w:t>APPLICATION PACKAGE</w:t>
                      </w:r>
                    </w:p>
                    <w:p w14:paraId="11717208" w14:textId="6706D9C4" w:rsidR="005F2C8C" w:rsidRPr="005F2C8C" w:rsidRDefault="005F2C8C" w:rsidP="005F2C8C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color w:val="00A3A6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30C46" w:rsidRPr="004A10AB">
        <w:rPr>
          <w:lang w:val="en-GB"/>
        </w:rPr>
        <w:tab/>
      </w:r>
      <w:r w:rsidR="00C970AE" w:rsidRPr="004A10AB">
        <w:rPr>
          <w:lang w:val="en-GB"/>
        </w:rPr>
        <w:br w:type="page"/>
      </w:r>
    </w:p>
    <w:tbl>
      <w:tblPr>
        <w:tblStyle w:val="Grilledutableau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AE0138" w:rsidRPr="003705F8" w14:paraId="03FF8642" w14:textId="77777777" w:rsidTr="00732C33">
        <w:trPr>
          <w:trHeight w:val="823"/>
        </w:trPr>
        <w:tc>
          <w:tcPr>
            <w:tcW w:w="9634" w:type="dxa"/>
            <w:shd w:val="clear" w:color="auto" w:fill="F2F2F2" w:themeFill="background1" w:themeFillShade="F2"/>
            <w:vAlign w:val="center"/>
          </w:tcPr>
          <w:p w14:paraId="7200DCEF" w14:textId="77777777" w:rsidR="003319D6" w:rsidRPr="004A10AB" w:rsidRDefault="00C970AE" w:rsidP="00DC4406">
            <w:pPr>
              <w:shd w:val="clear" w:color="auto" w:fill="F2F2F2" w:themeFill="background1" w:themeFillShade="F2"/>
              <w:rPr>
                <w:rFonts w:cstheme="minorHAnsi"/>
                <w:color w:val="000000" w:themeColor="text1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lastRenderedPageBreak/>
              <w:t>All the information regarding this call for applications is available at</w:t>
            </w:r>
            <w:r w:rsidRPr="004A10AB">
              <w:rPr>
                <w:rFonts w:ascii="Calibri" w:eastAsia="Calibri" w:hAnsi="Calibri" w:cs="Calibri"/>
                <w:color w:val="00A3A6"/>
                <w:bdr w:val="nil"/>
                <w:lang w:val="en-GB"/>
              </w:rPr>
              <w:t xml:space="preserve"> </w:t>
            </w:r>
            <w:hyperlink r:id="rId13" w:history="1">
              <w:r w:rsidRPr="004A10AB">
                <w:rPr>
                  <w:rFonts w:ascii="Calibri" w:eastAsia="Calibri" w:hAnsi="Calibri" w:cs="Calibri"/>
                  <w:color w:val="00A3A6"/>
                  <w:u w:val="single"/>
                  <w:bdr w:val="nil"/>
                  <w:lang w:val="en-GB"/>
                </w:rPr>
                <w:t>https://jobs.inrae.fr/</w:t>
              </w:r>
            </w:hyperlink>
          </w:p>
          <w:p w14:paraId="2628BDA1" w14:textId="02F29EC4" w:rsidR="003319D6" w:rsidRPr="004A10AB" w:rsidRDefault="00F54EFC" w:rsidP="003E0049">
            <w:pPr>
              <w:shd w:val="clear" w:color="auto" w:fill="F2F2F2" w:themeFill="background1" w:themeFillShade="F2"/>
              <w:rPr>
                <w:rFonts w:cstheme="minorHAnsi"/>
                <w:color w:val="000000" w:themeColor="text1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t>or</w:t>
            </w:r>
            <w:r w:rsidR="00C970AE" w:rsidRPr="004A10AB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t xml:space="preserve"> from the Recruitment and Mobility </w:t>
            </w:r>
            <w:r w:rsidR="00E52C16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t>Departmen</w:t>
            </w:r>
            <w:r w:rsidRPr="004A10AB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t>t</w:t>
            </w:r>
            <w:r w:rsidR="003E0049">
              <w:rPr>
                <w:rFonts w:ascii="Calibri" w:eastAsia="Calibri" w:hAnsi="Calibri" w:cs="Calibri"/>
                <w:color w:val="000000"/>
                <w:bdr w:val="nil"/>
                <w:lang w:val="en-GB"/>
              </w:rPr>
              <w:t xml:space="preserve"> </w:t>
            </w:r>
            <w:hyperlink r:id="rId14" w:history="1">
              <w:r w:rsidR="003E0049" w:rsidRPr="0073322C">
                <w:rPr>
                  <w:rStyle w:val="Lienhypertexte"/>
                  <w:rFonts w:ascii="Calibri" w:eastAsia="Calibri" w:hAnsi="Calibri" w:cs="Calibri"/>
                  <w:bdr w:val="nil"/>
                  <w:lang w:val="en-GB"/>
                </w:rPr>
                <w:t>chaires@inrae.fr</w:t>
              </w:r>
            </w:hyperlink>
            <w:r w:rsidR="003E0049">
              <w:rPr>
                <w:rFonts w:ascii="Calibri" w:eastAsia="Calibri" w:hAnsi="Calibri" w:cs="Calibri"/>
                <w:color w:val="00A3A6"/>
                <w:u w:val="single"/>
                <w:bdr w:val="nil"/>
                <w:lang w:val="en-GB"/>
              </w:rPr>
              <w:t xml:space="preserve"> </w:t>
            </w:r>
          </w:p>
        </w:tc>
      </w:tr>
    </w:tbl>
    <w:p w14:paraId="7CCE515D" w14:textId="77777777" w:rsidR="003319D6" w:rsidRPr="004A10AB" w:rsidRDefault="003319D6">
      <w:pPr>
        <w:rPr>
          <w:rFonts w:cstheme="minorHAnsi"/>
          <w:color w:val="000000" w:themeColor="text1"/>
          <w:lang w:val="en-GB"/>
        </w:rPr>
      </w:pPr>
    </w:p>
    <w:p w14:paraId="12145041" w14:textId="77777777" w:rsidR="003319D6" w:rsidRPr="004A10AB" w:rsidRDefault="003319D6">
      <w:pPr>
        <w:rPr>
          <w:rFonts w:cstheme="minorHAnsi"/>
          <w:color w:val="000000" w:themeColor="text1"/>
          <w:lang w:val="en-GB"/>
        </w:rPr>
      </w:pPr>
    </w:p>
    <w:p w14:paraId="30577DA5" w14:textId="77777777" w:rsidR="00D13FEA" w:rsidRPr="004A10AB" w:rsidRDefault="00D13FEA" w:rsidP="003319D6">
      <w:pPr>
        <w:rPr>
          <w:rFonts w:cstheme="minorHAnsi"/>
          <w:color w:val="000000" w:themeColor="text1"/>
          <w:lang w:val="en-GB"/>
        </w:rPr>
      </w:pPr>
    </w:p>
    <w:p w14:paraId="277BE6FA" w14:textId="77777777" w:rsidR="00D13FEA" w:rsidRPr="004A10AB" w:rsidRDefault="00C970AE">
      <w:pPr>
        <w:rPr>
          <w:rFonts w:cstheme="minorHAnsi"/>
          <w:b/>
          <w:color w:val="000000" w:themeColor="text1"/>
          <w:sz w:val="32"/>
          <w:szCs w:val="32"/>
          <w:lang w:val="en-GB"/>
        </w:rPr>
      </w:pPr>
      <w:r w:rsidRPr="004A10AB">
        <w:rPr>
          <w:rFonts w:ascii="Calibri" w:eastAsia="Calibri" w:hAnsi="Calibri" w:cs="Calibri"/>
          <w:b/>
          <w:bCs/>
          <w:color w:val="000000"/>
          <w:sz w:val="32"/>
          <w:szCs w:val="32"/>
          <w:bdr w:val="nil"/>
          <w:lang w:val="en-GB"/>
        </w:rPr>
        <w:t>Advice</w:t>
      </w:r>
    </w:p>
    <w:p w14:paraId="5758DBF6" w14:textId="77777777" w:rsidR="000310E8" w:rsidRPr="004A10AB" w:rsidRDefault="000310E8">
      <w:pPr>
        <w:rPr>
          <w:rFonts w:cstheme="minorHAnsi"/>
          <w:color w:val="000000" w:themeColor="text1"/>
          <w:lang w:val="en-GB"/>
        </w:rPr>
      </w:pPr>
    </w:p>
    <w:p w14:paraId="06FB4FBA" w14:textId="77777777" w:rsidR="000310E8" w:rsidRPr="004A10AB" w:rsidRDefault="00C970AE">
      <w:pPr>
        <w:rPr>
          <w:rFonts w:cstheme="minorHAnsi"/>
          <w:color w:val="000000" w:themeColor="text1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Before completing the application, you are invited to:</w:t>
      </w:r>
    </w:p>
    <w:p w14:paraId="722E4080" w14:textId="77777777" w:rsidR="000310E8" w:rsidRPr="004A10AB" w:rsidRDefault="000310E8">
      <w:pPr>
        <w:rPr>
          <w:rFonts w:cstheme="minorHAnsi"/>
          <w:color w:val="000000" w:themeColor="text1"/>
          <w:sz w:val="22"/>
          <w:szCs w:val="22"/>
          <w:lang w:val="en-GB"/>
        </w:rPr>
      </w:pPr>
    </w:p>
    <w:p w14:paraId="736D5599" w14:textId="0EF88115" w:rsidR="000310E8" w:rsidRPr="004A10AB" w:rsidRDefault="00C970AE" w:rsidP="000310E8">
      <w:pPr>
        <w:pStyle w:val="Paragraphedeliste"/>
        <w:numPr>
          <w:ilvl w:val="0"/>
          <w:numId w:val="17"/>
        </w:numPr>
        <w:ind w:left="426" w:hanging="426"/>
        <w:rPr>
          <w:rFonts w:cstheme="minorHAnsi"/>
          <w:color w:val="000000" w:themeColor="text1"/>
          <w:lang w:val="en-GB"/>
        </w:rPr>
      </w:pPr>
      <w:r w:rsidRPr="004A10AB">
        <w:rPr>
          <w:rFonts w:ascii="Calibri" w:eastAsia="Calibri" w:hAnsi="Calibri" w:cs="Calibri"/>
          <w:color w:val="000000"/>
          <w:bdr w:val="nil"/>
          <w:lang w:val="en-GB"/>
        </w:rPr>
        <w:t>1. Consult the call</w:t>
      </w:r>
      <w:r w:rsidR="003E0049">
        <w:rPr>
          <w:rFonts w:ascii="Calibri" w:eastAsia="Calibri" w:hAnsi="Calibri" w:cs="Calibri"/>
          <w:color w:val="000000"/>
          <w:bdr w:val="nil"/>
          <w:lang w:val="en-GB"/>
        </w:rPr>
        <w:t xml:space="preserve">s for applications available at </w:t>
      </w:r>
      <w:hyperlink r:id="rId15" w:history="1">
        <w:r w:rsidR="003E0049" w:rsidRPr="0073322C">
          <w:rPr>
            <w:rStyle w:val="Lienhypertexte"/>
            <w:rFonts w:ascii="Calibri" w:eastAsia="Calibri" w:hAnsi="Calibri" w:cs="Calibri"/>
            <w:bdr w:val="nil"/>
            <w:lang w:val="en-GB"/>
          </w:rPr>
          <w:t>https://jobs.inrae.fr/</w:t>
        </w:r>
      </w:hyperlink>
    </w:p>
    <w:p w14:paraId="4479CC63" w14:textId="7775E40B" w:rsidR="000310E8" w:rsidRPr="004A10AB" w:rsidRDefault="00C970AE" w:rsidP="000310E8">
      <w:pPr>
        <w:pStyle w:val="Paragraphedeliste"/>
        <w:numPr>
          <w:ilvl w:val="0"/>
          <w:numId w:val="17"/>
        </w:numPr>
        <w:ind w:left="426" w:hanging="426"/>
        <w:rPr>
          <w:rFonts w:cstheme="minorHAnsi"/>
          <w:color w:val="000000" w:themeColor="text1"/>
          <w:lang w:val="en-GB"/>
        </w:rPr>
      </w:pPr>
      <w:r w:rsidRPr="004A10AB">
        <w:rPr>
          <w:rFonts w:ascii="Calibri" w:eastAsia="Calibri" w:hAnsi="Calibri" w:cs="Calibri"/>
          <w:color w:val="000000"/>
          <w:bdr w:val="nil"/>
          <w:lang w:val="en-GB"/>
        </w:rPr>
        <w:t xml:space="preserve">2. Contact the person in charge of the position </w:t>
      </w:r>
      <w:r w:rsidR="007102E3">
        <w:rPr>
          <w:rFonts w:ascii="Calibri" w:eastAsia="Calibri" w:hAnsi="Calibri" w:cs="Calibri"/>
          <w:color w:val="000000"/>
          <w:bdr w:val="nil"/>
          <w:lang w:val="en-GB"/>
        </w:rPr>
        <w:t>for</w:t>
      </w:r>
      <w:r w:rsidRPr="004A10AB">
        <w:rPr>
          <w:rFonts w:ascii="Calibri" w:eastAsia="Calibri" w:hAnsi="Calibri" w:cs="Calibri"/>
          <w:color w:val="000000"/>
          <w:bdr w:val="nil"/>
          <w:lang w:val="en-GB"/>
        </w:rPr>
        <w:t xml:space="preserve"> any questions regarding the professional activity</w:t>
      </w:r>
    </w:p>
    <w:p w14:paraId="0FA2CAE8" w14:textId="77777777" w:rsidR="000310E8" w:rsidRPr="004A10AB" w:rsidRDefault="00C970AE" w:rsidP="000310E8">
      <w:pPr>
        <w:pStyle w:val="Paragraphedeliste"/>
        <w:numPr>
          <w:ilvl w:val="0"/>
          <w:numId w:val="17"/>
        </w:numPr>
        <w:ind w:left="426" w:hanging="426"/>
        <w:rPr>
          <w:rFonts w:cstheme="minorHAnsi"/>
          <w:color w:val="000000" w:themeColor="text1"/>
          <w:lang w:val="en-GB"/>
        </w:rPr>
      </w:pPr>
      <w:r w:rsidRPr="004A10AB">
        <w:rPr>
          <w:rFonts w:ascii="Calibri" w:eastAsia="Calibri" w:hAnsi="Calibri" w:cs="Calibri"/>
          <w:color w:val="000000"/>
          <w:bdr w:val="nil"/>
          <w:lang w:val="en-GB"/>
        </w:rPr>
        <w:t xml:space="preserve">3. Read the guide for applicants available at </w:t>
      </w:r>
      <w:hyperlink r:id="rId16" w:history="1">
        <w:r w:rsidRPr="004A10AB">
          <w:rPr>
            <w:rFonts w:ascii="Calibri" w:eastAsia="Calibri" w:hAnsi="Calibri" w:cs="Calibri"/>
            <w:color w:val="00A3A6"/>
            <w:u w:val="single"/>
            <w:bdr w:val="nil"/>
            <w:lang w:val="en-GB"/>
          </w:rPr>
          <w:t>https://jobs.inrae.fr/</w:t>
        </w:r>
      </w:hyperlink>
    </w:p>
    <w:p w14:paraId="734EF10F" w14:textId="77777777" w:rsidR="000C0D85" w:rsidRPr="004A10AB" w:rsidRDefault="00C970AE" w:rsidP="000C0D85">
      <w:pPr>
        <w:rPr>
          <w:rFonts w:cstheme="minorHAnsi"/>
          <w:color w:val="000000" w:themeColor="text1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 xml:space="preserve">Once you have </w:t>
      </w:r>
      <w:r w:rsidR="00F54EFC"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 xml:space="preserve">read 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all the useful information, you can:</w:t>
      </w:r>
    </w:p>
    <w:p w14:paraId="3682B0EE" w14:textId="77777777" w:rsidR="000C0D85" w:rsidRPr="004A10AB" w:rsidRDefault="000C0D85" w:rsidP="000C0D85">
      <w:pPr>
        <w:rPr>
          <w:rFonts w:cstheme="minorHAnsi"/>
          <w:color w:val="000000" w:themeColor="text1"/>
          <w:sz w:val="22"/>
          <w:szCs w:val="22"/>
          <w:lang w:val="en-GB"/>
        </w:rPr>
      </w:pPr>
    </w:p>
    <w:p w14:paraId="4ECA6444" w14:textId="77777777" w:rsidR="000310E8" w:rsidRPr="004A10AB" w:rsidRDefault="00C970AE" w:rsidP="000310E8">
      <w:pPr>
        <w:pStyle w:val="Paragraphedeliste"/>
        <w:numPr>
          <w:ilvl w:val="0"/>
          <w:numId w:val="17"/>
        </w:numPr>
        <w:ind w:left="426" w:hanging="426"/>
        <w:rPr>
          <w:rFonts w:cstheme="minorHAnsi"/>
          <w:color w:val="000000" w:themeColor="text1"/>
          <w:lang w:val="en-GB"/>
        </w:rPr>
      </w:pPr>
      <w:r w:rsidRPr="004A10AB">
        <w:rPr>
          <w:rFonts w:ascii="Calibri" w:eastAsia="Calibri" w:hAnsi="Calibri" w:cs="Calibri"/>
          <w:color w:val="000000"/>
          <w:bdr w:val="nil"/>
          <w:lang w:val="en-GB"/>
        </w:rPr>
        <w:t xml:space="preserve">4. Complete the application package </w:t>
      </w:r>
      <w:r w:rsidR="00F54EFC" w:rsidRPr="004A10AB">
        <w:rPr>
          <w:rFonts w:ascii="Calibri" w:eastAsia="Calibri" w:hAnsi="Calibri" w:cs="Calibri"/>
          <w:color w:val="000000"/>
          <w:bdr w:val="nil"/>
          <w:lang w:val="en-GB"/>
        </w:rPr>
        <w:t xml:space="preserve">and attach </w:t>
      </w:r>
      <w:r w:rsidRPr="004A10AB">
        <w:rPr>
          <w:rFonts w:ascii="Calibri" w:eastAsia="Calibri" w:hAnsi="Calibri" w:cs="Calibri"/>
          <w:color w:val="000000"/>
          <w:bdr w:val="nil"/>
          <w:lang w:val="en-GB"/>
        </w:rPr>
        <w:t>the documents requested.</w:t>
      </w:r>
    </w:p>
    <w:p w14:paraId="45755B52" w14:textId="661F2FAF" w:rsidR="000310E8" w:rsidRPr="004A10AB" w:rsidRDefault="00C970AE" w:rsidP="000310E8">
      <w:pPr>
        <w:pStyle w:val="Paragraphedeliste"/>
        <w:numPr>
          <w:ilvl w:val="0"/>
          <w:numId w:val="17"/>
        </w:numPr>
        <w:pBdr>
          <w:bottom w:val="single" w:sz="12" w:space="1" w:color="auto"/>
        </w:pBdr>
        <w:ind w:left="426" w:hanging="426"/>
        <w:rPr>
          <w:rFonts w:cstheme="minorHAnsi"/>
          <w:color w:val="000000" w:themeColor="text1"/>
          <w:lang w:val="en-GB"/>
        </w:rPr>
      </w:pPr>
      <w:r w:rsidRPr="004A10AB">
        <w:rPr>
          <w:rFonts w:ascii="Calibri" w:eastAsia="Calibri" w:hAnsi="Calibri" w:cs="Calibri"/>
          <w:color w:val="000000"/>
          <w:bdr w:val="nil"/>
          <w:lang w:val="en-GB"/>
        </w:rPr>
        <w:t>5. Send the completed package before the deadline indicated</w:t>
      </w:r>
      <w:r w:rsidR="000D406C">
        <w:rPr>
          <w:rFonts w:ascii="Calibri" w:eastAsia="Calibri" w:hAnsi="Calibri" w:cs="Calibri"/>
          <w:color w:val="000000"/>
          <w:bdr w:val="nil"/>
          <w:lang w:val="en-GB"/>
        </w:rPr>
        <w:t xml:space="preserve"> </w:t>
      </w:r>
      <w:r w:rsidR="00537AF3">
        <w:rPr>
          <w:rFonts w:ascii="Calibri" w:eastAsia="Calibri" w:hAnsi="Calibri" w:cs="Calibri"/>
          <w:color w:val="000000"/>
          <w:bdr w:val="nil"/>
          <w:lang w:val="en-GB"/>
        </w:rPr>
        <w:t>via for example wetransfer</w:t>
      </w:r>
    </w:p>
    <w:p w14:paraId="423D31BB" w14:textId="77777777" w:rsidR="000310E8" w:rsidRPr="004A10AB" w:rsidRDefault="000310E8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40A99DB6" w14:textId="2417A51A" w:rsidR="000310E8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WETRANSFER Notice </w:t>
      </w:r>
    </w:p>
    <w:p w14:paraId="3A25A499" w14:textId="6D5049E0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>1) Put all the documents in PDF</w:t>
      </w:r>
    </w:p>
    <w:p w14:paraId="3709BDE6" w14:textId="27588D79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2) Go on the </w:t>
      </w:r>
      <w:proofErr w:type="gramStart"/>
      <w:r>
        <w:rPr>
          <w:rFonts w:cstheme="minorHAnsi"/>
          <w:color w:val="000000" w:themeColor="text1"/>
          <w:lang w:val="en-GB"/>
        </w:rPr>
        <w:t>website :</w:t>
      </w:r>
      <w:proofErr w:type="gramEnd"/>
      <w:r>
        <w:rPr>
          <w:rFonts w:cstheme="minorHAnsi"/>
          <w:color w:val="000000" w:themeColor="text1"/>
          <w:lang w:val="en-GB"/>
        </w:rPr>
        <w:t xml:space="preserve"> </w:t>
      </w:r>
      <w:hyperlink r:id="rId17" w:history="1">
        <w:r w:rsidRPr="006F6D3A">
          <w:rPr>
            <w:rStyle w:val="Lienhypertexte"/>
            <w:rFonts w:cstheme="minorHAnsi"/>
            <w:lang w:val="en-GB"/>
          </w:rPr>
          <w:t>http://wetransfer.com</w:t>
        </w:r>
      </w:hyperlink>
    </w:p>
    <w:p w14:paraId="2DB64630" w14:textId="0D53E881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>3) Upload all documents to send (the file to complete, diploma, equivalence request, test arrangement request, integral publications)</w:t>
      </w:r>
    </w:p>
    <w:p w14:paraId="59B90556" w14:textId="55F6966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4) Complete the requested information and </w:t>
      </w:r>
      <w:r w:rsidR="00537AF3">
        <w:rPr>
          <w:rFonts w:cstheme="minorHAnsi"/>
          <w:color w:val="000000" w:themeColor="text1"/>
          <w:lang w:val="en-GB"/>
        </w:rPr>
        <w:t xml:space="preserve">using the website </w:t>
      </w:r>
      <w:r>
        <w:rPr>
          <w:rFonts w:cstheme="minorHAnsi"/>
          <w:color w:val="000000" w:themeColor="text1"/>
          <w:lang w:val="en-GB"/>
        </w:rPr>
        <w:t xml:space="preserve">send the items directly to </w:t>
      </w:r>
      <w:hyperlink r:id="rId18" w:history="1">
        <w:r w:rsidR="00C81B18" w:rsidRPr="00B534B6">
          <w:rPr>
            <w:rStyle w:val="Lienhypertexte"/>
          </w:rPr>
          <w:t>chaires@inrae.fr</w:t>
        </w:r>
      </w:hyperlink>
      <w:r w:rsidR="00C81B18">
        <w:t xml:space="preserve"> </w:t>
      </w:r>
    </w:p>
    <w:p w14:paraId="5DE45D1B" w14:textId="7777777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15E888C1" w14:textId="7777777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51F4A769" w14:textId="7777777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1FE22BEF" w14:textId="7777777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2F47308C" w14:textId="77777777" w:rsidR="000D406C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</w:p>
    <w:p w14:paraId="670B5C2D" w14:textId="5EC10E1C" w:rsidR="000D406C" w:rsidRPr="004A10AB" w:rsidRDefault="000D406C" w:rsidP="000310E8">
      <w:pPr>
        <w:pBdr>
          <w:bottom w:val="single" w:sz="12" w:space="1" w:color="auto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 </w:t>
      </w:r>
    </w:p>
    <w:p w14:paraId="46143399" w14:textId="77777777" w:rsidR="000310E8" w:rsidRPr="004A10AB" w:rsidRDefault="000310E8" w:rsidP="000310E8">
      <w:pPr>
        <w:rPr>
          <w:rFonts w:cstheme="minorHAnsi"/>
          <w:color w:val="000000" w:themeColor="text1"/>
          <w:lang w:val="en-GB"/>
        </w:rPr>
      </w:pPr>
    </w:p>
    <w:p w14:paraId="100C3E51" w14:textId="77777777" w:rsidR="00D13FEA" w:rsidRPr="004A10AB" w:rsidRDefault="00D13FEA">
      <w:pPr>
        <w:rPr>
          <w:rFonts w:cstheme="minorHAnsi"/>
          <w:color w:val="000000" w:themeColor="text1"/>
          <w:lang w:val="en-GB"/>
        </w:rPr>
      </w:pPr>
    </w:p>
    <w:p w14:paraId="43EBFD9B" w14:textId="77777777" w:rsidR="00387FDF" w:rsidRDefault="00387FDF">
      <w:pPr>
        <w:rPr>
          <w:rFonts w:ascii="Calibri" w:eastAsia="Calibri" w:hAnsi="Calibri" w:cs="Calibri"/>
          <w:b/>
          <w:bCs/>
          <w:color w:val="00A3A6"/>
          <w:sz w:val="40"/>
          <w:szCs w:val="40"/>
          <w:bdr w:val="nil"/>
          <w:lang w:val="en-GB"/>
        </w:rPr>
      </w:pPr>
      <w:r>
        <w:rPr>
          <w:rFonts w:ascii="Calibri" w:eastAsia="Calibri" w:hAnsi="Calibri" w:cs="Calibri"/>
          <w:b/>
          <w:bCs/>
          <w:color w:val="00A3A6"/>
          <w:sz w:val="40"/>
          <w:szCs w:val="40"/>
          <w:bdr w:val="nil"/>
          <w:lang w:val="en-GB"/>
        </w:rPr>
        <w:br w:type="page"/>
      </w:r>
    </w:p>
    <w:p w14:paraId="4BBF07C6" w14:textId="5AAACA63" w:rsidR="007712A9" w:rsidRPr="004A10AB" w:rsidRDefault="00C970AE" w:rsidP="007712A9">
      <w:pPr>
        <w:jc w:val="center"/>
        <w:rPr>
          <w:b/>
          <w:color w:val="00A3A6"/>
          <w:sz w:val="40"/>
          <w:lang w:val="en-GB"/>
        </w:rPr>
      </w:pPr>
      <w:r w:rsidRPr="004A10AB">
        <w:rPr>
          <w:rFonts w:ascii="Calibri" w:eastAsia="Calibri" w:hAnsi="Calibri" w:cs="Calibri"/>
          <w:b/>
          <w:bCs/>
          <w:color w:val="00A3A6"/>
          <w:sz w:val="40"/>
          <w:szCs w:val="40"/>
          <w:bdr w:val="nil"/>
          <w:lang w:val="en-GB"/>
        </w:rPr>
        <w:lastRenderedPageBreak/>
        <w:t>Application for a Junior Professor</w:t>
      </w:r>
      <w:r w:rsidR="00387FDF">
        <w:rPr>
          <w:rFonts w:ascii="Calibri" w:eastAsia="Calibri" w:hAnsi="Calibri" w:cs="Calibri"/>
          <w:b/>
          <w:bCs/>
          <w:color w:val="00A3A6"/>
          <w:sz w:val="40"/>
          <w:szCs w:val="40"/>
          <w:bdr w:val="nil"/>
          <w:lang w:val="en-GB"/>
        </w:rPr>
        <w:t xml:space="preserve"> chair</w:t>
      </w:r>
      <w:r w:rsidRPr="004A10AB">
        <w:rPr>
          <w:rFonts w:ascii="Calibri" w:eastAsia="Calibri" w:hAnsi="Calibri" w:cs="Calibri"/>
          <w:b/>
          <w:bCs/>
          <w:color w:val="00A3A6"/>
          <w:sz w:val="40"/>
          <w:szCs w:val="40"/>
          <w:bdr w:val="nil"/>
          <w:lang w:val="en-GB"/>
        </w:rPr>
        <w:t xml:space="preserve"> </w:t>
      </w:r>
    </w:p>
    <w:p w14:paraId="7A9A08C0" w14:textId="77777777" w:rsidR="007712A9" w:rsidRPr="004A10AB" w:rsidRDefault="007712A9">
      <w:pPr>
        <w:rPr>
          <w:lang w:val="en-GB"/>
        </w:rPr>
      </w:pPr>
    </w:p>
    <w:p w14:paraId="024E9515" w14:textId="77777777" w:rsidR="00FA53D6" w:rsidRPr="004A10AB" w:rsidRDefault="00FA53D6">
      <w:pPr>
        <w:rPr>
          <w:lang w:val="en-GB"/>
        </w:rPr>
      </w:pPr>
    </w:p>
    <w:p w14:paraId="1EBFF605" w14:textId="77777777" w:rsidR="003E0049" w:rsidRDefault="00C970AE">
      <w:pPr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</w:pPr>
      <w:r w:rsidRPr="004A10AB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 xml:space="preserve">I declare that I am applying for the following Junior Professor </w:t>
      </w:r>
      <w:r w:rsidR="00387FDF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>chair</w:t>
      </w:r>
      <w:r w:rsidRPr="004A10AB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 xml:space="preserve"> (check </w:t>
      </w:r>
      <w:r w:rsidR="00387FDF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 xml:space="preserve">only </w:t>
      </w:r>
      <w:r w:rsidRPr="004A10AB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>one box)</w:t>
      </w:r>
      <w:r w:rsidR="00387FDF"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 xml:space="preserve">. </w:t>
      </w:r>
    </w:p>
    <w:p w14:paraId="1FE51343" w14:textId="77777777" w:rsidR="003E0049" w:rsidRDefault="003E0049">
      <w:pPr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</w:pPr>
    </w:p>
    <w:p w14:paraId="1BB9E653" w14:textId="6CF220E6" w:rsidR="007712A9" w:rsidRPr="004A10AB" w:rsidRDefault="00387FDF">
      <w:pPr>
        <w:rPr>
          <w:b/>
          <w:sz w:val="26"/>
          <w:szCs w:val="26"/>
          <w:lang w:val="en-GB"/>
        </w:rPr>
      </w:pPr>
      <w:proofErr w:type="gramStart"/>
      <w:r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>/!\</w:t>
      </w:r>
      <w:proofErr w:type="gramEnd"/>
      <w:r>
        <w:rPr>
          <w:rFonts w:ascii="Calibri" w:eastAsia="Calibri" w:hAnsi="Calibri" w:cs="Calibri"/>
          <w:b/>
          <w:bCs/>
          <w:sz w:val="26"/>
          <w:szCs w:val="26"/>
          <w:bdr w:val="nil"/>
          <w:lang w:val="en-GB"/>
        </w:rPr>
        <w:t xml:space="preserve"> If you wish to apply for several chairs, you must submit a different application for each. </w:t>
      </w:r>
    </w:p>
    <w:p w14:paraId="45C5D1A0" w14:textId="77777777" w:rsidR="00FA53D6" w:rsidRPr="004A10AB" w:rsidRDefault="00FA53D6">
      <w:pPr>
        <w:rPr>
          <w:lang w:val="en-GB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709"/>
        <w:gridCol w:w="2405"/>
        <w:gridCol w:w="6514"/>
      </w:tblGrid>
      <w:tr w:rsidR="00252C81" w:rsidRPr="007712A9" w14:paraId="3CF3602F" w14:textId="77777777" w:rsidTr="0086612A">
        <w:trPr>
          <w:trHeight w:val="569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4EFC9D4B" w14:textId="77777777" w:rsidR="00252C81" w:rsidRPr="00D44758" w:rsidRDefault="00252C81" w:rsidP="00252C81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710C3020" w14:textId="615E6FF7" w:rsidR="00252C81" w:rsidRDefault="00E2742E" w:rsidP="00903248">
            <w:pPr>
              <w:rPr>
                <w:rFonts w:ascii="AvenirNext LT Pro Cn" w:hAnsi="AvenirNext LT Pro Cn" w:cs="Tahoma"/>
              </w:rPr>
            </w:pPr>
            <w:r>
              <w:rPr>
                <w:rFonts w:ascii="AvenirNext LT Pro Cn" w:hAnsi="AvenirNext LT Pro Cn" w:cs="Tahoma"/>
              </w:rPr>
              <w:t>CPJ26 - ACT - 1</w:t>
            </w:r>
          </w:p>
        </w:tc>
        <w:tc>
          <w:tcPr>
            <w:tcW w:w="3383" w:type="pct"/>
            <w:vAlign w:val="center"/>
          </w:tcPr>
          <w:p w14:paraId="2F1E6AC9" w14:textId="67963188" w:rsidR="00903248" w:rsidRPr="00E2742E" w:rsidRDefault="00E2742E" w:rsidP="0086612A">
            <w:pPr>
              <w:snapToGrid w:val="0"/>
              <w:rPr>
                <w:rFonts w:ascii="AvenirNext LT Pro Cn" w:hAnsi="AvenirNext LT Pro Cn" w:cs="Tahoma"/>
                <w:bCs/>
              </w:rPr>
            </w:pPr>
            <w:r w:rsidRPr="00443404">
              <w:rPr>
                <w:rFonts w:ascii="AvenirNext LT Pro Cn" w:hAnsi="AvenirNext LT Pro Cn" w:cs="Tahoma"/>
                <w:bCs/>
              </w:rPr>
              <w:t xml:space="preserve">Innovations in Territorial Public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Policies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for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Agroecological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>, Food, and Energy Transitions</w:t>
            </w:r>
          </w:p>
        </w:tc>
      </w:tr>
      <w:tr w:rsidR="00252C81" w:rsidRPr="007712A9" w14:paraId="0B5EA0F3" w14:textId="77777777" w:rsidTr="0086612A">
        <w:trPr>
          <w:trHeight w:val="432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5FBDC9A2" w14:textId="77777777" w:rsidR="00252C81" w:rsidRPr="00D44758" w:rsidRDefault="00252C81" w:rsidP="00252C81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27A45BBB" w14:textId="77B64596" w:rsidR="00252C81" w:rsidRPr="00383369" w:rsidRDefault="00E2742E" w:rsidP="00E2742E">
            <w:pPr>
              <w:snapToGrid w:val="0"/>
              <w:rPr>
                <w:rFonts w:ascii="AvenirNext LT Pro Cn" w:hAnsi="AvenirNext LT Pro Cn" w:cs="Arial"/>
              </w:rPr>
            </w:pPr>
            <w:r w:rsidRPr="00706479">
              <w:rPr>
                <w:rFonts w:ascii="AvenirNext LT Pro Cn" w:hAnsi="AvenirNext LT Pro Cn" w:cs="Arial"/>
              </w:rPr>
              <w:t>CPJ2</w:t>
            </w:r>
            <w:r>
              <w:rPr>
                <w:rFonts w:ascii="AvenirNext LT Pro Cn" w:hAnsi="AvenirNext LT Pro Cn" w:cs="Arial"/>
              </w:rPr>
              <w:t xml:space="preserve">6 </w:t>
            </w:r>
            <w:r w:rsidRPr="00706479">
              <w:rPr>
                <w:rFonts w:ascii="AvenirNext LT Pro Cn" w:hAnsi="AvenirNext LT Pro Cn" w:cs="Arial"/>
              </w:rPr>
              <w:t>-</w:t>
            </w:r>
            <w:r>
              <w:rPr>
                <w:rFonts w:ascii="AvenirNext LT Pro Cn" w:hAnsi="AvenirNext LT Pro Cn" w:cs="Arial"/>
              </w:rPr>
              <w:t xml:space="preserve"> </w:t>
            </w:r>
            <w:r w:rsidRPr="00706479">
              <w:rPr>
                <w:rFonts w:ascii="AvenirNext LT Pro Cn" w:hAnsi="AvenirNext LT Pro Cn" w:cs="Arial"/>
              </w:rPr>
              <w:t>AGROECOSYSTEM-1</w:t>
            </w:r>
          </w:p>
        </w:tc>
        <w:tc>
          <w:tcPr>
            <w:tcW w:w="3383" w:type="pct"/>
            <w:vAlign w:val="center"/>
          </w:tcPr>
          <w:p w14:paraId="3C1EF9B6" w14:textId="442C03AF" w:rsidR="00903248" w:rsidRPr="0086612A" w:rsidRDefault="00E2742E" w:rsidP="0086612A">
            <w:pPr>
              <w:rPr>
                <w:rFonts w:ascii="AvenirNext LT Pro Cn" w:hAnsi="AvenirNext LT Pro Cn" w:cs="Tahoma"/>
                <w:bCs/>
              </w:rPr>
            </w:pP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Resilient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and High-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Performing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Arable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Cropping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Systems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in the Face of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Climate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Change</w:t>
            </w:r>
          </w:p>
        </w:tc>
      </w:tr>
      <w:tr w:rsidR="0086612A" w:rsidRPr="007712A9" w14:paraId="57CE50B9" w14:textId="77777777" w:rsidTr="0086612A">
        <w:trPr>
          <w:trHeight w:val="585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3BA4BA26" w14:textId="5B95582C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398604C5" w14:textId="49EF1970" w:rsidR="0086612A" w:rsidRPr="00706479" w:rsidRDefault="0086612A" w:rsidP="0086612A">
            <w:pPr>
              <w:rPr>
                <w:rFonts w:ascii="AvenirNext LT Pro Cn" w:hAnsi="AvenirNext LT Pro Cn" w:cs="Arial"/>
              </w:rPr>
            </w:pPr>
            <w:r w:rsidRPr="00706479">
              <w:rPr>
                <w:rFonts w:ascii="AvenirNext LT Pro Cn" w:hAnsi="AvenirNext LT Pro Cn" w:cs="Arial"/>
              </w:rPr>
              <w:t>CPJ2</w:t>
            </w:r>
            <w:r>
              <w:rPr>
                <w:rFonts w:ascii="AvenirNext LT Pro Cn" w:hAnsi="AvenirNext LT Pro Cn" w:cs="Arial"/>
              </w:rPr>
              <w:t xml:space="preserve">6 </w:t>
            </w:r>
            <w:r w:rsidRPr="00706479">
              <w:rPr>
                <w:rFonts w:ascii="AvenirNext LT Pro Cn" w:hAnsi="AvenirNext LT Pro Cn" w:cs="Arial"/>
              </w:rPr>
              <w:t>-</w:t>
            </w:r>
            <w:r>
              <w:rPr>
                <w:rFonts w:ascii="AvenirNext LT Pro Cn" w:hAnsi="AvenirNext LT Pro Cn" w:cs="Arial"/>
              </w:rPr>
              <w:t xml:space="preserve"> </w:t>
            </w:r>
            <w:r w:rsidRPr="00706479">
              <w:rPr>
                <w:rFonts w:ascii="AvenirNext LT Pro Cn" w:hAnsi="AvenirNext LT Pro Cn" w:cs="Arial"/>
              </w:rPr>
              <w:t>AGROECOSYSTEM-</w:t>
            </w:r>
            <w:r>
              <w:rPr>
                <w:rFonts w:ascii="AvenirNext LT Pro Cn" w:hAnsi="AvenirNext LT Pro Cn" w:cs="Arial"/>
              </w:rPr>
              <w:t>2</w:t>
            </w:r>
          </w:p>
        </w:tc>
        <w:tc>
          <w:tcPr>
            <w:tcW w:w="3383" w:type="pct"/>
            <w:vAlign w:val="center"/>
          </w:tcPr>
          <w:p w14:paraId="6571BF8C" w14:textId="16368228" w:rsidR="0086612A" w:rsidRPr="00443404" w:rsidRDefault="0086612A" w:rsidP="0086612A">
            <w:pPr>
              <w:rPr>
                <w:rFonts w:ascii="AvenirNext LT Pro Cn" w:hAnsi="AvenirNext LT Pro Cn" w:cs="Tahoma"/>
                <w:bCs/>
              </w:rPr>
            </w:pPr>
            <w:r w:rsidRPr="00443404">
              <w:rPr>
                <w:rFonts w:ascii="AvenirNext LT Pro Cn" w:hAnsi="AvenirNext LT Pro Cn" w:cs="Tahoma"/>
                <w:bCs/>
              </w:rPr>
              <w:t xml:space="preserve">Global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Agronomy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– Simulation and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Multicriteria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Evaluation of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Agroecological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Scenarios in a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Context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of Global</w:t>
            </w:r>
            <w:r w:rsidRPr="00443404">
              <w:rPr>
                <w:rFonts w:ascii="AvenirNext LT Pro Cn" w:hAnsi="AvenirNext LT Pro Cn" w:cs="Tahoma"/>
                <w:b/>
              </w:rPr>
              <w:t xml:space="preserve"> </w:t>
            </w:r>
            <w:r w:rsidRPr="00443404">
              <w:rPr>
                <w:rFonts w:ascii="AvenirNext LT Pro Cn" w:hAnsi="AvenirNext LT Pro Cn" w:cs="Tahoma"/>
                <w:bCs/>
              </w:rPr>
              <w:t>Change</w:t>
            </w:r>
          </w:p>
        </w:tc>
      </w:tr>
      <w:tr w:rsidR="0086612A" w:rsidRPr="007712A9" w14:paraId="0072F48A" w14:textId="77777777" w:rsidTr="0086612A">
        <w:trPr>
          <w:trHeight w:val="585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5C388B43" w14:textId="4400A5DF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00437A1C" w14:textId="37B77A21" w:rsidR="0086612A" w:rsidRPr="00706479" w:rsidRDefault="0086612A" w:rsidP="0086612A">
            <w:pPr>
              <w:rPr>
                <w:rFonts w:ascii="AvenirNext LT Pro Cn" w:hAnsi="AvenirNext LT Pro Cn" w:cs="Arial"/>
              </w:rPr>
            </w:pPr>
            <w:r w:rsidRPr="00706479">
              <w:rPr>
                <w:rFonts w:ascii="AvenirNext LT Pro Cn" w:hAnsi="AvenirNext LT Pro Cn" w:cs="Tahoma"/>
              </w:rPr>
              <w:t>CPJ2</w:t>
            </w:r>
            <w:r>
              <w:rPr>
                <w:rFonts w:ascii="AvenirNext LT Pro Cn" w:hAnsi="AvenirNext LT Pro Cn" w:cs="Tahoma"/>
              </w:rPr>
              <w:t>6</w:t>
            </w:r>
            <w:r w:rsidRPr="00706479">
              <w:rPr>
                <w:rFonts w:ascii="AvenirNext LT Pro Cn" w:hAnsi="AvenirNext LT Pro Cn" w:cs="Tahoma"/>
              </w:rPr>
              <w:t xml:space="preserve"> </w:t>
            </w:r>
            <w:r>
              <w:rPr>
                <w:rFonts w:ascii="AvenirNext LT Pro Cn" w:hAnsi="AvenirNext LT Pro Cn" w:cs="Tahoma"/>
              </w:rPr>
              <w:t>-</w:t>
            </w:r>
            <w:r w:rsidRPr="00706479">
              <w:rPr>
                <w:rFonts w:ascii="AvenirNext LT Pro Cn" w:hAnsi="AvenirNext LT Pro Cn" w:cs="Tahoma"/>
              </w:rPr>
              <w:t xml:space="preserve"> ALIMH </w:t>
            </w:r>
            <w:r>
              <w:rPr>
                <w:rFonts w:ascii="AvenirNext LT Pro Cn" w:hAnsi="AvenirNext LT Pro Cn" w:cs="Tahoma"/>
              </w:rPr>
              <w:t>-</w:t>
            </w:r>
            <w:r w:rsidRPr="00706479">
              <w:rPr>
                <w:rFonts w:ascii="AvenirNext LT Pro Cn" w:hAnsi="AvenirNext LT Pro Cn" w:cs="Tahoma"/>
              </w:rPr>
              <w:t xml:space="preserve"> 1</w:t>
            </w:r>
          </w:p>
        </w:tc>
        <w:tc>
          <w:tcPr>
            <w:tcW w:w="3383" w:type="pct"/>
            <w:vAlign w:val="center"/>
          </w:tcPr>
          <w:p w14:paraId="37B045CF" w14:textId="14D522DA" w:rsidR="0086612A" w:rsidRPr="00443404" w:rsidRDefault="0086612A" w:rsidP="0086612A">
            <w:pPr>
              <w:rPr>
                <w:rFonts w:ascii="AvenirNext LT Pro Cn" w:hAnsi="AvenirNext LT Pro Cn" w:cs="Tahoma"/>
                <w:bCs/>
              </w:rPr>
            </w:pPr>
            <w:r w:rsidRPr="00443404">
              <w:rPr>
                <w:rFonts w:ascii="AvenirNext LT Pro Cn" w:hAnsi="AvenirNext LT Pro Cn"/>
                <w:bCs/>
                <w:color w:val="000000"/>
                <w:lang w:val="en-US" w:eastAsia="fr-FR"/>
              </w:rPr>
              <w:t>Nourishing the Gut–Brain Axis Throughout Life (VAGALIM)</w:t>
            </w:r>
          </w:p>
        </w:tc>
      </w:tr>
      <w:tr w:rsidR="0086612A" w:rsidRPr="007712A9" w14:paraId="2C2118C2" w14:textId="77777777" w:rsidTr="0086612A">
        <w:trPr>
          <w:trHeight w:val="585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485137FC" w14:textId="77777777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64BA0639" w14:textId="590B5F99" w:rsidR="0086612A" w:rsidRPr="00383369" w:rsidRDefault="0086612A" w:rsidP="0086612A">
            <w:pPr>
              <w:rPr>
                <w:rFonts w:ascii="AvenirNext LT Pro Cn" w:hAnsi="AvenirNext LT Pro Cn" w:cs="Tahoma"/>
              </w:rPr>
            </w:pPr>
            <w:r w:rsidRPr="00706479">
              <w:rPr>
                <w:rFonts w:ascii="AvenirNext LT Pro Cn" w:hAnsi="AvenirNext LT Pro Cn" w:cs="Tahoma"/>
              </w:rPr>
              <w:t>CPJ2</w:t>
            </w:r>
            <w:r>
              <w:rPr>
                <w:rFonts w:ascii="AvenirNext LT Pro Cn" w:hAnsi="AvenirNext LT Pro Cn" w:cs="Tahoma"/>
              </w:rPr>
              <w:t>6</w:t>
            </w:r>
            <w:r w:rsidRPr="00706479">
              <w:rPr>
                <w:rFonts w:ascii="AvenirNext LT Pro Cn" w:hAnsi="AvenirNext LT Pro Cn" w:cs="Tahoma"/>
              </w:rPr>
              <w:t xml:space="preserve"> </w:t>
            </w:r>
            <w:r>
              <w:rPr>
                <w:rFonts w:ascii="AvenirNext LT Pro Cn" w:hAnsi="AvenirNext LT Pro Cn" w:cs="Tahoma"/>
              </w:rPr>
              <w:t>- BAP</w:t>
            </w:r>
            <w:r w:rsidRPr="00706479">
              <w:rPr>
                <w:rFonts w:ascii="AvenirNext LT Pro Cn" w:hAnsi="AvenirNext LT Pro Cn" w:cs="Tahoma"/>
              </w:rPr>
              <w:t xml:space="preserve"> - 1</w:t>
            </w:r>
          </w:p>
        </w:tc>
        <w:tc>
          <w:tcPr>
            <w:tcW w:w="3383" w:type="pct"/>
            <w:vAlign w:val="center"/>
          </w:tcPr>
          <w:p w14:paraId="4506ACD4" w14:textId="008DB373" w:rsidR="0086612A" w:rsidRPr="0086612A" w:rsidRDefault="0086612A" w:rsidP="0086612A">
            <w:pPr>
              <w:rPr>
                <w:rFonts w:ascii="AvenirNext LT Pro Cn" w:hAnsi="AvenirNext LT Pro Cn"/>
                <w:bCs/>
                <w:color w:val="000000"/>
              </w:rPr>
            </w:pP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Integration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of Multi-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Scale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Biological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Data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Using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AI Tools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within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a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Systems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Biology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Approach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for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Wheat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Adaptation to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Agroecological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and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</w:rPr>
              <w:t>Climate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</w:rPr>
              <w:t xml:space="preserve"> Transitions</w:t>
            </w:r>
          </w:p>
        </w:tc>
      </w:tr>
      <w:tr w:rsidR="0086612A" w:rsidRPr="007712A9" w14:paraId="1071CA2A" w14:textId="77777777" w:rsidTr="0086612A">
        <w:trPr>
          <w:trHeight w:val="551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0CBF98DB" w14:textId="77777777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07DC7846" w14:textId="08F4C9EB" w:rsidR="0086612A" w:rsidRPr="00383369" w:rsidRDefault="0086612A" w:rsidP="0086612A">
            <w:pPr>
              <w:snapToGrid w:val="0"/>
              <w:rPr>
                <w:rFonts w:ascii="AvenirNext LT Pro Cn" w:hAnsi="AvenirNext LT Pro Cn" w:cs="Tahoma"/>
              </w:rPr>
            </w:pPr>
            <w:r w:rsidRPr="00680D02">
              <w:rPr>
                <w:rFonts w:ascii="AvenirNext LT Pro Cn" w:hAnsi="AvenirNext LT Pro Cn" w:cs="Tahoma"/>
              </w:rPr>
              <w:t>CPJ2</w:t>
            </w:r>
            <w:r>
              <w:rPr>
                <w:rFonts w:ascii="AvenirNext LT Pro Cn" w:hAnsi="AvenirNext LT Pro Cn" w:cs="Tahoma"/>
              </w:rPr>
              <w:t xml:space="preserve">6 </w:t>
            </w:r>
            <w:r w:rsidRPr="00680D02">
              <w:rPr>
                <w:rFonts w:ascii="AvenirNext LT Pro Cn" w:hAnsi="AvenirNext LT Pro Cn" w:cs="Tahoma"/>
              </w:rPr>
              <w:t>-</w:t>
            </w:r>
            <w:r>
              <w:rPr>
                <w:rFonts w:ascii="AvenirNext LT Pro Cn" w:hAnsi="AvenirNext LT Pro Cn" w:cs="Tahoma"/>
              </w:rPr>
              <w:t xml:space="preserve"> </w:t>
            </w:r>
            <w:r w:rsidRPr="00F72B26">
              <w:rPr>
                <w:rFonts w:ascii="AvenirNext LT Pro Cn" w:hAnsi="AvenirNext LT Pro Cn" w:cs="Tahoma"/>
              </w:rPr>
              <w:t>ECOSOCIO</w:t>
            </w:r>
            <w:r>
              <w:rPr>
                <w:rFonts w:ascii="AvenirNext LT Pro Cn" w:hAnsi="AvenirNext LT Pro Cn" w:cs="Tahoma"/>
              </w:rPr>
              <w:t xml:space="preserve"> - 1</w:t>
            </w:r>
          </w:p>
        </w:tc>
        <w:tc>
          <w:tcPr>
            <w:tcW w:w="3383" w:type="pct"/>
            <w:vAlign w:val="center"/>
          </w:tcPr>
          <w:p w14:paraId="19F61434" w14:textId="44184428" w:rsidR="0086612A" w:rsidRPr="00383369" w:rsidRDefault="0086612A" w:rsidP="0086612A"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Governance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and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Acceptability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of Agricultural and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Environmental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 w:cs="Tahoma"/>
                <w:bCs/>
              </w:rPr>
              <w:t>Policies</w:t>
            </w:r>
            <w:proofErr w:type="spellEnd"/>
            <w:r w:rsidRPr="00443404">
              <w:rPr>
                <w:rFonts w:ascii="AvenirNext LT Pro Cn" w:hAnsi="AvenirNext LT Pro Cn" w:cs="Tahoma"/>
                <w:bCs/>
              </w:rPr>
              <w:t xml:space="preserve"> (GAPAE)</w:t>
            </w:r>
          </w:p>
        </w:tc>
      </w:tr>
      <w:tr w:rsidR="0086612A" w:rsidRPr="007712A9" w14:paraId="4E822DB0" w14:textId="77777777" w:rsidTr="0086612A">
        <w:trPr>
          <w:trHeight w:val="559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7865545E" w14:textId="77777777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5B93C7C8" w14:textId="47EF8F76" w:rsidR="0086612A" w:rsidRPr="00383369" w:rsidRDefault="0086612A" w:rsidP="0086612A">
            <w:pPr>
              <w:rPr>
                <w:rFonts w:ascii="AvenirNext LT Pro Cn" w:hAnsi="AvenirNext LT Pro Cn" w:cs="Tahoma"/>
              </w:rPr>
            </w:pPr>
            <w:r w:rsidRPr="00680D02">
              <w:rPr>
                <w:rFonts w:ascii="AvenirNext LT Pro Cn" w:hAnsi="AvenirNext LT Pro Cn" w:cs="Tahoma"/>
              </w:rPr>
              <w:t>CPJ2</w:t>
            </w:r>
            <w:r>
              <w:rPr>
                <w:rFonts w:ascii="AvenirNext LT Pro Cn" w:hAnsi="AvenirNext LT Pro Cn" w:cs="Tahoma"/>
              </w:rPr>
              <w:t xml:space="preserve">6 </w:t>
            </w:r>
            <w:r w:rsidRPr="00680D02">
              <w:rPr>
                <w:rFonts w:ascii="AvenirNext LT Pro Cn" w:hAnsi="AvenirNext LT Pro Cn" w:cs="Tahoma"/>
              </w:rPr>
              <w:t>-</w:t>
            </w:r>
            <w:r>
              <w:rPr>
                <w:rFonts w:ascii="AvenirNext LT Pro Cn" w:hAnsi="AvenirNext LT Pro Cn" w:cs="Tahoma"/>
              </w:rPr>
              <w:t xml:space="preserve"> </w:t>
            </w:r>
            <w:r w:rsidRPr="00F72B26">
              <w:rPr>
                <w:rFonts w:ascii="AvenirNext LT Pro Cn" w:hAnsi="AvenirNext LT Pro Cn" w:cs="Tahoma"/>
              </w:rPr>
              <w:t>ECOSOCIO</w:t>
            </w:r>
            <w:r>
              <w:rPr>
                <w:rFonts w:ascii="AvenirNext LT Pro Cn" w:hAnsi="AvenirNext LT Pro Cn" w:cs="Tahoma"/>
              </w:rPr>
              <w:t xml:space="preserve"> - 2</w:t>
            </w:r>
          </w:p>
        </w:tc>
        <w:tc>
          <w:tcPr>
            <w:tcW w:w="3383" w:type="pct"/>
            <w:vAlign w:val="center"/>
          </w:tcPr>
          <w:p w14:paraId="7ABA0C98" w14:textId="07F709E6" w:rsidR="0086612A" w:rsidRPr="00903248" w:rsidRDefault="0086612A" w:rsidP="0086612A">
            <w:pPr>
              <w:rPr>
                <w:rFonts w:ascii="AvenirNext LT Pro Cn" w:hAnsi="AvenirNext LT Pro Cn"/>
                <w:bCs/>
                <w:color w:val="000000"/>
                <w:lang w:eastAsia="fr-FR"/>
              </w:rPr>
            </w:pP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>Evaluating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and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>Improving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>Economic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Instruments for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>Promoting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>Agroecological</w:t>
            </w:r>
            <w:proofErr w:type="spellEnd"/>
            <w:r w:rsidRPr="00443404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Practices</w:t>
            </w:r>
          </w:p>
        </w:tc>
      </w:tr>
      <w:tr w:rsidR="0086612A" w:rsidRPr="007712A9" w14:paraId="37127222" w14:textId="77777777" w:rsidTr="0086612A">
        <w:trPr>
          <w:trHeight w:val="439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12228DB9" w14:textId="77777777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3D2EEA48" w14:textId="7795188A" w:rsidR="0086612A" w:rsidRPr="00383369" w:rsidRDefault="0086612A" w:rsidP="0086612A">
            <w:pPr>
              <w:rPr>
                <w:rFonts w:ascii="AvenirNext LT Pro Cn" w:hAnsi="AvenirNext LT Pro Cn"/>
              </w:rPr>
            </w:pPr>
            <w:r w:rsidRPr="00680D02">
              <w:rPr>
                <w:rFonts w:ascii="AvenirNext LT Pro Cn" w:hAnsi="AvenirNext LT Pro Cn"/>
              </w:rPr>
              <w:t>CPJ2</w:t>
            </w:r>
            <w:r>
              <w:rPr>
                <w:rFonts w:ascii="AvenirNext LT Pro Cn" w:hAnsi="AvenirNext LT Pro Cn"/>
              </w:rPr>
              <w:t>6</w:t>
            </w:r>
            <w:r w:rsidRPr="00680D02">
              <w:rPr>
                <w:rFonts w:ascii="AvenirNext LT Pro Cn" w:hAnsi="AvenirNext LT Pro Cn"/>
              </w:rPr>
              <w:t xml:space="preserve"> </w:t>
            </w:r>
            <w:r>
              <w:rPr>
                <w:rFonts w:ascii="AvenirNext LT Pro Cn" w:hAnsi="AvenirNext LT Pro Cn"/>
              </w:rPr>
              <w:t xml:space="preserve">- </w:t>
            </w:r>
            <w:r w:rsidRPr="00FB6BF1">
              <w:rPr>
                <w:rFonts w:ascii="AvenirNext LT Pro Cn" w:hAnsi="AvenirNext LT Pro Cn"/>
              </w:rPr>
              <w:t>MATHNUM</w:t>
            </w:r>
            <w:r w:rsidRPr="00680D02">
              <w:rPr>
                <w:rFonts w:ascii="AvenirNext LT Pro Cn" w:hAnsi="AvenirNext LT Pro Cn"/>
              </w:rPr>
              <w:t xml:space="preserve"> - 1</w:t>
            </w:r>
          </w:p>
        </w:tc>
        <w:tc>
          <w:tcPr>
            <w:tcW w:w="3383" w:type="pct"/>
            <w:vAlign w:val="center"/>
          </w:tcPr>
          <w:p w14:paraId="6E651639" w14:textId="600364E3" w:rsidR="0086612A" w:rsidRPr="00383369" w:rsidRDefault="0086612A" w:rsidP="0086612A">
            <w:r w:rsidRPr="00BF3533">
              <w:rPr>
                <w:rFonts w:ascii="AvenirNext LT Pro Cn" w:hAnsi="AvenirNext LT Pro Cn"/>
                <w:bCs/>
                <w:color w:val="000000"/>
                <w:lang w:val="en-US" w:eastAsia="fr-FR"/>
              </w:rPr>
              <w:t>Deep Learning for Molecular and Cellular Biology</w:t>
            </w:r>
          </w:p>
        </w:tc>
      </w:tr>
      <w:tr w:rsidR="0086612A" w:rsidRPr="007712A9" w14:paraId="197863F4" w14:textId="77777777" w:rsidTr="0086612A">
        <w:trPr>
          <w:trHeight w:val="561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59B14BB5" w14:textId="77777777" w:rsidR="0086612A" w:rsidRPr="00D44758" w:rsidRDefault="0086612A" w:rsidP="0086612A">
            <w:pPr>
              <w:jc w:val="center"/>
              <w:rPr>
                <w:b/>
                <w:color w:val="00A3A6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378779D4" w14:textId="48E8AF46" w:rsidR="0086612A" w:rsidRPr="00E2742E" w:rsidRDefault="0086612A" w:rsidP="0086612A">
            <w:r w:rsidRPr="00706479">
              <w:rPr>
                <w:rFonts w:ascii="AvenirNext LT Pro Cn" w:hAnsi="AvenirNext LT Pro Cn"/>
              </w:rPr>
              <w:t>CPJ2</w:t>
            </w:r>
            <w:r>
              <w:rPr>
                <w:rFonts w:ascii="AvenirNext LT Pro Cn" w:hAnsi="AvenirNext LT Pro Cn"/>
              </w:rPr>
              <w:t xml:space="preserve">6 </w:t>
            </w:r>
            <w:r w:rsidRPr="00706479">
              <w:rPr>
                <w:rFonts w:ascii="AvenirNext LT Pro Cn" w:hAnsi="AvenirNext LT Pro Cn"/>
              </w:rPr>
              <w:t>-</w:t>
            </w:r>
            <w:r>
              <w:t xml:space="preserve"> </w:t>
            </w:r>
            <w:r w:rsidRPr="00B13BAC">
              <w:rPr>
                <w:rFonts w:ascii="AvenirNext LT Pro Cn" w:hAnsi="AvenirNext LT Pro Cn"/>
              </w:rPr>
              <w:t>SANTE ANIMALE</w:t>
            </w:r>
            <w:r w:rsidRPr="00706479" w:rsidDel="001717A3">
              <w:rPr>
                <w:rFonts w:ascii="AvenirNext LT Pro Cn" w:hAnsi="AvenirNext LT Pro Cn"/>
              </w:rPr>
              <w:t xml:space="preserve"> </w:t>
            </w:r>
            <w:r w:rsidRPr="00706479">
              <w:rPr>
                <w:rFonts w:ascii="AvenirNext LT Pro Cn" w:hAnsi="AvenirNext LT Pro Cn"/>
              </w:rPr>
              <w:t>-1</w:t>
            </w:r>
          </w:p>
        </w:tc>
        <w:tc>
          <w:tcPr>
            <w:tcW w:w="3383" w:type="pct"/>
            <w:vAlign w:val="center"/>
          </w:tcPr>
          <w:p w14:paraId="5775B4D8" w14:textId="77777777" w:rsidR="0086612A" w:rsidRDefault="0086612A" w:rsidP="0086612A">
            <w:pPr>
              <w:rPr>
                <w:rFonts w:ascii="AvenirNext LT Pro Cn" w:hAnsi="AvenirNext LT Pro Cn"/>
                <w:bCs/>
                <w:color w:val="000000"/>
                <w:lang w:eastAsia="fr-FR"/>
              </w:rPr>
            </w:pP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Synergistic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Development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and Use of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Organoid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and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Computational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Biological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Models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to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Improve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Vaccine Combinations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against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Porcine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Respiratory</w:t>
            </w:r>
            <w:proofErr w:type="spellEnd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5D66CA">
              <w:rPr>
                <w:rFonts w:ascii="AvenirNext LT Pro Cn" w:hAnsi="AvenirNext LT Pro Cn"/>
                <w:bCs/>
                <w:color w:val="000000"/>
                <w:lang w:eastAsia="fr-FR"/>
              </w:rPr>
              <w:t>Pathogens</w:t>
            </w:r>
            <w:proofErr w:type="spellEnd"/>
          </w:p>
          <w:p w14:paraId="2C321C67" w14:textId="48151C95" w:rsidR="0086612A" w:rsidRPr="00383369" w:rsidRDefault="0086612A" w:rsidP="0086612A"/>
        </w:tc>
      </w:tr>
      <w:tr w:rsidR="0086612A" w:rsidRPr="007712A9" w14:paraId="557B6F97" w14:textId="77777777" w:rsidTr="0086612A">
        <w:trPr>
          <w:trHeight w:val="501"/>
        </w:trPr>
        <w:tc>
          <w:tcPr>
            <w:tcW w:w="368" w:type="pct"/>
            <w:shd w:val="clear" w:color="auto" w:fill="F2F2F2" w:themeFill="background1" w:themeFillShade="F2"/>
            <w:vAlign w:val="center"/>
          </w:tcPr>
          <w:p w14:paraId="3A9F4B87" w14:textId="77777777" w:rsidR="0086612A" w:rsidRPr="00D44758" w:rsidRDefault="0086612A" w:rsidP="0086612A">
            <w:pPr>
              <w:jc w:val="center"/>
              <w:rPr>
                <w:b/>
                <w:color w:val="00A3A6"/>
                <w:u w:val="single"/>
              </w:rPr>
            </w:pPr>
            <w:r w:rsidRPr="00D44758">
              <w:rPr>
                <w:b/>
                <w:color w:val="00A3A6"/>
              </w:rPr>
              <w:sym w:font="Wingdings 2" w:char="F0A3"/>
            </w:r>
          </w:p>
        </w:tc>
        <w:tc>
          <w:tcPr>
            <w:tcW w:w="1249" w:type="pct"/>
            <w:vAlign w:val="center"/>
          </w:tcPr>
          <w:p w14:paraId="7B3170C4" w14:textId="145CCA12" w:rsidR="0086612A" w:rsidRPr="00383369" w:rsidRDefault="0086612A" w:rsidP="0086612A">
            <w:pPr>
              <w:rPr>
                <w:rFonts w:ascii="AvenirNext LT Pro Cn" w:hAnsi="AvenirNext LT Pro Cn"/>
              </w:rPr>
            </w:pPr>
            <w:r w:rsidRPr="004B371D">
              <w:rPr>
                <w:rFonts w:ascii="AvenirNext LT Pro Cn" w:hAnsi="AvenirNext LT Pro Cn"/>
              </w:rPr>
              <w:t>CPJ2</w:t>
            </w:r>
            <w:r>
              <w:rPr>
                <w:rFonts w:ascii="AvenirNext LT Pro Cn" w:hAnsi="AvenirNext LT Pro Cn"/>
              </w:rPr>
              <w:t>6</w:t>
            </w:r>
            <w:r w:rsidRPr="004B371D">
              <w:rPr>
                <w:rFonts w:ascii="AvenirNext LT Pro Cn" w:hAnsi="AvenirNext LT Pro Cn"/>
              </w:rPr>
              <w:t xml:space="preserve"> </w:t>
            </w:r>
            <w:r>
              <w:rPr>
                <w:rFonts w:ascii="AvenirNext LT Pro Cn" w:hAnsi="AvenirNext LT Pro Cn"/>
              </w:rPr>
              <w:t xml:space="preserve">- </w:t>
            </w:r>
            <w:r w:rsidRPr="00EF7E33">
              <w:rPr>
                <w:rFonts w:ascii="AvenirNext LT Pro Cn" w:hAnsi="AvenirNext LT Pro Cn"/>
              </w:rPr>
              <w:t>TRANSFORM</w:t>
            </w:r>
            <w:r w:rsidRPr="00EF7E33" w:rsidDel="001717A3">
              <w:rPr>
                <w:rFonts w:ascii="AvenirNext LT Pro Cn" w:hAnsi="AvenirNext LT Pro Cn"/>
              </w:rPr>
              <w:t xml:space="preserve"> </w:t>
            </w:r>
            <w:r w:rsidRPr="004B371D">
              <w:rPr>
                <w:rFonts w:ascii="AvenirNext LT Pro Cn" w:hAnsi="AvenirNext LT Pro Cn"/>
              </w:rPr>
              <w:t>- 1</w:t>
            </w:r>
          </w:p>
        </w:tc>
        <w:tc>
          <w:tcPr>
            <w:tcW w:w="3383" w:type="pct"/>
            <w:vAlign w:val="center"/>
          </w:tcPr>
          <w:p w14:paraId="731DB37B" w14:textId="2B4367B7" w:rsidR="0086612A" w:rsidRPr="0086612A" w:rsidRDefault="0086612A" w:rsidP="0086612A">
            <w:pPr>
              <w:rPr>
                <w:rFonts w:ascii="AvenirNext LT Pro Cn" w:hAnsi="AvenirNext LT Pro Cn"/>
                <w:bCs/>
                <w:color w:val="000000"/>
                <w:lang w:eastAsia="fr-FR"/>
              </w:rPr>
            </w:pP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Controlling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</w:t>
            </w: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Biotic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and </w:t>
            </w: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Abiotic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Interactions for </w:t>
            </w: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Cheesemaking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Innovation : </w:t>
            </w: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Indicators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and </w:t>
            </w:r>
            <w:proofErr w:type="spellStart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>Sensors</w:t>
            </w:r>
            <w:proofErr w:type="spellEnd"/>
            <w:r w:rsidRPr="00473F25">
              <w:rPr>
                <w:rFonts w:ascii="AvenirNext LT Pro Cn" w:hAnsi="AvenirNext LT Pro Cn"/>
                <w:bCs/>
                <w:color w:val="000000"/>
                <w:lang w:eastAsia="fr-FR"/>
              </w:rPr>
              <w:t xml:space="preserve"> for Intelligent Process Management</w:t>
            </w:r>
          </w:p>
        </w:tc>
      </w:tr>
    </w:tbl>
    <w:p w14:paraId="078FB69A" w14:textId="3C500375" w:rsidR="00154437" w:rsidRDefault="00154437">
      <w:pPr>
        <w:rPr>
          <w:lang w:val="en-GB"/>
        </w:rPr>
      </w:pPr>
    </w:p>
    <w:p w14:paraId="64A171B3" w14:textId="77777777" w:rsidR="00154437" w:rsidRDefault="00154437">
      <w:pPr>
        <w:rPr>
          <w:lang w:val="en-GB"/>
        </w:rPr>
      </w:pPr>
      <w:r>
        <w:rPr>
          <w:lang w:val="en-GB"/>
        </w:rPr>
        <w:br w:type="page"/>
      </w:r>
    </w:p>
    <w:p w14:paraId="710DDFCF" w14:textId="77777777" w:rsidR="00FA53D6" w:rsidRPr="004A10AB" w:rsidRDefault="00FA53D6">
      <w:pPr>
        <w:rPr>
          <w:lang w:val="en-GB"/>
        </w:rPr>
      </w:pPr>
    </w:p>
    <w:p w14:paraId="2F5CE92B" w14:textId="46CD0F72" w:rsidR="00D13FEA" w:rsidRPr="004A10AB" w:rsidRDefault="00A37D79">
      <w:pPr>
        <w:rPr>
          <w:lang w:val="en-GB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6C18B5" wp14:editId="3C2DDEE7">
                <wp:simplePos x="0" y="0"/>
                <wp:positionH relativeFrom="margin">
                  <wp:posOffset>21590</wp:posOffset>
                </wp:positionH>
                <wp:positionV relativeFrom="paragraph">
                  <wp:posOffset>102235</wp:posOffset>
                </wp:positionV>
                <wp:extent cx="6000750" cy="333375"/>
                <wp:effectExtent l="8255" t="3175" r="1270" b="6350"/>
                <wp:wrapNone/>
                <wp:docPr id="11" name="Rectangle à coins arrondi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0" cy="333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A3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FE6BFA" w14:textId="77777777" w:rsidR="00BD23AC" w:rsidRPr="00387FDF" w:rsidRDefault="00C970AE" w:rsidP="00BD23AC">
                            <w:pPr>
                              <w:pStyle w:val="Titre1Sophie"/>
                              <w:rPr>
                                <w:color w:val="FFFFFF" w:themeColor="background1"/>
                              </w:rPr>
                            </w:pPr>
                            <w:r w:rsidRPr="00387FDF">
                              <w:rPr>
                                <w:rFonts w:ascii="Calibri" w:eastAsia="Calibri" w:hAnsi="Calibri" w:cs="Calibri"/>
                                <w:bCs/>
                                <w:color w:val="FFFFFF" w:themeColor="background1"/>
                                <w:bdr w:val="nil"/>
                              </w:rPr>
                              <w:t>A curriculum vitae (maximum 2 pages)</w:t>
                            </w:r>
                          </w:p>
                          <w:p w14:paraId="3B80F956" w14:textId="77777777" w:rsidR="00BD23AC" w:rsidRDefault="00BD23AC" w:rsidP="00BD23AC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6C18B5" id="Rectangle à coins arrondis 14" o:spid="_x0000_s1028" style="position:absolute;margin-left:1.7pt;margin-top:8.05pt;width:472.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" fillcolor="#00a3a6" stroked="f" strokeweight="1pt">
                <v:stroke joinstyle="miter"/>
                <v:textbox>
                  <w:txbxContent>
                    <w:p w14:paraId="00FE6BFA" w14:textId="77777777" w:rsidR="00BD23AC" w:rsidRPr="00387FDF" w:rsidRDefault="00C970AE" w:rsidP="00BD23AC">
                      <w:pPr>
                        <w:pStyle w:val="Titre1Sophie"/>
                        <w:rPr>
                          <w:color w:val="FFFFFF" w:themeColor="background1"/>
                        </w:rPr>
                      </w:pPr>
                      <w:r w:rsidRPr="00387FDF">
                        <w:rPr>
                          <w:rFonts w:ascii="Calibri" w:eastAsia="Calibri" w:hAnsi="Calibri" w:cs="Calibri"/>
                          <w:bCs/>
                          <w:color w:val="FFFFFF" w:themeColor="background1"/>
                          <w:bdr w:val="nil"/>
                        </w:rPr>
                        <w:t>A curriculum vitae (maximum 2 pages)</w:t>
                      </w:r>
                    </w:p>
                    <w:p w14:paraId="3B80F956" w14:textId="77777777" w:rsidR="00BD23AC" w:rsidRDefault="00BD23AC" w:rsidP="00BD23AC"/>
                  </w:txbxContent>
                </v:textbox>
                <w10:wrap anchorx="margin"/>
              </v:roundrect>
            </w:pict>
          </mc:Fallback>
        </mc:AlternateContent>
      </w:r>
    </w:p>
    <w:p w14:paraId="1A69EB71" w14:textId="77777777" w:rsidR="00BD23AC" w:rsidRPr="004A10AB" w:rsidRDefault="00BD23AC">
      <w:pPr>
        <w:rPr>
          <w:lang w:val="en-GB"/>
        </w:rPr>
      </w:pPr>
    </w:p>
    <w:p w14:paraId="6C7A1934" w14:textId="77777777" w:rsidR="00BD23AC" w:rsidRPr="004A10AB" w:rsidRDefault="00BD23AC">
      <w:pPr>
        <w:rPr>
          <w:lang w:val="en-GB"/>
        </w:rPr>
      </w:pPr>
    </w:p>
    <w:p w14:paraId="2325C0DA" w14:textId="77777777" w:rsidR="007712A9" w:rsidRPr="004A10AB" w:rsidRDefault="00C970AE" w:rsidP="007102E3">
      <w:pPr>
        <w:pStyle w:val="Titre2sophie"/>
      </w:pPr>
      <w:r w:rsidRPr="004A10AB">
        <w:t>Personal information</w:t>
      </w:r>
    </w:p>
    <w:tbl>
      <w:tblPr>
        <w:tblStyle w:val="Grilledutableau"/>
        <w:tblW w:w="9493" w:type="dxa"/>
        <w:tblLook w:val="04A0" w:firstRow="1" w:lastRow="0" w:firstColumn="1" w:lastColumn="0" w:noHBand="0" w:noVBand="1"/>
      </w:tblPr>
      <w:tblGrid>
        <w:gridCol w:w="2695"/>
        <w:gridCol w:w="6798"/>
      </w:tblGrid>
      <w:tr w:rsidR="00AE0138" w:rsidRPr="004A10AB" w14:paraId="6E038B72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7A642077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Surname</w:t>
            </w:r>
          </w:p>
        </w:tc>
        <w:tc>
          <w:tcPr>
            <w:tcW w:w="6798" w:type="dxa"/>
            <w:vAlign w:val="center"/>
          </w:tcPr>
          <w:p w14:paraId="6E3E7B0D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75F2DA28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190979A5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Given name</w:t>
            </w:r>
          </w:p>
        </w:tc>
        <w:tc>
          <w:tcPr>
            <w:tcW w:w="6798" w:type="dxa"/>
            <w:vAlign w:val="center"/>
          </w:tcPr>
          <w:p w14:paraId="1B8C71B4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6C983433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00A83396" w14:textId="77777777" w:rsidR="00A67C83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Title (Mr / Mrs)</w:t>
            </w:r>
          </w:p>
        </w:tc>
        <w:tc>
          <w:tcPr>
            <w:tcW w:w="6798" w:type="dxa"/>
            <w:vAlign w:val="center"/>
          </w:tcPr>
          <w:p w14:paraId="4FCFA921" w14:textId="77777777" w:rsidR="00A67C83" w:rsidRPr="004A10AB" w:rsidRDefault="00A67C83" w:rsidP="00C01AB3">
            <w:pPr>
              <w:rPr>
                <w:u w:val="single"/>
                <w:lang w:val="en-GB"/>
              </w:rPr>
            </w:pPr>
          </w:p>
        </w:tc>
      </w:tr>
      <w:tr w:rsidR="00AE0138" w:rsidRPr="004A10AB" w14:paraId="06873224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26176C55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Nationality</w:t>
            </w:r>
          </w:p>
        </w:tc>
        <w:tc>
          <w:tcPr>
            <w:tcW w:w="6798" w:type="dxa"/>
            <w:vAlign w:val="center"/>
          </w:tcPr>
          <w:p w14:paraId="6BA3D09E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00D0A45F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0B9B428F" w14:textId="77777777" w:rsidR="007712A9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Date of birth</w:t>
            </w:r>
          </w:p>
        </w:tc>
        <w:tc>
          <w:tcPr>
            <w:tcW w:w="6798" w:type="dxa"/>
            <w:vAlign w:val="center"/>
          </w:tcPr>
          <w:p w14:paraId="5E551342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3705F8" w14:paraId="6B7CE5ED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5F3E785F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Highest diploma obtained in higher education</w:t>
            </w:r>
          </w:p>
        </w:tc>
        <w:tc>
          <w:tcPr>
            <w:tcW w:w="6798" w:type="dxa"/>
            <w:vAlign w:val="center"/>
          </w:tcPr>
          <w:p w14:paraId="7A9CC6A0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771AA883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318DB467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Email</w:t>
            </w:r>
          </w:p>
        </w:tc>
        <w:tc>
          <w:tcPr>
            <w:tcW w:w="6798" w:type="dxa"/>
            <w:vAlign w:val="center"/>
          </w:tcPr>
          <w:p w14:paraId="244E9E46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37DFEDA7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54BF9590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Mobile phone</w:t>
            </w:r>
          </w:p>
        </w:tc>
        <w:tc>
          <w:tcPr>
            <w:tcW w:w="6798" w:type="dxa"/>
            <w:vAlign w:val="center"/>
          </w:tcPr>
          <w:p w14:paraId="54D98569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313D8092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24ACF7B6" w14:textId="77777777" w:rsidR="007712A9" w:rsidRPr="004A10AB" w:rsidRDefault="00C970AE" w:rsidP="00C01AB3">
            <w:pPr>
              <w:rPr>
                <w:b/>
                <w:u w:val="single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Postal address</w:t>
            </w:r>
          </w:p>
        </w:tc>
        <w:tc>
          <w:tcPr>
            <w:tcW w:w="6798" w:type="dxa"/>
            <w:vAlign w:val="center"/>
          </w:tcPr>
          <w:p w14:paraId="1AA7C501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  <w:tr w:rsidR="00AE0138" w:rsidRPr="004A10AB" w14:paraId="2780249A" w14:textId="77777777" w:rsidTr="00BD23AC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1F7A2646" w14:textId="77777777" w:rsidR="007712A9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Professional address</w:t>
            </w:r>
          </w:p>
        </w:tc>
        <w:tc>
          <w:tcPr>
            <w:tcW w:w="6798" w:type="dxa"/>
            <w:vAlign w:val="center"/>
          </w:tcPr>
          <w:p w14:paraId="2C1B1EFA" w14:textId="77777777" w:rsidR="007712A9" w:rsidRPr="004A10AB" w:rsidRDefault="007712A9" w:rsidP="00C01AB3">
            <w:pPr>
              <w:rPr>
                <w:sz w:val="24"/>
                <w:u w:val="single"/>
                <w:lang w:val="en-GB"/>
              </w:rPr>
            </w:pPr>
          </w:p>
        </w:tc>
      </w:tr>
    </w:tbl>
    <w:p w14:paraId="7A09023B" w14:textId="6F128B7C" w:rsidR="007712A9" w:rsidRDefault="007712A9" w:rsidP="007712A9">
      <w:pPr>
        <w:rPr>
          <w:u w:val="single"/>
          <w:lang w:val="en-GB"/>
        </w:rPr>
      </w:pPr>
    </w:p>
    <w:p w14:paraId="09599334" w14:textId="290CCF44" w:rsidR="00CD0E89" w:rsidRDefault="00CD0E89" w:rsidP="007712A9">
      <w:pPr>
        <w:rPr>
          <w:u w:val="single"/>
          <w:lang w:val="en-GB"/>
        </w:rPr>
      </w:pPr>
    </w:p>
    <w:p w14:paraId="46A78CEA" w14:textId="03E0BE75" w:rsidR="007712A9" w:rsidRPr="004A10AB" w:rsidRDefault="00154437" w:rsidP="007102E3">
      <w:pPr>
        <w:pStyle w:val="Titre2sophie"/>
      </w:pPr>
      <w:r>
        <w:t>P</w:t>
      </w:r>
      <w:r w:rsidR="00C970AE" w:rsidRPr="004A10AB">
        <w:t>rofessional experienc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57"/>
        <w:gridCol w:w="4381"/>
        <w:gridCol w:w="4155"/>
      </w:tblGrid>
      <w:tr w:rsidR="00AE0138" w:rsidRPr="004A10AB" w14:paraId="6705C986" w14:textId="77777777" w:rsidTr="00BD23AC">
        <w:tc>
          <w:tcPr>
            <w:tcW w:w="957" w:type="dxa"/>
            <w:shd w:val="clear" w:color="auto" w:fill="F2F2F2" w:themeFill="background1" w:themeFillShade="F2"/>
            <w:vAlign w:val="center"/>
          </w:tcPr>
          <w:p w14:paraId="24D5D409" w14:textId="77777777" w:rsidR="007712A9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Year</w:t>
            </w:r>
          </w:p>
        </w:tc>
        <w:tc>
          <w:tcPr>
            <w:tcW w:w="4381" w:type="dxa"/>
            <w:shd w:val="clear" w:color="auto" w:fill="F2F2F2" w:themeFill="background1" w:themeFillShade="F2"/>
            <w:vAlign w:val="center"/>
          </w:tcPr>
          <w:p w14:paraId="3A342DBE" w14:textId="77777777" w:rsidR="007712A9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 xml:space="preserve">Position </w:t>
            </w:r>
          </w:p>
        </w:tc>
        <w:tc>
          <w:tcPr>
            <w:tcW w:w="4155" w:type="dxa"/>
            <w:shd w:val="clear" w:color="auto" w:fill="F2F2F2" w:themeFill="background1" w:themeFillShade="F2"/>
            <w:vAlign w:val="center"/>
          </w:tcPr>
          <w:p w14:paraId="7ECBAF02" w14:textId="77777777" w:rsidR="007712A9" w:rsidRPr="004A10AB" w:rsidRDefault="00C970AE" w:rsidP="00C01AB3">
            <w:pPr>
              <w:rPr>
                <w:b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bdr w:val="nil"/>
                <w:lang w:val="en-GB"/>
              </w:rPr>
              <w:t>Organisation or institution</w:t>
            </w:r>
          </w:p>
        </w:tc>
      </w:tr>
      <w:tr w:rsidR="00AE0138" w:rsidRPr="004A10AB" w14:paraId="201D56C0" w14:textId="77777777" w:rsidTr="00BD23AC">
        <w:tc>
          <w:tcPr>
            <w:tcW w:w="957" w:type="dxa"/>
            <w:vAlign w:val="center"/>
          </w:tcPr>
          <w:p w14:paraId="641105CD" w14:textId="77777777" w:rsidR="007712A9" w:rsidRPr="004A10AB" w:rsidRDefault="00C970AE" w:rsidP="00C01AB3">
            <w:pPr>
              <w:rPr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sz w:val="20"/>
                <w:szCs w:val="20"/>
                <w:bdr w:val="nil"/>
                <w:lang w:val="en-GB"/>
              </w:rPr>
              <w:t>Most recent</w:t>
            </w:r>
          </w:p>
        </w:tc>
        <w:tc>
          <w:tcPr>
            <w:tcW w:w="4381" w:type="dxa"/>
            <w:vAlign w:val="center"/>
          </w:tcPr>
          <w:p w14:paraId="7C18676E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  <w:tc>
          <w:tcPr>
            <w:tcW w:w="4155" w:type="dxa"/>
            <w:vAlign w:val="center"/>
          </w:tcPr>
          <w:p w14:paraId="4F44DE9F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</w:tr>
      <w:tr w:rsidR="00AE0138" w:rsidRPr="004A10AB" w14:paraId="6B8BDAEB" w14:textId="77777777" w:rsidTr="00BD23AC">
        <w:tc>
          <w:tcPr>
            <w:tcW w:w="957" w:type="dxa"/>
            <w:vAlign w:val="center"/>
          </w:tcPr>
          <w:p w14:paraId="2095C730" w14:textId="77777777" w:rsidR="007712A9" w:rsidRPr="004A10AB" w:rsidRDefault="00C970AE" w:rsidP="00C01AB3">
            <w:pPr>
              <w:rPr>
                <w:sz w:val="24"/>
                <w:lang w:val="en-GB"/>
              </w:rPr>
            </w:pPr>
            <w:r w:rsidRPr="004A10AB">
              <w:rPr>
                <w:sz w:val="24"/>
                <w:lang w:val="en-GB"/>
              </w:rPr>
              <w:t>…</w:t>
            </w:r>
          </w:p>
        </w:tc>
        <w:tc>
          <w:tcPr>
            <w:tcW w:w="4381" w:type="dxa"/>
            <w:vAlign w:val="center"/>
          </w:tcPr>
          <w:p w14:paraId="2D074232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  <w:tc>
          <w:tcPr>
            <w:tcW w:w="4155" w:type="dxa"/>
            <w:vAlign w:val="center"/>
          </w:tcPr>
          <w:p w14:paraId="0A835621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</w:tr>
      <w:tr w:rsidR="00AE0138" w:rsidRPr="004A10AB" w14:paraId="14D0DBBC" w14:textId="77777777" w:rsidTr="00BD23AC">
        <w:tc>
          <w:tcPr>
            <w:tcW w:w="957" w:type="dxa"/>
            <w:vAlign w:val="center"/>
          </w:tcPr>
          <w:p w14:paraId="6F5A6CA5" w14:textId="77777777" w:rsidR="007712A9" w:rsidRPr="004A10AB" w:rsidRDefault="00C970AE" w:rsidP="00C01AB3">
            <w:pPr>
              <w:rPr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sz w:val="20"/>
                <w:szCs w:val="20"/>
                <w:bdr w:val="nil"/>
                <w:lang w:val="en-GB"/>
              </w:rPr>
              <w:t>Oldest</w:t>
            </w:r>
          </w:p>
        </w:tc>
        <w:tc>
          <w:tcPr>
            <w:tcW w:w="4381" w:type="dxa"/>
            <w:vAlign w:val="center"/>
          </w:tcPr>
          <w:p w14:paraId="7B06D8C5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  <w:tc>
          <w:tcPr>
            <w:tcW w:w="4155" w:type="dxa"/>
            <w:vAlign w:val="center"/>
          </w:tcPr>
          <w:p w14:paraId="50B6EDE2" w14:textId="77777777" w:rsidR="007712A9" w:rsidRPr="004A10AB" w:rsidRDefault="007712A9" w:rsidP="00C01AB3">
            <w:pPr>
              <w:rPr>
                <w:sz w:val="24"/>
                <w:lang w:val="en-GB"/>
              </w:rPr>
            </w:pPr>
          </w:p>
        </w:tc>
      </w:tr>
    </w:tbl>
    <w:p w14:paraId="2B8A6C9A" w14:textId="77777777" w:rsidR="007712A9" w:rsidRPr="004A10AB" w:rsidRDefault="007712A9" w:rsidP="007102E3">
      <w:pPr>
        <w:pStyle w:val="Titre2sophie"/>
        <w:numPr>
          <w:ilvl w:val="0"/>
          <w:numId w:val="0"/>
        </w:numPr>
        <w:ind w:left="792"/>
      </w:pPr>
    </w:p>
    <w:p w14:paraId="78751759" w14:textId="77777777" w:rsidR="007712A9" w:rsidRPr="004A10AB" w:rsidRDefault="00C970AE" w:rsidP="007102E3">
      <w:pPr>
        <w:pStyle w:val="Titre2sophie"/>
      </w:pPr>
      <w:bookmarkStart w:id="0" w:name="_Toc493582537"/>
      <w:r w:rsidRPr="004A10AB">
        <w:t>Scientific expertise (maximum 10 lines)</w:t>
      </w:r>
      <w:bookmarkEnd w:id="0"/>
    </w:p>
    <w:p w14:paraId="3F0DB582" w14:textId="77777777" w:rsidR="007712A9" w:rsidRPr="004A10AB" w:rsidRDefault="007712A9" w:rsidP="007102E3">
      <w:pPr>
        <w:pStyle w:val="Titre2sophie"/>
        <w:numPr>
          <w:ilvl w:val="0"/>
          <w:numId w:val="0"/>
        </w:numPr>
        <w:ind w:left="792"/>
      </w:pPr>
    </w:p>
    <w:p w14:paraId="0BF8FF97" w14:textId="5C7C51EF" w:rsidR="007712A9" w:rsidRPr="00387FDF" w:rsidRDefault="00C970AE" w:rsidP="007102E3">
      <w:pPr>
        <w:pStyle w:val="Titre2sophie"/>
      </w:pPr>
      <w:bookmarkStart w:id="1" w:name="_Toc493582538"/>
      <w:r w:rsidRPr="004A10AB">
        <w:t>Keywords (maximum 5)</w:t>
      </w:r>
      <w:bookmarkEnd w:id="1"/>
    </w:p>
    <w:p w14:paraId="28601EC8" w14:textId="24C1EABC" w:rsidR="00387FDF" w:rsidRPr="004A10AB" w:rsidRDefault="00387FDF" w:rsidP="007102E3">
      <w:pPr>
        <w:pStyle w:val="Titre2sophie"/>
        <w:numPr>
          <w:ilvl w:val="0"/>
          <w:numId w:val="0"/>
        </w:numPr>
      </w:pPr>
    </w:p>
    <w:p w14:paraId="6A7202A5" w14:textId="77777777" w:rsidR="007712A9" w:rsidRPr="004A10AB" w:rsidRDefault="00C970AE" w:rsidP="007102E3">
      <w:pPr>
        <w:pStyle w:val="Titre2sophie"/>
      </w:pPr>
      <w:r w:rsidRPr="004A10AB">
        <w:t>Major events in scientific career</w:t>
      </w:r>
    </w:p>
    <w:p w14:paraId="32DC5606" w14:textId="77777777" w:rsidR="007712A9" w:rsidRPr="004A10AB" w:rsidRDefault="00C970AE" w:rsidP="007712A9">
      <w:pPr>
        <w:rPr>
          <w:lang w:val="en-GB"/>
        </w:rPr>
      </w:pPr>
      <w:r w:rsidRPr="004A10AB">
        <w:rPr>
          <w:rFonts w:ascii="Calibri" w:eastAsia="Calibri" w:hAnsi="Calibri" w:cs="Calibri"/>
          <w:bdr w:val="nil"/>
          <w:lang w:val="en-GB"/>
        </w:rPr>
        <w:t>List up to 5 highlights in your scientific career.</w:t>
      </w:r>
    </w:p>
    <w:p w14:paraId="49DCF51A" w14:textId="77777777" w:rsidR="007712A9" w:rsidRPr="004A10AB" w:rsidRDefault="007712A9" w:rsidP="007712A9">
      <w:pPr>
        <w:rPr>
          <w:lang w:val="en-GB"/>
        </w:rPr>
      </w:pPr>
    </w:p>
    <w:p w14:paraId="3CB3C6E1" w14:textId="77777777" w:rsidR="007712A9" w:rsidRPr="004A10AB" w:rsidRDefault="00C970AE" w:rsidP="007102E3">
      <w:pPr>
        <w:pStyle w:val="Titre2sophie"/>
      </w:pPr>
      <w:r w:rsidRPr="004A10AB">
        <w:t>Relations with the socioeconomic world</w:t>
      </w:r>
    </w:p>
    <w:p w14:paraId="57E176CF" w14:textId="77777777" w:rsidR="007712A9" w:rsidRPr="004A10AB" w:rsidRDefault="00C970AE" w:rsidP="007712A9">
      <w:pPr>
        <w:rPr>
          <w:lang w:val="en-GB"/>
        </w:rPr>
      </w:pPr>
      <w:r w:rsidRPr="004A10AB">
        <w:rPr>
          <w:rFonts w:ascii="Calibri" w:eastAsia="Calibri" w:hAnsi="Calibri" w:cs="Calibri"/>
          <w:bdr w:val="nil"/>
          <w:lang w:val="en-GB"/>
        </w:rPr>
        <w:t>Contracts, board member, consulting, role as expert, etc.</w:t>
      </w:r>
    </w:p>
    <w:p w14:paraId="7F97D191" w14:textId="77777777" w:rsidR="00BD23AC" w:rsidRPr="004A10AB" w:rsidRDefault="00BD23AC" w:rsidP="007712A9">
      <w:pPr>
        <w:rPr>
          <w:lang w:val="en-GB"/>
        </w:rPr>
      </w:pPr>
    </w:p>
    <w:p w14:paraId="7E4F96DE" w14:textId="746ABB33" w:rsidR="007712A9" w:rsidRPr="004A10AB" w:rsidRDefault="00C970AE" w:rsidP="00A25A08">
      <w:pPr>
        <w:pStyle w:val="Titre2sophie"/>
      </w:pPr>
      <w:r w:rsidRPr="004A10AB">
        <w:t>Popularization of science</w:t>
      </w:r>
    </w:p>
    <w:p w14:paraId="4E5BB1C4" w14:textId="2EADFDA6" w:rsidR="008F6EB8" w:rsidRDefault="00C970AE" w:rsidP="007712A9">
      <w:pPr>
        <w:rPr>
          <w:rFonts w:ascii="Calibri" w:eastAsia="Calibri" w:hAnsi="Calibri" w:cs="Calibri"/>
          <w:bdr w:val="nil"/>
          <w:lang w:val="en-GB"/>
        </w:rPr>
      </w:pPr>
      <w:r w:rsidRPr="004A10AB">
        <w:rPr>
          <w:rFonts w:ascii="Calibri" w:eastAsia="Calibri" w:hAnsi="Calibri" w:cs="Calibri"/>
          <w:bdr w:val="nil"/>
          <w:lang w:val="en-GB"/>
        </w:rPr>
        <w:t xml:space="preserve">List the </w:t>
      </w:r>
      <w:r w:rsidR="003705F8">
        <w:rPr>
          <w:rFonts w:ascii="Calibri" w:eastAsia="Calibri" w:hAnsi="Calibri" w:cs="Calibri"/>
          <w:bdr w:val="nil"/>
          <w:lang w:val="en-GB"/>
        </w:rPr>
        <w:t>opportunities</w:t>
      </w:r>
      <w:r w:rsidRPr="004A10AB">
        <w:rPr>
          <w:rFonts w:ascii="Calibri" w:eastAsia="Calibri" w:hAnsi="Calibri" w:cs="Calibri"/>
          <w:bdr w:val="nil"/>
          <w:lang w:val="en-GB"/>
        </w:rPr>
        <w:t>/events that enabled you to share your work with the general public.</w:t>
      </w:r>
    </w:p>
    <w:p w14:paraId="63E89787" w14:textId="0B3EDF8C" w:rsidR="00725767" w:rsidRDefault="00725767" w:rsidP="007712A9">
      <w:pPr>
        <w:rPr>
          <w:rFonts w:ascii="Calibri" w:eastAsia="Calibri" w:hAnsi="Calibri" w:cs="Calibri"/>
          <w:bdr w:val="nil"/>
          <w:lang w:val="en-GB"/>
        </w:rPr>
      </w:pPr>
    </w:p>
    <w:p w14:paraId="0612BF80" w14:textId="16F71174" w:rsidR="00154437" w:rsidRDefault="00154437" w:rsidP="007712A9">
      <w:pPr>
        <w:rPr>
          <w:rFonts w:ascii="Calibri" w:eastAsia="Calibri" w:hAnsi="Calibri" w:cs="Calibri"/>
          <w:bdr w:val="nil"/>
          <w:lang w:val="en-GB"/>
        </w:rPr>
      </w:pPr>
    </w:p>
    <w:p w14:paraId="1F655640" w14:textId="77777777" w:rsidR="00154437" w:rsidRDefault="00154437" w:rsidP="007712A9">
      <w:pPr>
        <w:rPr>
          <w:rFonts w:ascii="Calibri" w:eastAsia="Calibri" w:hAnsi="Calibri" w:cs="Calibri"/>
          <w:bdr w:val="nil"/>
          <w:lang w:val="en-GB"/>
        </w:rPr>
      </w:pPr>
    </w:p>
    <w:p w14:paraId="2E511626" w14:textId="4690F50C" w:rsidR="00725767" w:rsidRPr="00154437" w:rsidRDefault="007102E3" w:rsidP="00725767">
      <w:pPr>
        <w:pStyle w:val="Titre2sophie"/>
      </w:pPr>
      <w:r>
        <w:lastRenderedPageBreak/>
        <w:t>PhD</w:t>
      </w:r>
      <w:r w:rsidR="00725767" w:rsidRPr="00725767">
        <w:t xml:space="preserve"> supervision</w:t>
      </w:r>
    </w:p>
    <w:p w14:paraId="77CB8ED0" w14:textId="68D9244C" w:rsidR="00725767" w:rsidRDefault="00725767" w:rsidP="00725767">
      <w:pPr>
        <w:pStyle w:val="PrformatHTML"/>
      </w:pPr>
      <w:proofErr w:type="spellStart"/>
      <w:r w:rsidRPr="00725767">
        <w:rPr>
          <w:rFonts w:asciiTheme="minorHAnsi" w:eastAsiaTheme="minorHAnsi" w:hAnsiTheme="minorHAnsi" w:cstheme="minorBidi"/>
          <w:sz w:val="24"/>
          <w:szCs w:val="24"/>
          <w:lang w:eastAsia="en-US"/>
        </w:rPr>
        <w:t>Number</w:t>
      </w:r>
      <w:proofErr w:type="spellEnd"/>
      <w:r w:rsidRPr="00725767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of </w:t>
      </w:r>
      <w:r w:rsidR="007102E3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PhD </w:t>
      </w:r>
      <w:proofErr w:type="spellStart"/>
      <w:r w:rsidRPr="00725767">
        <w:rPr>
          <w:rFonts w:asciiTheme="minorHAnsi" w:eastAsiaTheme="minorHAnsi" w:hAnsiTheme="minorHAnsi" w:cstheme="minorBidi"/>
          <w:sz w:val="24"/>
          <w:szCs w:val="24"/>
          <w:lang w:eastAsia="en-US"/>
        </w:rPr>
        <w:t>students</w:t>
      </w:r>
      <w:proofErr w:type="spellEnd"/>
      <w:r w:rsidRPr="00725767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</w:t>
      </w:r>
      <w:proofErr w:type="spellStart"/>
      <w:r w:rsidRPr="00725767">
        <w:rPr>
          <w:rFonts w:asciiTheme="minorHAnsi" w:eastAsiaTheme="minorHAnsi" w:hAnsiTheme="minorHAnsi" w:cstheme="minorBidi"/>
          <w:sz w:val="24"/>
          <w:szCs w:val="24"/>
          <w:lang w:eastAsia="en-US"/>
        </w:rPr>
        <w:t>supervised</w:t>
      </w:r>
      <w:proofErr w:type="spellEnd"/>
      <w:r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</w:t>
      </w:r>
      <w:r>
        <w:t>:</w:t>
      </w:r>
    </w:p>
    <w:p w14:paraId="111A547C" w14:textId="77777777" w:rsidR="0024272B" w:rsidRPr="00725767" w:rsidRDefault="0024272B" w:rsidP="00725767">
      <w:pPr>
        <w:pStyle w:val="PrformatHTML"/>
        <w:rPr>
          <w:rFonts w:asciiTheme="minorHAnsi" w:eastAsiaTheme="minorHAnsi" w:hAnsiTheme="minorHAnsi" w:cstheme="minorBidi"/>
          <w:sz w:val="24"/>
          <w:szCs w:val="24"/>
          <w:lang w:eastAsia="en-US"/>
        </w:rPr>
      </w:pPr>
    </w:p>
    <w:p w14:paraId="5732A7B0" w14:textId="0E40225B" w:rsidR="00725767" w:rsidRPr="00480231" w:rsidRDefault="00480231" w:rsidP="00480231">
      <w:pPr>
        <w:pStyle w:val="PrformatHTML"/>
        <w:rPr>
          <w:rFonts w:asciiTheme="minorHAnsi" w:eastAsiaTheme="minorHAnsi" w:hAnsiTheme="minorHAnsi" w:cstheme="minorBidi"/>
          <w:sz w:val="24"/>
          <w:szCs w:val="24"/>
          <w:lang w:eastAsia="en-US"/>
        </w:rPr>
      </w:pPr>
      <w:proofErr w:type="spellStart"/>
      <w:r w:rsidRPr="00480231">
        <w:rPr>
          <w:rFonts w:asciiTheme="minorHAnsi" w:eastAsiaTheme="minorHAnsi" w:hAnsiTheme="minorHAnsi" w:cstheme="minorBidi"/>
          <w:sz w:val="24"/>
          <w:szCs w:val="24"/>
          <w:lang w:eastAsia="en-US"/>
        </w:rPr>
        <w:t>Number</w:t>
      </w:r>
      <w:proofErr w:type="spellEnd"/>
      <w:r w:rsidRPr="00480231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of </w:t>
      </w:r>
      <w:proofErr w:type="spellStart"/>
      <w:r w:rsidRPr="00480231">
        <w:rPr>
          <w:rFonts w:asciiTheme="minorHAnsi" w:eastAsiaTheme="minorHAnsi" w:hAnsiTheme="minorHAnsi" w:cstheme="minorBidi"/>
          <w:sz w:val="24"/>
          <w:szCs w:val="24"/>
          <w:lang w:eastAsia="en-US"/>
        </w:rPr>
        <w:t>co-supervised</w:t>
      </w:r>
      <w:proofErr w:type="spellEnd"/>
      <w:r w:rsidR="007102E3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PhD</w:t>
      </w:r>
      <w:r w:rsidRPr="00480231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</w:t>
      </w:r>
      <w:proofErr w:type="spellStart"/>
      <w:r w:rsidRPr="00480231">
        <w:rPr>
          <w:rFonts w:asciiTheme="minorHAnsi" w:eastAsiaTheme="minorHAnsi" w:hAnsiTheme="minorHAnsi" w:cstheme="minorBidi"/>
          <w:sz w:val="24"/>
          <w:szCs w:val="24"/>
          <w:lang w:eastAsia="en-US"/>
        </w:rPr>
        <w:t>students</w:t>
      </w:r>
      <w:proofErr w:type="spellEnd"/>
      <w:r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</w:t>
      </w:r>
      <w:r w:rsidR="00725767" w:rsidRPr="00480231">
        <w:t>:</w:t>
      </w:r>
    </w:p>
    <w:p w14:paraId="4D57FAF4" w14:textId="77777777" w:rsidR="00725767" w:rsidRPr="00B10528" w:rsidRDefault="00725767" w:rsidP="00725767">
      <w:pPr>
        <w:rPr>
          <w:highlight w:val="yellow"/>
        </w:rPr>
      </w:pPr>
    </w:p>
    <w:p w14:paraId="434351AF" w14:textId="54313557" w:rsidR="00725767" w:rsidRPr="0024272B" w:rsidRDefault="0024272B" w:rsidP="00725767">
      <w:r w:rsidRPr="0024272B">
        <w:t xml:space="preserve">Publications </w:t>
      </w:r>
      <w:proofErr w:type="spellStart"/>
      <w:r w:rsidRPr="0024272B">
        <w:t>co-signed</w:t>
      </w:r>
      <w:proofErr w:type="spellEnd"/>
      <w:r w:rsidRPr="0024272B">
        <w:t xml:space="preserve"> </w:t>
      </w:r>
      <w:proofErr w:type="spellStart"/>
      <w:r w:rsidRPr="0024272B">
        <w:t>with</w:t>
      </w:r>
      <w:proofErr w:type="spellEnd"/>
      <w:r w:rsidRPr="0024272B">
        <w:t xml:space="preserve"> </w:t>
      </w:r>
      <w:proofErr w:type="spellStart"/>
      <w:r w:rsidRPr="0024272B">
        <w:t>th</w:t>
      </w:r>
      <w:r w:rsidR="007102E3">
        <w:t>o</w:t>
      </w:r>
      <w:r w:rsidRPr="0024272B">
        <w:t>se</w:t>
      </w:r>
      <w:proofErr w:type="spellEnd"/>
      <w:r w:rsidRPr="0024272B">
        <w:t xml:space="preserve"> doctoral </w:t>
      </w:r>
      <w:proofErr w:type="spellStart"/>
      <w:r w:rsidRPr="0024272B">
        <w:t>students</w:t>
      </w:r>
      <w:proofErr w:type="spellEnd"/>
      <w:r w:rsidR="007102E3">
        <w:t xml:space="preserve"> </w:t>
      </w:r>
      <w:r w:rsidR="00725767" w:rsidRPr="0024272B">
        <w:t>:</w:t>
      </w:r>
    </w:p>
    <w:p w14:paraId="08A187C3" w14:textId="77777777" w:rsidR="00725767" w:rsidRPr="00B10528" w:rsidRDefault="00725767" w:rsidP="00725767">
      <w:pPr>
        <w:rPr>
          <w:highlight w:val="yellow"/>
        </w:rPr>
      </w:pPr>
    </w:p>
    <w:p w14:paraId="4F979654" w14:textId="41396F88" w:rsidR="0024272B" w:rsidRPr="00A25A08" w:rsidRDefault="0024272B" w:rsidP="0024272B">
      <w:pPr>
        <w:pStyle w:val="PrformatHTML"/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</w:pPr>
      <w:proofErr w:type="spellStart"/>
      <w:r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>Attach</w:t>
      </w:r>
      <w:proofErr w:type="spellEnd"/>
      <w:r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 xml:space="preserve"> </w:t>
      </w:r>
      <w:proofErr w:type="spellStart"/>
      <w:r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>your</w:t>
      </w:r>
      <w:proofErr w:type="spellEnd"/>
      <w:r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 xml:space="preserve"> CV in free format</w:t>
      </w:r>
      <w:r w:rsidR="007102E3"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 xml:space="preserve"> to your application</w:t>
      </w:r>
      <w:r w:rsidRPr="00A25A08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>.</w:t>
      </w:r>
    </w:p>
    <w:p w14:paraId="334874D6" w14:textId="5C8E0B56" w:rsidR="00725767" w:rsidRPr="004A10AB" w:rsidRDefault="00725767" w:rsidP="007712A9">
      <w:pPr>
        <w:rPr>
          <w:lang w:val="en-GB"/>
        </w:rPr>
      </w:pPr>
    </w:p>
    <w:p w14:paraId="2EBF946E" w14:textId="77777777" w:rsidR="00FA53D6" w:rsidRPr="004A10AB" w:rsidRDefault="00FA53D6" w:rsidP="007712A9">
      <w:pPr>
        <w:rPr>
          <w:lang w:val="en-GB"/>
        </w:rPr>
      </w:pPr>
    </w:p>
    <w:p w14:paraId="30666B6C" w14:textId="06EFE31F" w:rsidR="00725767" w:rsidRDefault="00A37D79" w:rsidP="00725767">
      <w:pPr>
        <w:pStyle w:val="western"/>
        <w:spacing w:after="113" w:line="240" w:lineRule="auto"/>
        <w:jc w:val="both"/>
        <w:rPr>
          <w:rFonts w:asciiTheme="minorHAnsi" w:hAnsiTheme="minorHAnsi" w:cs="Arial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0A0367" wp14:editId="6E7E863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000750" cy="333375"/>
                <wp:effectExtent l="0" t="0" r="0" b="0"/>
                <wp:wrapNone/>
                <wp:docPr id="22" name="Rectangle à coins arrondi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00750" cy="333375"/>
                        </a:xfrm>
                        <a:prstGeom prst="roundRect">
                          <a:avLst/>
                        </a:prstGeom>
                        <a:solidFill>
                          <a:srgbClr val="00A3A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6E41623" w14:textId="77777777" w:rsidR="00725767" w:rsidRPr="00725767" w:rsidRDefault="00725767" w:rsidP="00725767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ind w:left="360" w:hanging="360"/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</w:pPr>
                            <w:r w:rsidRPr="00725767"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>2. Motivations of the candidate (2 pages maximum)</w:t>
                            </w:r>
                          </w:p>
                          <w:p w14:paraId="08BBFB0E" w14:textId="59002DA6" w:rsidR="00725767" w:rsidRPr="004677B8" w:rsidRDefault="00725767" w:rsidP="00725767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rPr>
                                <w:color w:val="FFFFFF" w:themeColor="background1"/>
                              </w:rPr>
                            </w:pPr>
                          </w:p>
                          <w:p w14:paraId="2E9AF87E" w14:textId="77777777" w:rsidR="00725767" w:rsidRDefault="00725767" w:rsidP="007257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0A0367" id="Rectangle à coins arrondis 22" o:spid="_x0000_s1029" style="position:absolute;left:0;text-align:left;margin-left:0;margin-top:0;width:472.5pt;height:26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" fillcolor="#00a3a6" stroked="f" strokeweight="1pt">
                <v:stroke joinstyle="miter"/>
                <v:textbox>
                  <w:txbxContent>
                    <w:p w14:paraId="76E41623" w14:textId="77777777" w:rsidR="00725767" w:rsidRPr="00725767" w:rsidRDefault="00725767" w:rsidP="00725767">
                      <w:pPr>
                        <w:pStyle w:val="Titre1Sophie"/>
                        <w:numPr>
                          <w:ilvl w:val="0"/>
                          <w:numId w:val="0"/>
                        </w:numPr>
                        <w:ind w:left="360" w:hanging="360"/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</w:pPr>
                      <w:r w:rsidRPr="00725767"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>2. Motivations of the candidate (2 pages maximum)</w:t>
                      </w:r>
                    </w:p>
                    <w:p w14:paraId="08BBFB0E" w14:textId="59002DA6" w:rsidR="00725767" w:rsidRPr="004677B8" w:rsidRDefault="00725767" w:rsidP="00725767">
                      <w:pPr>
                        <w:pStyle w:val="Titre1Sophie"/>
                        <w:numPr>
                          <w:ilvl w:val="0"/>
                          <w:numId w:val="0"/>
                        </w:numPr>
                        <w:rPr>
                          <w:color w:val="FFFFFF" w:themeColor="background1"/>
                        </w:rPr>
                      </w:pPr>
                    </w:p>
                    <w:p w14:paraId="2E9AF87E" w14:textId="77777777" w:rsidR="00725767" w:rsidRDefault="00725767" w:rsidP="00725767"/>
                  </w:txbxContent>
                </v:textbox>
                <w10:wrap anchorx="margin"/>
              </v:roundrect>
            </w:pict>
          </mc:Fallback>
        </mc:AlternateContent>
      </w:r>
    </w:p>
    <w:p w14:paraId="6EC3C928" w14:textId="4ED34CA3" w:rsidR="00725767" w:rsidRPr="00725767" w:rsidRDefault="00725767" w:rsidP="00725767">
      <w:pPr>
        <w:pStyle w:val="PrformatHTML"/>
        <w:rPr>
          <w:rFonts w:asciiTheme="minorHAnsi" w:hAnsiTheme="minorHAnsi" w:cs="Arial"/>
          <w:sz w:val="24"/>
          <w:szCs w:val="32"/>
        </w:rPr>
      </w:pPr>
      <w:proofErr w:type="spellStart"/>
      <w:r w:rsidRPr="00725767">
        <w:rPr>
          <w:rFonts w:asciiTheme="minorHAnsi" w:hAnsiTheme="minorHAnsi" w:cs="Arial"/>
          <w:sz w:val="24"/>
          <w:szCs w:val="32"/>
        </w:rPr>
        <w:t>Specify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</w:t>
      </w:r>
      <w:proofErr w:type="spellStart"/>
      <w:r w:rsidRPr="00725767">
        <w:rPr>
          <w:rFonts w:asciiTheme="minorHAnsi" w:hAnsiTheme="minorHAnsi" w:cs="Arial"/>
          <w:sz w:val="24"/>
          <w:szCs w:val="32"/>
        </w:rPr>
        <w:t>what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</w:t>
      </w:r>
      <w:proofErr w:type="spellStart"/>
      <w:r w:rsidRPr="00725767">
        <w:rPr>
          <w:rFonts w:asciiTheme="minorHAnsi" w:hAnsiTheme="minorHAnsi" w:cs="Arial"/>
          <w:sz w:val="24"/>
          <w:szCs w:val="32"/>
        </w:rPr>
        <w:t>you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can </w:t>
      </w:r>
      <w:proofErr w:type="spellStart"/>
      <w:r w:rsidRPr="00725767">
        <w:rPr>
          <w:rFonts w:asciiTheme="minorHAnsi" w:hAnsiTheme="minorHAnsi" w:cs="Arial"/>
          <w:sz w:val="24"/>
          <w:szCs w:val="32"/>
        </w:rPr>
        <w:t>bring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to INRAE ​​and </w:t>
      </w:r>
      <w:proofErr w:type="spellStart"/>
      <w:r w:rsidRPr="00725767">
        <w:rPr>
          <w:rFonts w:asciiTheme="minorHAnsi" w:hAnsiTheme="minorHAnsi" w:cs="Arial"/>
          <w:sz w:val="24"/>
          <w:szCs w:val="32"/>
        </w:rPr>
        <w:t>what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INRAE ​​can </w:t>
      </w:r>
      <w:proofErr w:type="spellStart"/>
      <w:r w:rsidRPr="00725767">
        <w:rPr>
          <w:rFonts w:asciiTheme="minorHAnsi" w:hAnsiTheme="minorHAnsi" w:cs="Arial"/>
          <w:sz w:val="24"/>
          <w:szCs w:val="32"/>
        </w:rPr>
        <w:t>bring</w:t>
      </w:r>
      <w:proofErr w:type="spellEnd"/>
      <w:r w:rsidRPr="00725767">
        <w:rPr>
          <w:rFonts w:asciiTheme="minorHAnsi" w:hAnsiTheme="minorHAnsi" w:cs="Arial"/>
          <w:sz w:val="24"/>
          <w:szCs w:val="32"/>
        </w:rPr>
        <w:t xml:space="preserve"> to you.</w:t>
      </w:r>
    </w:p>
    <w:p w14:paraId="6808F485" w14:textId="77777777" w:rsidR="00725767" w:rsidRPr="00725767" w:rsidRDefault="00725767" w:rsidP="007257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Arial"/>
          <w:szCs w:val="32"/>
          <w:lang w:eastAsia="fr-FR"/>
        </w:rPr>
      </w:pPr>
      <w:proofErr w:type="spellStart"/>
      <w:r w:rsidRPr="00725767">
        <w:rPr>
          <w:rFonts w:eastAsia="Times New Roman" w:cs="Arial"/>
          <w:szCs w:val="32"/>
          <w:lang w:eastAsia="fr-FR"/>
        </w:rPr>
        <w:t>Specify</w:t>
      </w:r>
      <w:proofErr w:type="spellEnd"/>
      <w:r w:rsidRPr="00725767">
        <w:rPr>
          <w:rFonts w:eastAsia="Times New Roman" w:cs="Arial"/>
          <w:szCs w:val="32"/>
          <w:lang w:eastAsia="fr-FR"/>
        </w:rPr>
        <w:t xml:space="preserve"> </w:t>
      </w:r>
      <w:proofErr w:type="spellStart"/>
      <w:r w:rsidRPr="00725767">
        <w:rPr>
          <w:rFonts w:eastAsia="Times New Roman" w:cs="Arial"/>
          <w:szCs w:val="32"/>
          <w:lang w:eastAsia="fr-FR"/>
        </w:rPr>
        <w:t>your</w:t>
      </w:r>
      <w:proofErr w:type="spellEnd"/>
      <w:r w:rsidRPr="00725767">
        <w:rPr>
          <w:rFonts w:eastAsia="Times New Roman" w:cs="Arial"/>
          <w:szCs w:val="32"/>
          <w:lang w:eastAsia="fr-FR"/>
        </w:rPr>
        <w:t xml:space="preserve"> </w:t>
      </w:r>
      <w:proofErr w:type="spellStart"/>
      <w:r w:rsidRPr="00725767">
        <w:rPr>
          <w:rFonts w:eastAsia="Times New Roman" w:cs="Arial"/>
          <w:szCs w:val="32"/>
          <w:lang w:eastAsia="fr-FR"/>
        </w:rPr>
        <w:t>suitability</w:t>
      </w:r>
      <w:proofErr w:type="spellEnd"/>
      <w:r w:rsidRPr="00725767">
        <w:rPr>
          <w:rFonts w:eastAsia="Times New Roman" w:cs="Arial"/>
          <w:szCs w:val="32"/>
          <w:lang w:eastAsia="fr-FR"/>
        </w:rPr>
        <w:t xml:space="preserve"> for the profile of the chair.</w:t>
      </w:r>
    </w:p>
    <w:p w14:paraId="4713E227" w14:textId="4F6ADCBF" w:rsidR="00725767" w:rsidRDefault="00725767" w:rsidP="00725767"/>
    <w:p w14:paraId="06AE0CD7" w14:textId="5FCB5929" w:rsidR="00FA53D6" w:rsidRDefault="00FA53D6" w:rsidP="007712A9">
      <w:pPr>
        <w:rPr>
          <w:lang w:val="en-GB"/>
        </w:rPr>
      </w:pPr>
    </w:p>
    <w:p w14:paraId="172860A0" w14:textId="329F55FF" w:rsidR="00A617EB" w:rsidRDefault="00A617EB" w:rsidP="007712A9">
      <w:pPr>
        <w:rPr>
          <w:lang w:val="en-GB"/>
        </w:rPr>
      </w:pPr>
    </w:p>
    <w:p w14:paraId="25B2F8AC" w14:textId="77777777" w:rsidR="00A617EB" w:rsidRPr="004A10AB" w:rsidRDefault="00A617EB" w:rsidP="007712A9">
      <w:pPr>
        <w:rPr>
          <w:lang w:val="en-GB"/>
        </w:rPr>
      </w:pPr>
    </w:p>
    <w:p w14:paraId="5E2F5584" w14:textId="1D551F9C" w:rsidR="00BD23AC" w:rsidRPr="004A10AB" w:rsidRDefault="00A37D79" w:rsidP="00BD23AC">
      <w:pPr>
        <w:pStyle w:val="Titre1Sophie"/>
        <w:numPr>
          <w:ilvl w:val="0"/>
          <w:numId w:val="0"/>
        </w:numPr>
        <w:ind w:left="360"/>
        <w:rPr>
          <w:lang w:val="en-GB"/>
        </w:rPr>
      </w:pPr>
      <w:r>
        <w:rPr>
          <w:b w:val="0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8FCD9D5" wp14:editId="3B253453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000750" cy="333375"/>
                <wp:effectExtent l="5715" t="2540" r="3810" b="6985"/>
                <wp:wrapNone/>
                <wp:docPr id="10" name="Rectangle à coins arrondis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0" cy="333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A3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1FE64C" w14:textId="5A5AE377" w:rsidR="00BD23AC" w:rsidRPr="00BD23AC" w:rsidRDefault="00B74F38" w:rsidP="00B74F38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 xml:space="preserve">3. </w:t>
                            </w:r>
                            <w:r w:rsidR="00C970AE" w:rsidRPr="00B74F38"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>Research activities</w:t>
                            </w:r>
                          </w:p>
                          <w:p w14:paraId="4BD2DB1C" w14:textId="77777777" w:rsidR="00BD23AC" w:rsidRDefault="00BD23AC" w:rsidP="00BD23AC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FCD9D5" id="Rectangle à coins arrondis 15" o:spid="_x0000_s1030" style="position:absolute;left:0;text-align:left;margin-left:0;margin-top:1pt;width:472.5pt;height:26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" fillcolor="#00a3a6" stroked="f" strokeweight="1pt">
                <v:stroke joinstyle="miter"/>
                <v:textbox>
                  <w:txbxContent>
                    <w:p w14:paraId="7D1FE64C" w14:textId="5A5AE377" w:rsidR="00BD23AC" w:rsidRPr="00BD23AC" w:rsidRDefault="00B74F38" w:rsidP="00B74F38">
                      <w:pPr>
                        <w:pStyle w:val="Titre1Sophie"/>
                        <w:numPr>
                          <w:ilvl w:val="0"/>
                          <w:numId w:val="0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 xml:space="preserve">3. </w:t>
                      </w:r>
                      <w:r w:rsidR="00C970AE" w:rsidRPr="00B74F38"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>Research activities</w:t>
                      </w:r>
                    </w:p>
                    <w:p w14:paraId="4BD2DB1C" w14:textId="77777777" w:rsidR="00BD23AC" w:rsidRDefault="00BD23AC" w:rsidP="00BD23AC"/>
                  </w:txbxContent>
                </v:textbox>
                <w10:wrap anchorx="margin"/>
              </v:roundrect>
            </w:pict>
          </mc:Fallback>
        </mc:AlternateContent>
      </w:r>
    </w:p>
    <w:p w14:paraId="58F098BF" w14:textId="77777777" w:rsidR="00BD23AC" w:rsidRPr="004A10AB" w:rsidRDefault="00BD23AC" w:rsidP="00BD23AC">
      <w:pPr>
        <w:pStyle w:val="Titre1Sophie"/>
        <w:numPr>
          <w:ilvl w:val="0"/>
          <w:numId w:val="0"/>
        </w:numPr>
        <w:ind w:left="360"/>
        <w:rPr>
          <w:lang w:val="en-GB"/>
        </w:rPr>
      </w:pPr>
    </w:p>
    <w:p w14:paraId="2120B187" w14:textId="5BD4F1CF" w:rsidR="007712A9" w:rsidRPr="004A10AB" w:rsidRDefault="00C970AE" w:rsidP="00B74F38">
      <w:pPr>
        <w:pStyle w:val="Titre2sophie"/>
        <w:numPr>
          <w:ilvl w:val="1"/>
          <w:numId w:val="26"/>
        </w:numPr>
      </w:pPr>
      <w:bookmarkStart w:id="2" w:name="_Toc493582544"/>
      <w:r w:rsidRPr="004A10AB">
        <w:t>Description of your scientific background (maximum 1 page)</w:t>
      </w:r>
      <w:bookmarkEnd w:id="2"/>
    </w:p>
    <w:p w14:paraId="7E474F39" w14:textId="77777777" w:rsidR="007712A9" w:rsidRPr="004A10AB" w:rsidRDefault="007712A9" w:rsidP="007102E3">
      <w:pPr>
        <w:pStyle w:val="Titre2sophie"/>
        <w:numPr>
          <w:ilvl w:val="0"/>
          <w:numId w:val="0"/>
        </w:numPr>
        <w:ind w:left="792"/>
      </w:pPr>
    </w:p>
    <w:p w14:paraId="10B72CFB" w14:textId="7CE8DC7F" w:rsidR="007712A9" w:rsidRPr="004A10AB" w:rsidRDefault="00C970AE" w:rsidP="00B74F38">
      <w:pPr>
        <w:pStyle w:val="Titre2sophie"/>
        <w:numPr>
          <w:ilvl w:val="1"/>
          <w:numId w:val="26"/>
        </w:numPr>
      </w:pPr>
      <w:bookmarkStart w:id="3" w:name="_Toc493582545"/>
      <w:r w:rsidRPr="004A10AB">
        <w:t>Scientific project relating to the Juni</w:t>
      </w:r>
      <w:r w:rsidR="00D266DB">
        <w:t>or Professor position (maximum 5</w:t>
      </w:r>
      <w:r w:rsidRPr="004A10AB">
        <w:t xml:space="preserve"> pages)</w:t>
      </w:r>
      <w:bookmarkEnd w:id="3"/>
    </w:p>
    <w:p w14:paraId="5E45429E" w14:textId="2BE93E35" w:rsidR="007712A9" w:rsidRPr="004A10AB" w:rsidRDefault="00B74F38" w:rsidP="00B74F38">
      <w:pPr>
        <w:pStyle w:val="Titre3sophie"/>
        <w:numPr>
          <w:ilvl w:val="0"/>
          <w:numId w:val="0"/>
        </w:numPr>
      </w:pPr>
      <w:r w:rsidRPr="00B74F38">
        <w:rPr>
          <w:i w:val="0"/>
          <w:u w:val="none"/>
        </w:rPr>
        <w:t xml:space="preserve">3.2.1 </w:t>
      </w:r>
      <w:r>
        <w:rPr>
          <w:i w:val="0"/>
          <w:u w:val="none"/>
        </w:rPr>
        <w:t xml:space="preserve">  </w:t>
      </w:r>
      <w:r w:rsidR="00C970AE" w:rsidRPr="004A10AB">
        <w:t>Scientific context of the work envisaged</w:t>
      </w:r>
    </w:p>
    <w:p w14:paraId="22199266" w14:textId="5718C051" w:rsidR="007712A9" w:rsidRPr="004A10AB" w:rsidRDefault="00C970AE" w:rsidP="00B74F38">
      <w:pPr>
        <w:pStyle w:val="Titre3sophie"/>
        <w:numPr>
          <w:ilvl w:val="2"/>
          <w:numId w:val="27"/>
        </w:numPr>
      </w:pPr>
      <w:r w:rsidRPr="004A10AB">
        <w:t>Description of the scientific project</w:t>
      </w:r>
    </w:p>
    <w:p w14:paraId="4A121537" w14:textId="77777777" w:rsidR="00084170" w:rsidRPr="004A10AB" w:rsidRDefault="00C970AE" w:rsidP="00B74F38">
      <w:pPr>
        <w:pStyle w:val="Titre3sophie"/>
        <w:numPr>
          <w:ilvl w:val="2"/>
          <w:numId w:val="27"/>
        </w:numPr>
      </w:pPr>
      <w:r w:rsidRPr="004A10AB">
        <w:t>Scientific hurdles linked to the project</w:t>
      </w:r>
    </w:p>
    <w:p w14:paraId="32C4C7BB" w14:textId="77777777" w:rsidR="007712A9" w:rsidRPr="004A10AB" w:rsidRDefault="00C970AE" w:rsidP="00B74F38">
      <w:pPr>
        <w:pStyle w:val="Titre3sophie"/>
        <w:numPr>
          <w:ilvl w:val="2"/>
          <w:numId w:val="27"/>
        </w:numPr>
      </w:pPr>
      <w:r w:rsidRPr="004A10AB">
        <w:t>Indicators to monitor the progress of the project</w:t>
      </w:r>
    </w:p>
    <w:p w14:paraId="422F283A" w14:textId="26C05F8C" w:rsidR="003B44B1" w:rsidRDefault="00C970AE" w:rsidP="00B74F38">
      <w:pPr>
        <w:pStyle w:val="Titre3sophie"/>
        <w:numPr>
          <w:ilvl w:val="2"/>
          <w:numId w:val="27"/>
        </w:numPr>
      </w:pPr>
      <w:r w:rsidRPr="004A10AB">
        <w:t>Dissemination of the research among the general public</w:t>
      </w:r>
    </w:p>
    <w:p w14:paraId="3D1E3468" w14:textId="3282DBF6" w:rsidR="008C7DC8" w:rsidRDefault="008C7DC8" w:rsidP="00B74F38">
      <w:pPr>
        <w:pStyle w:val="Titre3sophie"/>
        <w:numPr>
          <w:ilvl w:val="2"/>
          <w:numId w:val="27"/>
        </w:numPr>
      </w:pPr>
      <w:proofErr w:type="gramStart"/>
      <w:r>
        <w:t>Short and medium term</w:t>
      </w:r>
      <w:proofErr w:type="gramEnd"/>
      <w:r>
        <w:t xml:space="preserve"> projection</w:t>
      </w:r>
    </w:p>
    <w:p w14:paraId="655E558E" w14:textId="464DE3BF" w:rsidR="00752D7D" w:rsidRPr="004A10AB" w:rsidRDefault="00752D7D" w:rsidP="00B74F38">
      <w:pPr>
        <w:pStyle w:val="Titre3sophie"/>
        <w:numPr>
          <w:ilvl w:val="2"/>
          <w:numId w:val="27"/>
        </w:numPr>
      </w:pPr>
      <w:r>
        <w:t>3.2.7 Keywords/Scientific disciplines to which the project relates</w:t>
      </w:r>
    </w:p>
    <w:p w14:paraId="26270400" w14:textId="77777777" w:rsidR="00605371" w:rsidRPr="004A10AB" w:rsidRDefault="00605371" w:rsidP="007712A9">
      <w:pPr>
        <w:ind w:firstLine="708"/>
        <w:rPr>
          <w:lang w:val="en-GB"/>
        </w:rPr>
      </w:pPr>
    </w:p>
    <w:p w14:paraId="41D1400D" w14:textId="00807C5B" w:rsidR="007712A9" w:rsidRPr="004A10AB" w:rsidRDefault="00A37D79" w:rsidP="007712A9">
      <w:pPr>
        <w:ind w:firstLine="708"/>
        <w:rPr>
          <w:lang w:val="en-GB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3D8071" wp14:editId="2592818B">
                <wp:simplePos x="0" y="0"/>
                <wp:positionH relativeFrom="margin">
                  <wp:align>left</wp:align>
                </wp:positionH>
                <wp:positionV relativeFrom="paragraph">
                  <wp:posOffset>106680</wp:posOffset>
                </wp:positionV>
                <wp:extent cx="6000750" cy="333375"/>
                <wp:effectExtent l="5715" t="8255" r="3810" b="1270"/>
                <wp:wrapNone/>
                <wp:docPr id="9" name="Rectangle à coins arrondi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0" cy="333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A3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D3A452" w14:textId="11542465" w:rsidR="004677B8" w:rsidRPr="00B74F38" w:rsidRDefault="00B74F38" w:rsidP="00B74F38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 xml:space="preserve">4. </w:t>
                            </w:r>
                            <w:r w:rsidR="00C970AE"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>Teaching activities (maximum 2 pages)</w:t>
                            </w:r>
                          </w:p>
                          <w:p w14:paraId="45538760" w14:textId="77777777" w:rsidR="004677B8" w:rsidRDefault="004677B8" w:rsidP="004677B8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3D8071" id="Rectangle à coins arrondis 18" o:spid="_x0000_s1031" style="position:absolute;left:0;text-align:left;margin-left:0;margin-top:8.4pt;width:472.5pt;height:26.2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" fillcolor="#00a3a6" stroked="f" strokeweight="1pt">
                <v:stroke joinstyle="miter"/>
                <v:textbox>
                  <w:txbxContent>
                    <w:p w14:paraId="0FD3A452" w14:textId="11542465" w:rsidR="004677B8" w:rsidRPr="00B74F38" w:rsidRDefault="00B74F38" w:rsidP="00B74F38">
                      <w:pPr>
                        <w:pStyle w:val="Titre1Sophie"/>
                        <w:numPr>
                          <w:ilvl w:val="0"/>
                          <w:numId w:val="0"/>
                        </w:numP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</w:pPr>
                      <w: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 xml:space="preserve">4. </w:t>
                      </w:r>
                      <w:r w:rsidR="00C970AE"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>Teaching activities (maximum 2 pages)</w:t>
                      </w:r>
                    </w:p>
                    <w:p w14:paraId="45538760" w14:textId="77777777" w:rsidR="004677B8" w:rsidRDefault="004677B8" w:rsidP="004677B8"/>
                  </w:txbxContent>
                </v:textbox>
                <w10:wrap anchorx="margin"/>
              </v:roundrect>
            </w:pict>
          </mc:Fallback>
        </mc:AlternateContent>
      </w:r>
    </w:p>
    <w:p w14:paraId="13931A94" w14:textId="77777777" w:rsidR="004677B8" w:rsidRPr="004A10AB" w:rsidRDefault="004677B8" w:rsidP="007712A9">
      <w:pPr>
        <w:ind w:firstLine="708"/>
        <w:rPr>
          <w:lang w:val="en-GB"/>
        </w:rPr>
      </w:pPr>
    </w:p>
    <w:p w14:paraId="0D6F49CE" w14:textId="77777777" w:rsidR="004677B8" w:rsidRPr="004A10AB" w:rsidRDefault="004677B8" w:rsidP="007712A9">
      <w:pPr>
        <w:ind w:firstLine="708"/>
        <w:rPr>
          <w:lang w:val="en-GB"/>
        </w:rPr>
      </w:pPr>
    </w:p>
    <w:p w14:paraId="016F137F" w14:textId="2FEE1986" w:rsidR="007712A9" w:rsidRPr="004A10AB" w:rsidRDefault="00C970AE" w:rsidP="00B74F38">
      <w:pPr>
        <w:pStyle w:val="Titre2sophie"/>
        <w:numPr>
          <w:ilvl w:val="1"/>
          <w:numId w:val="30"/>
        </w:numPr>
      </w:pPr>
      <w:r w:rsidRPr="004A10AB">
        <w:t>Teaching experience in higher education</w:t>
      </w:r>
    </w:p>
    <w:p w14:paraId="1D4B9055" w14:textId="77777777" w:rsidR="007712A9" w:rsidRPr="004A10AB" w:rsidRDefault="007712A9" w:rsidP="007102E3">
      <w:pPr>
        <w:pStyle w:val="Titre2sophie"/>
        <w:numPr>
          <w:ilvl w:val="0"/>
          <w:numId w:val="0"/>
        </w:numPr>
        <w:ind w:left="792"/>
      </w:pPr>
    </w:p>
    <w:p w14:paraId="76ECD243" w14:textId="12ACE302" w:rsidR="007712A9" w:rsidRPr="004A10AB" w:rsidRDefault="00C970AE" w:rsidP="00B74F38">
      <w:pPr>
        <w:pStyle w:val="Titre2sophie"/>
        <w:numPr>
          <w:ilvl w:val="1"/>
          <w:numId w:val="30"/>
        </w:numPr>
      </w:pPr>
      <w:r w:rsidRPr="004A10AB">
        <w:t>Teaching project with the host establishment</w:t>
      </w:r>
    </w:p>
    <w:p w14:paraId="242388D1" w14:textId="5E1DF80C" w:rsidR="00CD0E89" w:rsidRDefault="00CD0E89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3EC1D846" w14:textId="20082312" w:rsidR="00154437" w:rsidRDefault="00154437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733619DD" w14:textId="12089094" w:rsidR="00154437" w:rsidRDefault="00154437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2685E540" w14:textId="77777777" w:rsidR="0086612A" w:rsidRDefault="0086612A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6D9F37AF" w14:textId="24176556" w:rsidR="00154437" w:rsidRDefault="00154437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30974FA9" w14:textId="77777777" w:rsidR="00154437" w:rsidRDefault="00154437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764B4152" w14:textId="43FE7A77" w:rsidR="00986250" w:rsidRPr="004A10AB" w:rsidRDefault="00A37D79" w:rsidP="008F6EB8">
      <w:pPr>
        <w:pStyle w:val="Titre1Sophie"/>
        <w:numPr>
          <w:ilvl w:val="0"/>
          <w:numId w:val="0"/>
        </w:numPr>
        <w:rPr>
          <w:lang w:val="en-GB"/>
        </w:rPr>
      </w:pPr>
      <w:r>
        <w:rPr>
          <w:b w:val="0"/>
          <w:noProof/>
          <w:sz w:val="24"/>
          <w:szCs w:val="24"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755481" wp14:editId="5BF0E7EE">
                <wp:simplePos x="0" y="0"/>
                <wp:positionH relativeFrom="margin">
                  <wp:posOffset>-15240</wp:posOffset>
                </wp:positionH>
                <wp:positionV relativeFrom="paragraph">
                  <wp:posOffset>221615</wp:posOffset>
                </wp:positionV>
                <wp:extent cx="6000750" cy="552450"/>
                <wp:effectExtent l="0" t="0" r="0" b="0"/>
                <wp:wrapNone/>
                <wp:docPr id="8" name="Rectangle à coins arrondis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0" cy="552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A3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E35B2" w14:textId="3C7425EB" w:rsidR="004677B8" w:rsidRPr="00B74F38" w:rsidRDefault="00B74F38" w:rsidP="00B74F38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 xml:space="preserve">5. </w:t>
                            </w:r>
                            <w:r w:rsidR="00C970AE"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>Exhaustive list of contracts and funding obtained for the research activities</w:t>
                            </w:r>
                          </w:p>
                          <w:p w14:paraId="31FED72A" w14:textId="77777777" w:rsidR="004677B8" w:rsidRPr="003842EB" w:rsidRDefault="004677B8" w:rsidP="004677B8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755481" id="Rectangle à coins arrondis 19" o:spid="_x0000_s1032" style="position:absolute;margin-left:-1.2pt;margin-top:17.45pt;width:472.5pt;height:43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" fillcolor="#00a3a6" stroked="f" strokeweight="1pt">
                <v:stroke joinstyle="miter"/>
                <v:textbox>
                  <w:txbxContent>
                    <w:p w14:paraId="501E35B2" w14:textId="3C7425EB" w:rsidR="004677B8" w:rsidRPr="00B74F38" w:rsidRDefault="00B74F38" w:rsidP="00B74F38">
                      <w:pPr>
                        <w:pStyle w:val="Titre1Sophie"/>
                        <w:numPr>
                          <w:ilvl w:val="0"/>
                          <w:numId w:val="0"/>
                        </w:numP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</w:pPr>
                      <w: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 xml:space="preserve">5. </w:t>
                      </w:r>
                      <w:r w:rsidR="00C970AE"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>Exhaustive list of contracts and funding obtained for the research activities</w:t>
                      </w:r>
                    </w:p>
                    <w:p w14:paraId="31FED72A" w14:textId="77777777" w:rsidR="004677B8" w:rsidRPr="003842EB" w:rsidRDefault="004677B8" w:rsidP="004677B8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015DB74" w14:textId="77777777" w:rsidR="004677B8" w:rsidRPr="004A10AB" w:rsidRDefault="004677B8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2190C3F0" w14:textId="77777777" w:rsidR="004677B8" w:rsidRPr="004A10AB" w:rsidRDefault="004677B8" w:rsidP="008F6EB8">
      <w:pPr>
        <w:pStyle w:val="Titre1Sophie"/>
        <w:numPr>
          <w:ilvl w:val="0"/>
          <w:numId w:val="0"/>
        </w:numPr>
        <w:rPr>
          <w:lang w:val="en-GB"/>
        </w:rPr>
      </w:pPr>
    </w:p>
    <w:p w14:paraId="49B99D03" w14:textId="77777777" w:rsidR="007712A9" w:rsidRPr="004A10AB" w:rsidRDefault="007712A9" w:rsidP="004677B8">
      <w:pPr>
        <w:pStyle w:val="Titre1Sophie"/>
        <w:numPr>
          <w:ilvl w:val="0"/>
          <w:numId w:val="0"/>
        </w:numPr>
        <w:ind w:left="360"/>
        <w:rPr>
          <w:lang w:val="en-GB"/>
        </w:rPr>
      </w:pPr>
    </w:p>
    <w:tbl>
      <w:tblPr>
        <w:tblStyle w:val="Grilledutableau"/>
        <w:tblW w:w="9351" w:type="dxa"/>
        <w:tblLook w:val="04A0" w:firstRow="1" w:lastRow="0" w:firstColumn="1" w:lastColumn="0" w:noHBand="0" w:noVBand="1"/>
      </w:tblPr>
      <w:tblGrid>
        <w:gridCol w:w="1313"/>
        <w:gridCol w:w="1792"/>
        <w:gridCol w:w="1397"/>
        <w:gridCol w:w="1405"/>
        <w:gridCol w:w="1557"/>
        <w:gridCol w:w="1887"/>
      </w:tblGrid>
      <w:tr w:rsidR="00AE0138" w:rsidRPr="003705F8" w14:paraId="4A12D239" w14:textId="77777777" w:rsidTr="004677B8">
        <w:tc>
          <w:tcPr>
            <w:tcW w:w="1313" w:type="dxa"/>
            <w:shd w:val="clear" w:color="auto" w:fill="F2F2F2" w:themeFill="background1" w:themeFillShade="F2"/>
            <w:vAlign w:val="center"/>
          </w:tcPr>
          <w:p w14:paraId="70C95939" w14:textId="77777777" w:rsidR="00084170" w:rsidRPr="004A10AB" w:rsidRDefault="00C970AE" w:rsidP="00084170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>Year</w:t>
            </w:r>
          </w:p>
        </w:tc>
        <w:tc>
          <w:tcPr>
            <w:tcW w:w="1792" w:type="dxa"/>
            <w:shd w:val="clear" w:color="auto" w:fill="F2F2F2" w:themeFill="background1" w:themeFillShade="F2"/>
            <w:vAlign w:val="center"/>
          </w:tcPr>
          <w:p w14:paraId="7770D770" w14:textId="77777777" w:rsidR="00084170" w:rsidRPr="004A10AB" w:rsidRDefault="00C970AE" w:rsidP="00084170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>Source (agency, public authority, company...)</w:t>
            </w: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3F05EE15" w14:textId="77777777" w:rsidR="00084170" w:rsidRPr="004A10AB" w:rsidRDefault="00C970AE" w:rsidP="00084170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>Project title</w:t>
            </w:r>
          </w:p>
        </w:tc>
        <w:tc>
          <w:tcPr>
            <w:tcW w:w="1405" w:type="dxa"/>
            <w:shd w:val="clear" w:color="auto" w:fill="F2F2F2" w:themeFill="background1" w:themeFillShade="F2"/>
            <w:vAlign w:val="center"/>
          </w:tcPr>
          <w:p w14:paraId="618B61FC" w14:textId="77777777" w:rsidR="00084170" w:rsidRPr="004A10AB" w:rsidRDefault="00C970AE" w:rsidP="00084170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 xml:space="preserve">Name of coordinator </w:t>
            </w:r>
          </w:p>
        </w:tc>
        <w:tc>
          <w:tcPr>
            <w:tcW w:w="1557" w:type="dxa"/>
            <w:shd w:val="clear" w:color="auto" w:fill="F2F2F2" w:themeFill="background1" w:themeFillShade="F2"/>
            <w:vAlign w:val="center"/>
          </w:tcPr>
          <w:p w14:paraId="3B3AEFE4" w14:textId="77777777" w:rsidR="00084170" w:rsidRPr="004A10AB" w:rsidRDefault="00C970AE" w:rsidP="00084170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>Budget (€)</w:t>
            </w:r>
          </w:p>
        </w:tc>
        <w:tc>
          <w:tcPr>
            <w:tcW w:w="1887" w:type="dxa"/>
            <w:shd w:val="clear" w:color="auto" w:fill="F2F2F2" w:themeFill="background1" w:themeFillShade="F2"/>
            <w:vAlign w:val="center"/>
          </w:tcPr>
          <w:p w14:paraId="5F11D485" w14:textId="77777777" w:rsidR="00084170" w:rsidRPr="004A10AB" w:rsidRDefault="00C970AE" w:rsidP="005261EA">
            <w:pPr>
              <w:rPr>
                <w:b/>
                <w:sz w:val="20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n-GB"/>
              </w:rPr>
              <w:t>Your role in the project</w:t>
            </w:r>
          </w:p>
        </w:tc>
      </w:tr>
      <w:tr w:rsidR="00AE0138" w:rsidRPr="003705F8" w14:paraId="7670FB75" w14:textId="77777777" w:rsidTr="004677B8">
        <w:trPr>
          <w:trHeight w:val="576"/>
        </w:trPr>
        <w:tc>
          <w:tcPr>
            <w:tcW w:w="1313" w:type="dxa"/>
            <w:vAlign w:val="center"/>
          </w:tcPr>
          <w:p w14:paraId="4F17C1BA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792" w:type="dxa"/>
            <w:vAlign w:val="center"/>
          </w:tcPr>
          <w:p w14:paraId="5D6FE16C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397" w:type="dxa"/>
            <w:vAlign w:val="center"/>
          </w:tcPr>
          <w:p w14:paraId="2827D8CF" w14:textId="77777777" w:rsidR="00084170" w:rsidRPr="004A10AB" w:rsidRDefault="00084170" w:rsidP="00084170">
            <w:pPr>
              <w:rPr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BB5383F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557" w:type="dxa"/>
            <w:vAlign w:val="center"/>
          </w:tcPr>
          <w:p w14:paraId="123B8176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0FE244AB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</w:tr>
      <w:tr w:rsidR="00AE0138" w:rsidRPr="003705F8" w14:paraId="4022966A" w14:textId="77777777" w:rsidTr="004677B8">
        <w:trPr>
          <w:trHeight w:val="576"/>
        </w:trPr>
        <w:tc>
          <w:tcPr>
            <w:tcW w:w="1313" w:type="dxa"/>
            <w:vAlign w:val="center"/>
          </w:tcPr>
          <w:p w14:paraId="676B9F34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792" w:type="dxa"/>
            <w:vAlign w:val="center"/>
          </w:tcPr>
          <w:p w14:paraId="26C776B8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397" w:type="dxa"/>
            <w:vAlign w:val="center"/>
          </w:tcPr>
          <w:p w14:paraId="4D2228BD" w14:textId="77777777" w:rsidR="00084170" w:rsidRPr="004A10AB" w:rsidRDefault="00084170" w:rsidP="00084170">
            <w:pPr>
              <w:rPr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281C7D5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557" w:type="dxa"/>
            <w:vAlign w:val="center"/>
          </w:tcPr>
          <w:p w14:paraId="37DC02CE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0E647D2B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</w:tr>
      <w:tr w:rsidR="00AE0138" w:rsidRPr="003705F8" w14:paraId="5FEE66DD" w14:textId="77777777" w:rsidTr="004677B8">
        <w:trPr>
          <w:trHeight w:val="576"/>
        </w:trPr>
        <w:tc>
          <w:tcPr>
            <w:tcW w:w="1313" w:type="dxa"/>
            <w:vAlign w:val="center"/>
          </w:tcPr>
          <w:p w14:paraId="09F13867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792" w:type="dxa"/>
            <w:vAlign w:val="center"/>
          </w:tcPr>
          <w:p w14:paraId="060D7D5F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397" w:type="dxa"/>
            <w:vAlign w:val="center"/>
          </w:tcPr>
          <w:p w14:paraId="4E8F5098" w14:textId="77777777" w:rsidR="00084170" w:rsidRPr="004A10AB" w:rsidRDefault="00084170" w:rsidP="00084170">
            <w:pPr>
              <w:rPr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B13C210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557" w:type="dxa"/>
            <w:vAlign w:val="center"/>
          </w:tcPr>
          <w:p w14:paraId="7008E0C3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1FA389E9" w14:textId="77777777" w:rsidR="00084170" w:rsidRPr="004A10AB" w:rsidRDefault="00084170" w:rsidP="00084170">
            <w:pPr>
              <w:rPr>
                <w:sz w:val="24"/>
                <w:lang w:val="en-GB"/>
              </w:rPr>
            </w:pPr>
          </w:p>
        </w:tc>
      </w:tr>
    </w:tbl>
    <w:p w14:paraId="57ED2777" w14:textId="77777777" w:rsidR="007712A9" w:rsidRPr="004A10AB" w:rsidRDefault="007712A9" w:rsidP="007712A9">
      <w:pPr>
        <w:rPr>
          <w:lang w:val="en-GB"/>
        </w:rPr>
      </w:pPr>
    </w:p>
    <w:p w14:paraId="400FF1BF" w14:textId="77777777" w:rsidR="007712A9" w:rsidRPr="004A10AB" w:rsidRDefault="007712A9" w:rsidP="00B74F38">
      <w:pPr>
        <w:pStyle w:val="Titre1Sophie"/>
        <w:numPr>
          <w:ilvl w:val="0"/>
          <w:numId w:val="0"/>
        </w:numPr>
        <w:ind w:left="360"/>
        <w:rPr>
          <w:lang w:val="en-GB"/>
        </w:rPr>
        <w:sectPr w:rsidR="007712A9" w:rsidRPr="004A10AB" w:rsidSect="000310E8">
          <w:footerReference w:type="default" r:id="rId19"/>
          <w:pgSz w:w="11906" w:h="16838" w:code="9"/>
          <w:pgMar w:top="1134" w:right="1134" w:bottom="1134" w:left="1134" w:header="567" w:footer="567" w:gutter="0"/>
          <w:cols w:space="708"/>
          <w:titlePg/>
          <w:docGrid w:linePitch="360"/>
        </w:sectPr>
      </w:pPr>
    </w:p>
    <w:p w14:paraId="3EBA0D58" w14:textId="0DE10860" w:rsidR="004677B8" w:rsidRPr="004A10AB" w:rsidRDefault="00A37D79" w:rsidP="004677B8">
      <w:pPr>
        <w:pStyle w:val="Titre1Sophie"/>
        <w:numPr>
          <w:ilvl w:val="0"/>
          <w:numId w:val="0"/>
        </w:numPr>
        <w:rPr>
          <w:lang w:val="en-GB"/>
        </w:rPr>
      </w:pPr>
      <w:bookmarkStart w:id="4" w:name="_Toc493582553"/>
      <w:r>
        <w:rPr>
          <w:b w:val="0"/>
          <w:noProof/>
          <w:sz w:val="24"/>
          <w:szCs w:val="24"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937B074" wp14:editId="411CEDF1">
                <wp:simplePos x="0" y="0"/>
                <wp:positionH relativeFrom="margin">
                  <wp:align>left</wp:align>
                </wp:positionH>
                <wp:positionV relativeFrom="paragraph">
                  <wp:posOffset>-42545</wp:posOffset>
                </wp:positionV>
                <wp:extent cx="6000750" cy="552450"/>
                <wp:effectExtent l="4445" t="5080" r="5080" b="4445"/>
                <wp:wrapNone/>
                <wp:docPr id="7" name="Rectangle à coins arrondis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0" cy="552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A3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E4E14F" w14:textId="7FA6BCE6" w:rsidR="004677B8" w:rsidRPr="00B74F38" w:rsidRDefault="00B74F38" w:rsidP="00B74F38">
                            <w:pPr>
                              <w:pStyle w:val="Titre1Sophie"/>
                              <w:numPr>
                                <w:ilvl w:val="0"/>
                                <w:numId w:val="0"/>
                              </w:numPr>
                              <w:ind w:left="360" w:hanging="360"/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 xml:space="preserve">6. </w:t>
                            </w:r>
                            <w:r w:rsidR="00C970AE">
                              <w:rPr>
                                <w:rFonts w:ascii="Calibri" w:eastAsia="Calibri" w:hAnsi="Calibri" w:cs="Calibri"/>
                                <w:bCs/>
                                <w:color w:val="FFFFFF"/>
                                <w:bdr w:val="nil"/>
                                <w:lang w:val="en-US"/>
                              </w:rPr>
                              <w:t>Exhaustive list of publications, books, patents, oral presentations, posters</w:t>
                            </w:r>
                          </w:p>
                          <w:p w14:paraId="08A46380" w14:textId="77777777" w:rsidR="004677B8" w:rsidRPr="003842EB" w:rsidRDefault="004677B8" w:rsidP="004677B8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7B074" id="Rectangle à coins arrondis 20" o:spid="_x0000_s1033" style="position:absolute;margin-left:0;margin-top:-3.35pt;width:472.5pt;height:43.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" fillcolor="#00a3a6" stroked="f" strokeweight="1pt">
                <v:stroke joinstyle="miter"/>
                <v:textbox>
                  <w:txbxContent>
                    <w:p w14:paraId="15E4E14F" w14:textId="7FA6BCE6" w:rsidR="004677B8" w:rsidRPr="00B74F38" w:rsidRDefault="00B74F38" w:rsidP="00B74F38">
                      <w:pPr>
                        <w:pStyle w:val="Titre1Sophie"/>
                        <w:numPr>
                          <w:ilvl w:val="0"/>
                          <w:numId w:val="0"/>
                        </w:numPr>
                        <w:ind w:left="360" w:hanging="360"/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</w:pPr>
                      <w:r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 xml:space="preserve">6. </w:t>
                      </w:r>
                      <w:r w:rsidR="00C970AE">
                        <w:rPr>
                          <w:rFonts w:ascii="Calibri" w:eastAsia="Calibri" w:hAnsi="Calibri" w:cs="Calibri"/>
                          <w:bCs/>
                          <w:color w:val="FFFFFF"/>
                          <w:bdr w:val="nil"/>
                          <w:lang w:val="en-US"/>
                        </w:rPr>
                        <w:t>Exhaustive list of publications, books, patents, oral presentations, posters</w:t>
                      </w:r>
                    </w:p>
                    <w:p w14:paraId="08A46380" w14:textId="77777777" w:rsidR="004677B8" w:rsidRPr="003842EB" w:rsidRDefault="004677B8" w:rsidP="004677B8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29EC476" w14:textId="77777777" w:rsidR="004677B8" w:rsidRPr="004A10AB" w:rsidRDefault="004677B8" w:rsidP="004677B8">
      <w:pPr>
        <w:pStyle w:val="Titre1Sophie"/>
        <w:numPr>
          <w:ilvl w:val="0"/>
          <w:numId w:val="0"/>
        </w:numPr>
        <w:rPr>
          <w:lang w:val="en-GB"/>
        </w:rPr>
      </w:pPr>
    </w:p>
    <w:p w14:paraId="1FE38E07" w14:textId="77777777" w:rsidR="004677B8" w:rsidRPr="004A10AB" w:rsidRDefault="004677B8" w:rsidP="004677B8">
      <w:pPr>
        <w:pStyle w:val="Titre1Sophie"/>
        <w:numPr>
          <w:ilvl w:val="0"/>
          <w:numId w:val="0"/>
        </w:numPr>
        <w:rPr>
          <w:lang w:val="en-GB"/>
        </w:rPr>
      </w:pPr>
    </w:p>
    <w:bookmarkEnd w:id="4"/>
    <w:p w14:paraId="77CC6DFF" w14:textId="09BB923C" w:rsidR="007712A9" w:rsidRPr="004A10AB" w:rsidRDefault="00C970AE" w:rsidP="00B74F38">
      <w:pPr>
        <w:pStyle w:val="Titre2sophie"/>
        <w:numPr>
          <w:ilvl w:val="1"/>
          <w:numId w:val="34"/>
        </w:numPr>
        <w:rPr>
          <w:lang w:eastAsia="fr-FR"/>
        </w:rPr>
      </w:pPr>
      <w:r w:rsidRPr="004A10AB">
        <w:rPr>
          <w:lang w:eastAsia="fr-FR"/>
        </w:rPr>
        <w:t>Summary</w:t>
      </w:r>
    </w:p>
    <w:tbl>
      <w:tblPr>
        <w:tblStyle w:val="Grilledutableau"/>
        <w:tblW w:w="9630" w:type="dxa"/>
        <w:tblInd w:w="-5" w:type="dxa"/>
        <w:tblLook w:val="04A0" w:firstRow="1" w:lastRow="0" w:firstColumn="1" w:lastColumn="0" w:noHBand="0" w:noVBand="1"/>
      </w:tblPr>
      <w:tblGrid>
        <w:gridCol w:w="4860"/>
        <w:gridCol w:w="4770"/>
      </w:tblGrid>
      <w:tr w:rsidR="00AE0138" w:rsidRPr="003705F8" w14:paraId="5055EEF6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78A4BD1B" w14:textId="77777777" w:rsidR="007712A9" w:rsidRPr="004A10AB" w:rsidRDefault="00C970AE" w:rsidP="00C01AB3">
            <w:pPr>
              <w:rPr>
                <w:lang w:val="en-GB"/>
              </w:rPr>
            </w:pPr>
            <w:r w:rsidRPr="004A10AB">
              <w:rPr>
                <w:rFonts w:ascii="Calibri" w:eastAsia="Calibri" w:hAnsi="Calibri" w:cs="Calibri"/>
                <w:bdr w:val="nil"/>
                <w:lang w:val="en-GB"/>
              </w:rPr>
              <w:t>Number of peer-reviewed publications</w:t>
            </w:r>
          </w:p>
        </w:tc>
        <w:tc>
          <w:tcPr>
            <w:tcW w:w="4770" w:type="dxa"/>
            <w:vAlign w:val="center"/>
          </w:tcPr>
          <w:p w14:paraId="62F79D2F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highlight w:val="yellow"/>
                <w:lang w:eastAsia="fr-FR"/>
              </w:rPr>
            </w:pPr>
          </w:p>
        </w:tc>
      </w:tr>
      <w:tr w:rsidR="00AE0138" w:rsidRPr="003705F8" w14:paraId="47C41402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0BBD39DF" w14:textId="77777777" w:rsidR="007712A9" w:rsidRPr="004A10AB" w:rsidRDefault="00C970AE" w:rsidP="00C01AB3">
            <w:pPr>
              <w:rPr>
                <w:lang w:val="en-GB"/>
              </w:rPr>
            </w:pPr>
            <w:r w:rsidRPr="004A10AB">
              <w:rPr>
                <w:rFonts w:ascii="Calibri" w:eastAsia="Calibri" w:hAnsi="Calibri" w:cs="Calibri"/>
                <w:bdr w:val="nil"/>
                <w:lang w:val="en-GB"/>
              </w:rPr>
              <w:t>Number of other publications (proceedings, book chapters...)</w:t>
            </w:r>
          </w:p>
        </w:tc>
        <w:tc>
          <w:tcPr>
            <w:tcW w:w="4770" w:type="dxa"/>
            <w:vAlign w:val="center"/>
          </w:tcPr>
          <w:p w14:paraId="7561E611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highlight w:val="yellow"/>
                <w:lang w:eastAsia="fr-FR"/>
              </w:rPr>
            </w:pPr>
          </w:p>
        </w:tc>
      </w:tr>
      <w:tr w:rsidR="00AE0138" w:rsidRPr="004A10AB" w14:paraId="7FC6BA0A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4840780D" w14:textId="77777777" w:rsidR="007712A9" w:rsidRPr="004A10AB" w:rsidRDefault="00C970AE" w:rsidP="00C01AB3">
            <w:pPr>
              <w:rPr>
                <w:lang w:val="en-GB"/>
              </w:rPr>
            </w:pPr>
            <w:r w:rsidRPr="004A10AB">
              <w:rPr>
                <w:rFonts w:ascii="Calibri" w:eastAsia="Calibri" w:hAnsi="Calibri" w:cs="Calibri"/>
                <w:bdr w:val="nil"/>
                <w:lang w:val="en-GB"/>
              </w:rPr>
              <w:t>Number of patents</w:t>
            </w:r>
          </w:p>
        </w:tc>
        <w:tc>
          <w:tcPr>
            <w:tcW w:w="4770" w:type="dxa"/>
            <w:vAlign w:val="center"/>
          </w:tcPr>
          <w:p w14:paraId="6C4A7711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highlight w:val="yellow"/>
                <w:lang w:eastAsia="fr-FR"/>
              </w:rPr>
            </w:pPr>
          </w:p>
        </w:tc>
      </w:tr>
      <w:tr w:rsidR="00AE0138" w:rsidRPr="004A10AB" w14:paraId="24FF6E2A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05DBFD02" w14:textId="77777777" w:rsidR="007712A9" w:rsidRPr="004A10AB" w:rsidRDefault="00C970AE" w:rsidP="007102E3">
            <w:pPr>
              <w:pStyle w:val="Titre2sophie"/>
              <w:numPr>
                <w:ilvl w:val="0"/>
                <w:numId w:val="0"/>
              </w:numPr>
            </w:pPr>
            <w:r w:rsidRPr="004A10AB">
              <w:t>Number of oral presentations</w:t>
            </w:r>
          </w:p>
        </w:tc>
        <w:tc>
          <w:tcPr>
            <w:tcW w:w="4770" w:type="dxa"/>
            <w:vAlign w:val="center"/>
          </w:tcPr>
          <w:p w14:paraId="6385F471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highlight w:val="yellow"/>
                <w:lang w:eastAsia="fr-FR"/>
              </w:rPr>
            </w:pPr>
          </w:p>
        </w:tc>
      </w:tr>
      <w:tr w:rsidR="00AE0138" w:rsidRPr="004A10AB" w14:paraId="4439CFA6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7632164C" w14:textId="77777777" w:rsidR="007712A9" w:rsidRPr="004A10AB" w:rsidRDefault="00C970AE" w:rsidP="007102E3">
            <w:pPr>
              <w:pStyle w:val="Titre2sophie"/>
              <w:numPr>
                <w:ilvl w:val="0"/>
                <w:numId w:val="0"/>
              </w:numPr>
            </w:pPr>
            <w:r w:rsidRPr="004A10AB">
              <w:t>Number of posters</w:t>
            </w:r>
          </w:p>
        </w:tc>
        <w:tc>
          <w:tcPr>
            <w:tcW w:w="4770" w:type="dxa"/>
            <w:vAlign w:val="center"/>
          </w:tcPr>
          <w:p w14:paraId="7A8E6807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highlight w:val="yellow"/>
                <w:lang w:eastAsia="fr-FR"/>
              </w:rPr>
            </w:pPr>
          </w:p>
        </w:tc>
      </w:tr>
      <w:tr w:rsidR="00AE0138" w:rsidRPr="003705F8" w14:paraId="34F1B796" w14:textId="77777777" w:rsidTr="00C01AB3">
        <w:trPr>
          <w:trHeight w:val="576"/>
        </w:trPr>
        <w:tc>
          <w:tcPr>
            <w:tcW w:w="4860" w:type="dxa"/>
            <w:vAlign w:val="center"/>
          </w:tcPr>
          <w:p w14:paraId="78DFFDED" w14:textId="77777777" w:rsidR="007712A9" w:rsidRPr="004A10AB" w:rsidRDefault="00C970AE" w:rsidP="007102E3">
            <w:pPr>
              <w:pStyle w:val="Titre2sophie"/>
              <w:numPr>
                <w:ilvl w:val="0"/>
                <w:numId w:val="0"/>
              </w:numPr>
            </w:pPr>
            <w:r w:rsidRPr="004A10AB">
              <w:t xml:space="preserve">Number of guest </w:t>
            </w:r>
            <w:r w:rsidR="003705F8">
              <w:t>speaker invitations</w:t>
            </w:r>
          </w:p>
        </w:tc>
        <w:tc>
          <w:tcPr>
            <w:tcW w:w="4770" w:type="dxa"/>
            <w:vAlign w:val="center"/>
          </w:tcPr>
          <w:p w14:paraId="441D5925" w14:textId="77777777" w:rsidR="007712A9" w:rsidRPr="004A10AB" w:rsidRDefault="007712A9" w:rsidP="007102E3">
            <w:pPr>
              <w:pStyle w:val="Titre2sophie"/>
              <w:numPr>
                <w:ilvl w:val="0"/>
                <w:numId w:val="0"/>
              </w:numPr>
              <w:rPr>
                <w:lang w:eastAsia="fr-FR"/>
              </w:rPr>
            </w:pPr>
          </w:p>
        </w:tc>
      </w:tr>
    </w:tbl>
    <w:p w14:paraId="381CB27C" w14:textId="77777777" w:rsidR="007712A9" w:rsidRPr="004A10AB" w:rsidRDefault="007712A9" w:rsidP="007712A9">
      <w:pPr>
        <w:spacing w:before="100" w:beforeAutospacing="1"/>
        <w:rPr>
          <w:rFonts w:ascii="Arial Narrow" w:eastAsia="Times New Roman" w:hAnsi="Arial Narrow" w:cs="Times New Roman"/>
          <w:lang w:val="en-GB" w:eastAsia="fr-FR"/>
        </w:rPr>
      </w:pPr>
    </w:p>
    <w:p w14:paraId="3FF81357" w14:textId="53675E92" w:rsidR="007712A9" w:rsidRPr="004A10AB" w:rsidRDefault="00C970AE" w:rsidP="00B74F38">
      <w:pPr>
        <w:pStyle w:val="Titre2sophie"/>
        <w:numPr>
          <w:ilvl w:val="1"/>
          <w:numId w:val="34"/>
        </w:numPr>
      </w:pPr>
      <w:bookmarkStart w:id="5" w:name="_Toc493582558"/>
      <w:r w:rsidRPr="004A10AB">
        <w:t xml:space="preserve">Peer-reviewed </w:t>
      </w:r>
      <w:bookmarkEnd w:id="5"/>
      <w:r w:rsidRPr="004A10AB">
        <w:t>articles</w:t>
      </w:r>
    </w:p>
    <w:p w14:paraId="2B0AD7B5" w14:textId="77777777" w:rsidR="007712A9" w:rsidRPr="004A10AB" w:rsidRDefault="00C970AE" w:rsidP="007712A9">
      <w:pPr>
        <w:pStyle w:val="Titre1Sophie"/>
        <w:numPr>
          <w:ilvl w:val="0"/>
          <w:numId w:val="6"/>
        </w:numPr>
        <w:rPr>
          <w:b w:val="0"/>
          <w:sz w:val="24"/>
          <w:lang w:val="en-GB" w:eastAsia="fr-FR"/>
        </w:rPr>
      </w:pPr>
      <w:bookmarkStart w:id="6" w:name="_Toc493582559"/>
      <w:r w:rsidRPr="004A10AB">
        <w:rPr>
          <w:rFonts w:ascii="Calibri" w:eastAsia="Calibri" w:hAnsi="Calibri" w:cs="Calibri"/>
          <w:b w:val="0"/>
          <w:sz w:val="24"/>
          <w:szCs w:val="24"/>
          <w:bdr w:val="nil"/>
          <w:lang w:val="en-GB" w:eastAsia="fr-FR"/>
        </w:rPr>
        <w:t>Title, authors, Journal, Volume, pages (year) Number of citations</w:t>
      </w:r>
      <w:bookmarkEnd w:id="6"/>
      <w:r w:rsidRPr="004A10AB">
        <w:rPr>
          <w:rFonts w:ascii="Calibri" w:eastAsia="Calibri" w:hAnsi="Calibri" w:cs="Calibri"/>
          <w:b w:val="0"/>
          <w:sz w:val="24"/>
          <w:szCs w:val="24"/>
          <w:bdr w:val="nil"/>
          <w:lang w:val="en-GB" w:eastAsia="fr-FR"/>
        </w:rPr>
        <w:t xml:space="preserve"> </w:t>
      </w:r>
    </w:p>
    <w:p w14:paraId="5A021232" w14:textId="77777777" w:rsidR="007712A9" w:rsidRPr="004A10AB" w:rsidRDefault="00C970AE" w:rsidP="007712A9">
      <w:pPr>
        <w:pStyle w:val="Titre1Sophie"/>
        <w:numPr>
          <w:ilvl w:val="0"/>
          <w:numId w:val="6"/>
        </w:numPr>
        <w:rPr>
          <w:b w:val="0"/>
          <w:sz w:val="24"/>
          <w:lang w:val="en-GB" w:eastAsia="fr-FR"/>
        </w:rPr>
      </w:pPr>
      <w:bookmarkStart w:id="7" w:name="_Toc493582560"/>
      <w:r w:rsidRPr="004A10AB">
        <w:rPr>
          <w:b w:val="0"/>
          <w:sz w:val="24"/>
          <w:lang w:val="en-GB" w:eastAsia="fr-FR"/>
        </w:rPr>
        <w:t>…….</w:t>
      </w:r>
      <w:bookmarkEnd w:id="7"/>
    </w:p>
    <w:p w14:paraId="1C80E108" w14:textId="77777777" w:rsidR="007712A9" w:rsidRPr="004A10AB" w:rsidRDefault="007712A9" w:rsidP="007712A9">
      <w:pPr>
        <w:pStyle w:val="Paragraphedeliste"/>
        <w:tabs>
          <w:tab w:val="left" w:pos="720"/>
        </w:tabs>
        <w:spacing w:before="100" w:beforeAutospacing="1" w:after="142" w:line="288" w:lineRule="auto"/>
        <w:ind w:left="0"/>
        <w:rPr>
          <w:rFonts w:eastAsia="Times New Roman" w:cs="Times New Roman"/>
          <w:sz w:val="24"/>
          <w:szCs w:val="24"/>
          <w:lang w:val="en-GB" w:eastAsia="fr-FR"/>
        </w:rPr>
      </w:pPr>
    </w:p>
    <w:p w14:paraId="1745B3B8" w14:textId="77777777" w:rsidR="007712A9" w:rsidRPr="004A10AB" w:rsidRDefault="00C970AE" w:rsidP="00B74F38">
      <w:pPr>
        <w:pStyle w:val="Titre2sophie"/>
        <w:numPr>
          <w:ilvl w:val="1"/>
          <w:numId w:val="34"/>
        </w:numPr>
      </w:pPr>
      <w:bookmarkStart w:id="8" w:name="_Toc493582561"/>
      <w:r w:rsidRPr="004A10AB">
        <w:t xml:space="preserve">Other publications </w:t>
      </w:r>
      <w:bookmarkEnd w:id="8"/>
      <w:r w:rsidRPr="004A10AB">
        <w:t>(proceedings, book chapters...)</w:t>
      </w:r>
    </w:p>
    <w:p w14:paraId="680C5C14" w14:textId="77777777" w:rsidR="007712A9" w:rsidRPr="004A10AB" w:rsidRDefault="00C970AE" w:rsidP="007712A9">
      <w:pPr>
        <w:pStyle w:val="Titre1Sophie"/>
        <w:numPr>
          <w:ilvl w:val="0"/>
          <w:numId w:val="2"/>
        </w:numPr>
        <w:rPr>
          <w:b w:val="0"/>
          <w:sz w:val="24"/>
          <w:lang w:val="en-GB" w:eastAsia="fr-FR"/>
        </w:rPr>
      </w:pPr>
      <w:r w:rsidRPr="004A10AB">
        <w:rPr>
          <w:rFonts w:ascii="Calibri" w:eastAsia="Calibri" w:hAnsi="Calibri" w:cs="Calibri"/>
          <w:b w:val="0"/>
          <w:sz w:val="24"/>
          <w:szCs w:val="24"/>
          <w:bdr w:val="nil"/>
          <w:lang w:val="en-GB" w:eastAsia="fr-FR"/>
        </w:rPr>
        <w:t xml:space="preserve">Title of proceedings, authors, journal, volume, pages, (year) Number of citations </w:t>
      </w:r>
    </w:p>
    <w:p w14:paraId="3D355AFC" w14:textId="77777777" w:rsidR="007712A9" w:rsidRPr="004A10AB" w:rsidRDefault="00C970AE" w:rsidP="007712A9">
      <w:pPr>
        <w:pStyle w:val="Titre1Sophie"/>
        <w:numPr>
          <w:ilvl w:val="0"/>
          <w:numId w:val="2"/>
        </w:numPr>
        <w:rPr>
          <w:b w:val="0"/>
          <w:sz w:val="24"/>
          <w:lang w:val="en-GB" w:eastAsia="fr-FR"/>
        </w:rPr>
      </w:pPr>
      <w:bookmarkStart w:id="9" w:name="_Toc493582563"/>
      <w:r w:rsidRPr="004A10AB">
        <w:rPr>
          <w:b w:val="0"/>
          <w:sz w:val="24"/>
          <w:lang w:val="en-GB" w:eastAsia="fr-FR"/>
        </w:rPr>
        <w:t>…….</w:t>
      </w:r>
      <w:bookmarkEnd w:id="9"/>
    </w:p>
    <w:p w14:paraId="42F048B8" w14:textId="77777777" w:rsidR="007712A9" w:rsidRPr="004A10AB" w:rsidRDefault="007712A9" w:rsidP="007712A9">
      <w:pPr>
        <w:pStyle w:val="Titre1Sophie"/>
        <w:numPr>
          <w:ilvl w:val="0"/>
          <w:numId w:val="0"/>
        </w:numPr>
        <w:ind w:left="360"/>
        <w:rPr>
          <w:b w:val="0"/>
          <w:sz w:val="24"/>
          <w:lang w:val="en-GB" w:eastAsia="fr-FR"/>
        </w:rPr>
      </w:pPr>
    </w:p>
    <w:p w14:paraId="17228626" w14:textId="77777777" w:rsidR="007712A9" w:rsidRPr="004A10AB" w:rsidRDefault="00C970AE" w:rsidP="00B74F38">
      <w:pPr>
        <w:pStyle w:val="Titre2sophie"/>
        <w:numPr>
          <w:ilvl w:val="1"/>
          <w:numId w:val="34"/>
        </w:numPr>
      </w:pPr>
      <w:r w:rsidRPr="004A10AB">
        <w:t>Patents</w:t>
      </w:r>
    </w:p>
    <w:p w14:paraId="22812856" w14:textId="77777777" w:rsidR="007712A9" w:rsidRPr="004A10AB" w:rsidRDefault="00C970AE" w:rsidP="007102E3">
      <w:pPr>
        <w:pStyle w:val="Titre2sophie"/>
        <w:numPr>
          <w:ilvl w:val="0"/>
          <w:numId w:val="0"/>
        </w:numPr>
      </w:pPr>
      <w:r w:rsidRPr="004A10AB">
        <w:t xml:space="preserve">Fill in </w:t>
      </w:r>
      <w:r w:rsidR="007360A4" w:rsidRPr="004A10AB">
        <w:t>a</w:t>
      </w:r>
      <w:r w:rsidRPr="004A10AB">
        <w:t xml:space="preserve"> table for each patent</w:t>
      </w:r>
    </w:p>
    <w:tbl>
      <w:tblPr>
        <w:tblW w:w="5313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548"/>
        <w:gridCol w:w="7081"/>
      </w:tblGrid>
      <w:tr w:rsidR="00AE0138" w:rsidRPr="004A10AB" w14:paraId="3CDEE4FC" w14:textId="77777777" w:rsidTr="00C01AB3">
        <w:trPr>
          <w:trHeight w:val="432"/>
          <w:tblCellSpacing w:w="0" w:type="dxa"/>
        </w:trPr>
        <w:tc>
          <w:tcPr>
            <w:tcW w:w="1323" w:type="pct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  <w:hideMark/>
          </w:tcPr>
          <w:p w14:paraId="4FF53E7D" w14:textId="77777777" w:rsidR="007712A9" w:rsidRPr="004A10AB" w:rsidRDefault="00C970AE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  <w:r w:rsidRPr="004A10AB">
              <w:rPr>
                <w:rFonts w:ascii="Arial" w:eastAsia="Arial" w:hAnsi="Arial" w:cs="Arial"/>
                <w:b/>
                <w:bCs/>
                <w:sz w:val="20"/>
                <w:szCs w:val="20"/>
                <w:bdr w:val="nil"/>
                <w:lang w:val="en-GB" w:eastAsia="fr-FR"/>
              </w:rPr>
              <w:t>Name</w:t>
            </w:r>
          </w:p>
        </w:tc>
        <w:tc>
          <w:tcPr>
            <w:tcW w:w="3677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6B13AF" w14:textId="77777777" w:rsidR="007712A9" w:rsidRPr="004A10AB" w:rsidRDefault="007712A9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  <w:tr w:rsidR="00AE0138" w:rsidRPr="004A10AB" w14:paraId="684755AD" w14:textId="77777777" w:rsidTr="00C01AB3">
        <w:trPr>
          <w:trHeight w:val="432"/>
          <w:tblCellSpacing w:w="0" w:type="dxa"/>
        </w:trPr>
        <w:tc>
          <w:tcPr>
            <w:tcW w:w="1323" w:type="pct"/>
            <w:shd w:val="clear" w:color="auto" w:fill="F2F2F2" w:themeFill="background1" w:themeFillShade="F2"/>
            <w:tcMar>
              <w:top w:w="0" w:type="dxa"/>
              <w:left w:w="57" w:type="dxa"/>
              <w:bottom w:w="57" w:type="dxa"/>
              <w:right w:w="0" w:type="dxa"/>
            </w:tcMar>
            <w:vAlign w:val="center"/>
            <w:hideMark/>
          </w:tcPr>
          <w:p w14:paraId="4E036B2B" w14:textId="77777777" w:rsidR="007712A9" w:rsidRPr="004A10AB" w:rsidRDefault="00C970AE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b/>
                <w:bCs/>
                <w:color w:val="0D1827"/>
                <w:sz w:val="20"/>
                <w:szCs w:val="20"/>
                <w:lang w:val="en-GB" w:eastAsia="fr-FR"/>
              </w:rPr>
            </w:pPr>
            <w:r w:rsidRPr="004A10AB">
              <w:rPr>
                <w:rFonts w:ascii="Arial" w:eastAsia="Arial" w:hAnsi="Arial" w:cs="Arial"/>
                <w:b/>
                <w:bCs/>
                <w:color w:val="0D1827"/>
                <w:sz w:val="20"/>
                <w:szCs w:val="20"/>
                <w:bdr w:val="nil"/>
                <w:lang w:val="en-GB" w:eastAsia="fr-FR"/>
              </w:rPr>
              <w:t>Inventor(s)</w:t>
            </w:r>
          </w:p>
        </w:tc>
        <w:tc>
          <w:tcPr>
            <w:tcW w:w="3677" w:type="pct"/>
            <w:tcMar>
              <w:top w:w="0" w:type="dxa"/>
              <w:left w:w="57" w:type="dxa"/>
              <w:bottom w:w="57" w:type="dxa"/>
              <w:right w:w="57" w:type="dxa"/>
            </w:tcMar>
            <w:vAlign w:val="center"/>
          </w:tcPr>
          <w:p w14:paraId="74331F5E" w14:textId="77777777" w:rsidR="007712A9" w:rsidRPr="004A10AB" w:rsidRDefault="007712A9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  <w:tr w:rsidR="00AE0138" w:rsidRPr="004A10AB" w14:paraId="357FC434" w14:textId="77777777" w:rsidTr="00C01AB3">
        <w:trPr>
          <w:trHeight w:val="432"/>
          <w:tblCellSpacing w:w="0" w:type="dxa"/>
        </w:trPr>
        <w:tc>
          <w:tcPr>
            <w:tcW w:w="1323" w:type="pct"/>
            <w:shd w:val="clear" w:color="auto" w:fill="F2F2F2" w:themeFill="background1" w:themeFillShade="F2"/>
            <w:tcMar>
              <w:top w:w="0" w:type="dxa"/>
              <w:left w:w="57" w:type="dxa"/>
              <w:bottom w:w="57" w:type="dxa"/>
              <w:right w:w="0" w:type="dxa"/>
            </w:tcMar>
            <w:vAlign w:val="center"/>
            <w:hideMark/>
          </w:tcPr>
          <w:p w14:paraId="13AEC9DB" w14:textId="77777777" w:rsidR="007712A9" w:rsidRPr="004A10AB" w:rsidRDefault="00C970AE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  <w:r w:rsidRPr="004A10AB">
              <w:rPr>
                <w:rFonts w:ascii="Arial" w:eastAsia="Arial" w:hAnsi="Arial" w:cs="Arial"/>
                <w:b/>
                <w:bCs/>
                <w:sz w:val="20"/>
                <w:szCs w:val="20"/>
                <w:bdr w:val="nil"/>
                <w:lang w:val="en-GB" w:eastAsia="fr-FR"/>
              </w:rPr>
              <w:t>Patent number</w:t>
            </w:r>
          </w:p>
        </w:tc>
        <w:tc>
          <w:tcPr>
            <w:tcW w:w="3677" w:type="pct"/>
            <w:tcMar>
              <w:top w:w="0" w:type="dxa"/>
              <w:left w:w="57" w:type="dxa"/>
              <w:bottom w:w="57" w:type="dxa"/>
              <w:right w:w="57" w:type="dxa"/>
            </w:tcMar>
            <w:vAlign w:val="center"/>
          </w:tcPr>
          <w:p w14:paraId="3382A1A3" w14:textId="77777777" w:rsidR="007712A9" w:rsidRPr="004A10AB" w:rsidRDefault="007712A9" w:rsidP="00C01AB3">
            <w:pPr>
              <w:spacing w:before="100"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</w:tbl>
    <w:p w14:paraId="0196DE81" w14:textId="77777777" w:rsidR="0009665F" w:rsidRPr="004A10AB" w:rsidRDefault="0009665F" w:rsidP="007102E3">
      <w:pPr>
        <w:pStyle w:val="Titre2sophie"/>
        <w:numPr>
          <w:ilvl w:val="0"/>
          <w:numId w:val="0"/>
        </w:numPr>
        <w:ind w:left="792"/>
      </w:pPr>
    </w:p>
    <w:p w14:paraId="13E2A5A6" w14:textId="77777777" w:rsidR="007712A9" w:rsidRPr="004A10AB" w:rsidRDefault="00C970AE" w:rsidP="00B74F38">
      <w:pPr>
        <w:pStyle w:val="Titre2sophie"/>
        <w:numPr>
          <w:ilvl w:val="1"/>
          <w:numId w:val="34"/>
        </w:numPr>
      </w:pPr>
      <w:r w:rsidRPr="004A10AB">
        <w:t>Oral presentations</w:t>
      </w:r>
    </w:p>
    <w:p w14:paraId="78F9A047" w14:textId="77777777" w:rsidR="007712A9" w:rsidRPr="004A10AB" w:rsidRDefault="007757BD" w:rsidP="007712A9">
      <w:pPr>
        <w:pStyle w:val="western"/>
        <w:numPr>
          <w:ilvl w:val="0"/>
          <w:numId w:val="4"/>
        </w:numPr>
        <w:spacing w:after="113" w:line="240" w:lineRule="auto"/>
        <w:ind w:left="0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  <w:r w:rsidRPr="004A10AB">
        <w:rPr>
          <w:rFonts w:ascii="Calibri" w:eastAsia="Calibri" w:hAnsi="Calibri" w:cs="Calibri"/>
          <w:sz w:val="24"/>
          <w:szCs w:val="24"/>
          <w:bdr w:val="nil"/>
          <w:lang w:val="en-GB"/>
        </w:rPr>
        <w:t>Presentation t</w:t>
      </w:r>
      <w:r w:rsidR="00C970AE" w:rsidRPr="004A10AB">
        <w:rPr>
          <w:rFonts w:ascii="Calibri" w:eastAsia="Calibri" w:hAnsi="Calibri" w:cs="Calibri"/>
          <w:sz w:val="24"/>
          <w:szCs w:val="24"/>
          <w:bdr w:val="nil"/>
          <w:lang w:val="en-GB"/>
        </w:rPr>
        <w:t xml:space="preserve">itle, conference title, conference acronym, date, town, country </w:t>
      </w:r>
    </w:p>
    <w:p w14:paraId="1B86BA5F" w14:textId="77777777" w:rsidR="007712A9" w:rsidRPr="004A10AB" w:rsidRDefault="00C970AE" w:rsidP="007712A9">
      <w:pPr>
        <w:pStyle w:val="western"/>
        <w:numPr>
          <w:ilvl w:val="0"/>
          <w:numId w:val="4"/>
        </w:numPr>
        <w:spacing w:after="113" w:line="240" w:lineRule="auto"/>
        <w:ind w:left="0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  <w:r w:rsidRPr="004A10AB">
        <w:rPr>
          <w:rFonts w:asciiTheme="minorHAnsi" w:hAnsiTheme="minorHAnsi"/>
          <w:iCs/>
          <w:color w:val="000000"/>
          <w:sz w:val="24"/>
          <w:szCs w:val="24"/>
          <w:lang w:val="en-GB"/>
        </w:rPr>
        <w:t>…..</w:t>
      </w:r>
    </w:p>
    <w:p w14:paraId="1AA8800B" w14:textId="77777777" w:rsidR="007712A9" w:rsidRPr="004A10AB" w:rsidRDefault="007712A9" w:rsidP="007712A9">
      <w:pPr>
        <w:pStyle w:val="western"/>
        <w:spacing w:after="113" w:line="240" w:lineRule="auto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</w:p>
    <w:p w14:paraId="4D44DBF2" w14:textId="77777777" w:rsidR="007712A9" w:rsidRPr="004A10AB" w:rsidRDefault="00C970AE" w:rsidP="00B74F38">
      <w:pPr>
        <w:pStyle w:val="Titre2sophie"/>
        <w:numPr>
          <w:ilvl w:val="1"/>
          <w:numId w:val="34"/>
        </w:numPr>
      </w:pPr>
      <w:r w:rsidRPr="004A10AB">
        <w:lastRenderedPageBreak/>
        <w:t>Posters</w:t>
      </w:r>
    </w:p>
    <w:p w14:paraId="65B6A45C" w14:textId="77777777" w:rsidR="007712A9" w:rsidRPr="004A10AB" w:rsidRDefault="007757BD" w:rsidP="007102E3">
      <w:pPr>
        <w:pStyle w:val="Titre2sophie"/>
        <w:numPr>
          <w:ilvl w:val="0"/>
          <w:numId w:val="10"/>
        </w:numPr>
      </w:pPr>
      <w:r w:rsidRPr="004A10AB">
        <w:t>Poster t</w:t>
      </w:r>
      <w:r w:rsidR="00C970AE" w:rsidRPr="004A10AB">
        <w:t>itle, conference title, conference acronym, date, town, country</w:t>
      </w:r>
    </w:p>
    <w:p w14:paraId="2ACC4845" w14:textId="77777777" w:rsidR="007712A9" w:rsidRPr="004A10AB" w:rsidRDefault="007712A9" w:rsidP="007102E3">
      <w:pPr>
        <w:pStyle w:val="Titre2sophie"/>
        <w:numPr>
          <w:ilvl w:val="0"/>
          <w:numId w:val="0"/>
        </w:numPr>
      </w:pPr>
    </w:p>
    <w:p w14:paraId="79FD59A7" w14:textId="77777777" w:rsidR="007712A9" w:rsidRPr="004A10AB" w:rsidRDefault="00C970AE" w:rsidP="00B74F38">
      <w:pPr>
        <w:pStyle w:val="Titre2sophie"/>
        <w:numPr>
          <w:ilvl w:val="1"/>
          <w:numId w:val="34"/>
        </w:numPr>
      </w:pPr>
      <w:r w:rsidRPr="004A10AB">
        <w:t xml:space="preserve">Guest speaker </w:t>
      </w:r>
      <w:r w:rsidR="003705F8">
        <w:t>invitations</w:t>
      </w:r>
    </w:p>
    <w:p w14:paraId="07654CAA" w14:textId="77777777" w:rsidR="007712A9" w:rsidRPr="004A10AB" w:rsidRDefault="00C970AE" w:rsidP="004677B8">
      <w:pPr>
        <w:pStyle w:val="western"/>
        <w:numPr>
          <w:ilvl w:val="0"/>
          <w:numId w:val="8"/>
        </w:numPr>
        <w:spacing w:before="0" w:beforeAutospacing="0" w:after="0" w:line="240" w:lineRule="auto"/>
        <w:ind w:left="0" w:hanging="357"/>
        <w:jc w:val="both"/>
        <w:rPr>
          <w:rFonts w:asciiTheme="minorHAnsi" w:hAnsiTheme="minorHAnsi" w:cs="Arial"/>
          <w:sz w:val="24"/>
          <w:szCs w:val="32"/>
          <w:lang w:val="en-GB"/>
        </w:rPr>
      </w:pPr>
      <w:r w:rsidRPr="004A10AB">
        <w:rPr>
          <w:rFonts w:ascii="Calibri" w:eastAsia="Calibri" w:hAnsi="Calibri" w:cs="Calibri"/>
          <w:sz w:val="24"/>
          <w:szCs w:val="24"/>
          <w:bdr w:val="nil"/>
          <w:lang w:val="en-GB"/>
        </w:rPr>
        <w:t xml:space="preserve">Title of seminar, inviting organisation, person offering invitation to seminar, date of seminar, town, country </w:t>
      </w:r>
    </w:p>
    <w:p w14:paraId="543AC5F0" w14:textId="77777777" w:rsidR="007712A9" w:rsidRPr="004A10AB" w:rsidRDefault="00C970AE" w:rsidP="004677B8">
      <w:pPr>
        <w:pStyle w:val="western"/>
        <w:numPr>
          <w:ilvl w:val="0"/>
          <w:numId w:val="8"/>
        </w:numPr>
        <w:spacing w:before="0" w:beforeAutospacing="0" w:after="0" w:line="240" w:lineRule="auto"/>
        <w:ind w:left="0" w:hanging="357"/>
        <w:jc w:val="both"/>
        <w:rPr>
          <w:rFonts w:asciiTheme="minorHAnsi" w:hAnsiTheme="minorHAnsi" w:cs="Arial"/>
          <w:sz w:val="24"/>
          <w:szCs w:val="32"/>
          <w:lang w:val="en-GB"/>
        </w:rPr>
      </w:pPr>
      <w:r w:rsidRPr="004A10AB">
        <w:rPr>
          <w:rFonts w:asciiTheme="minorHAnsi" w:hAnsiTheme="minorHAnsi" w:cs="Arial"/>
          <w:sz w:val="24"/>
          <w:szCs w:val="32"/>
          <w:lang w:val="en-GB"/>
        </w:rPr>
        <w:t>…..</w:t>
      </w:r>
    </w:p>
    <w:p w14:paraId="4D279851" w14:textId="40840C7B" w:rsidR="00837307" w:rsidRPr="004A10AB" w:rsidRDefault="00C970AE" w:rsidP="004B1584">
      <w:pPr>
        <w:pStyle w:val="western"/>
        <w:spacing w:after="113" w:line="240" w:lineRule="auto"/>
        <w:jc w:val="both"/>
        <w:rPr>
          <w:b/>
          <w:lang w:val="en-GB"/>
        </w:rPr>
      </w:pPr>
      <w:r w:rsidRPr="004A10AB">
        <w:rPr>
          <w:rFonts w:ascii="Calibri" w:eastAsia="Calibri" w:hAnsi="Calibri" w:cs="Calibri"/>
          <w:bdr w:val="nil"/>
          <w:lang w:val="en-GB"/>
        </w:rPr>
        <w:br w:type="page"/>
      </w:r>
    </w:p>
    <w:p w14:paraId="030B3B90" w14:textId="77777777" w:rsidR="00837307" w:rsidRPr="004A10AB" w:rsidRDefault="00C970AE" w:rsidP="00837307">
      <w:pPr>
        <w:pStyle w:val="Titre1"/>
        <w:ind w:right="-567"/>
        <w:rPr>
          <w:rFonts w:asciiTheme="minorHAnsi" w:hAnsiTheme="minorHAnsi" w:cstheme="minorHAnsi"/>
          <w:b/>
          <w:color w:val="00A3A6"/>
          <w:lang w:val="en-GB"/>
        </w:rPr>
      </w:pPr>
      <w:r w:rsidRPr="004A10AB">
        <w:rPr>
          <w:rFonts w:ascii="Calibri" w:eastAsia="Calibri" w:hAnsi="Calibri" w:cs="Calibri"/>
          <w:b/>
          <w:bCs/>
          <w:color w:val="00A3A6"/>
          <w:bdr w:val="nil"/>
          <w:lang w:val="en-GB"/>
        </w:rPr>
        <w:lastRenderedPageBreak/>
        <w:t>Annex 1 - REQUEST FOR EQUIVALENCE</w:t>
      </w:r>
      <w:r w:rsidRPr="004A10AB">
        <w:rPr>
          <w:rFonts w:ascii="Calibri" w:eastAsia="Calibri" w:hAnsi="Calibri" w:cs="Calibri"/>
          <w:color w:val="00A3A6"/>
          <w:sz w:val="28"/>
          <w:szCs w:val="28"/>
          <w:bdr w:val="nil"/>
          <w:lang w:val="en-GB"/>
        </w:rPr>
        <w:t xml:space="preserve"> (if needed)</w:t>
      </w:r>
    </w:p>
    <w:p w14:paraId="60F8B883" w14:textId="77777777" w:rsidR="00837307" w:rsidRPr="004A10AB" w:rsidRDefault="00837307" w:rsidP="00837307">
      <w:pPr>
        <w:rPr>
          <w:rFonts w:ascii="Tahoma" w:hAnsi="Tahoma"/>
          <w:color w:val="000000"/>
          <w:sz w:val="10"/>
          <w:szCs w:val="10"/>
          <w:lang w:val="en-GB"/>
        </w:rPr>
      </w:pPr>
    </w:p>
    <w:p w14:paraId="40CB5215" w14:textId="77777777" w:rsidR="00837307" w:rsidRPr="004A10AB" w:rsidRDefault="00C970AE" w:rsidP="00837307">
      <w:pPr>
        <w:numPr>
          <w:ilvl w:val="0"/>
          <w:numId w:val="13"/>
        </w:numPr>
        <w:tabs>
          <w:tab w:val="left" w:pos="426"/>
        </w:tabs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bdr w:val="nil"/>
          <w:lang w:val="en-GB"/>
        </w:rPr>
        <w:t xml:space="preserve">Fill in this form if </w:t>
      </w:r>
      <w:r w:rsidRPr="004A10AB">
        <w:rPr>
          <w:rFonts w:ascii="Calibri" w:eastAsia="Calibri" w:hAnsi="Calibri" w:cs="Calibri"/>
          <w:b/>
          <w:bCs/>
          <w:sz w:val="22"/>
          <w:szCs w:val="22"/>
          <w:bdr w:val="nil"/>
          <w:lang w:val="en-GB"/>
        </w:rPr>
        <w:t>your qualifications or work must be judged equivalent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 to one of the required diplomas (</w:t>
      </w:r>
      <w:r w:rsidRPr="004A10AB">
        <w:rPr>
          <w:rFonts w:ascii="Calibri" w:eastAsia="Calibri" w:hAnsi="Calibri" w:cs="Calibri"/>
          <w:b/>
          <w:bCs/>
          <w:sz w:val="22"/>
          <w:szCs w:val="22"/>
          <w:u w:val="single"/>
          <w:bdr w:val="nil"/>
          <w:lang w:val="en-GB"/>
        </w:rPr>
        <w:t xml:space="preserve">see </w:t>
      </w:r>
      <w:r w:rsidR="000A1C3C" w:rsidRPr="00387FDF">
        <w:rPr>
          <w:rFonts w:ascii="Calibri" w:eastAsia="Calibri" w:hAnsi="Calibri" w:cs="Calibri"/>
          <w:b/>
          <w:bCs/>
          <w:sz w:val="22"/>
          <w:szCs w:val="22"/>
          <w:u w:val="single"/>
          <w:bdr w:val="nil"/>
          <w:lang w:val="en-GB"/>
        </w:rPr>
        <w:t>page 5</w:t>
      </w:r>
      <w:r w:rsidR="000A1C3C" w:rsidRPr="004A10AB">
        <w:rPr>
          <w:rFonts w:ascii="Calibri" w:eastAsia="Calibri" w:hAnsi="Calibri" w:cs="Calibri"/>
          <w:b/>
          <w:bCs/>
          <w:sz w:val="22"/>
          <w:szCs w:val="22"/>
          <w:u w:val="single"/>
          <w:bdr w:val="nil"/>
          <w:lang w:val="en-GB"/>
        </w:rPr>
        <w:t xml:space="preserve"> in the </w:t>
      </w:r>
      <w:r w:rsidRPr="004A10AB">
        <w:rPr>
          <w:rFonts w:ascii="Calibri" w:eastAsia="Calibri" w:hAnsi="Calibri" w:cs="Calibri"/>
          <w:b/>
          <w:bCs/>
          <w:sz w:val="22"/>
          <w:szCs w:val="22"/>
          <w:u w:val="single"/>
          <w:bdr w:val="nil"/>
          <w:lang w:val="en-GB"/>
        </w:rPr>
        <w:t>guide for applicants</w:t>
      </w:r>
      <w:r w:rsidR="000A1C3C" w:rsidRPr="004A10AB">
        <w:rPr>
          <w:rFonts w:ascii="Calibri" w:eastAsia="Calibri" w:hAnsi="Calibri" w:cs="Calibri"/>
          <w:b/>
          <w:bCs/>
          <w:sz w:val="22"/>
          <w:szCs w:val="22"/>
          <w:u w:val="single"/>
          <w:bdr w:val="nil"/>
          <w:lang w:val="en-GB"/>
        </w:rPr>
        <w:t>).</w:t>
      </w:r>
    </w:p>
    <w:p w14:paraId="5318CDF6" w14:textId="77777777" w:rsidR="00837307" w:rsidRPr="004A10AB" w:rsidRDefault="00837307" w:rsidP="00837307">
      <w:pPr>
        <w:pStyle w:val="En-tte"/>
        <w:tabs>
          <w:tab w:val="left" w:pos="426"/>
        </w:tabs>
        <w:jc w:val="both"/>
        <w:rPr>
          <w:rFonts w:cstheme="minorHAnsi"/>
          <w:sz w:val="22"/>
          <w:szCs w:val="22"/>
          <w:lang w:val="en-GB"/>
        </w:rPr>
      </w:pPr>
    </w:p>
    <w:p w14:paraId="79A24A81" w14:textId="1A035961" w:rsidR="00837307" w:rsidRPr="004A10AB" w:rsidRDefault="00C970AE" w:rsidP="00837307">
      <w:pPr>
        <w:pStyle w:val="En-tte"/>
        <w:numPr>
          <w:ilvl w:val="0"/>
          <w:numId w:val="14"/>
        </w:numPr>
        <w:tabs>
          <w:tab w:val="left" w:pos="426"/>
        </w:tabs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Do not forget to choose the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s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pecialised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s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cientific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c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ommission 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in charge of assessing your request. The choice is determined by the speciality of your work and qualifications.</w:t>
      </w:r>
    </w:p>
    <w:p w14:paraId="62112588" w14:textId="77777777" w:rsidR="00837307" w:rsidRPr="004A10AB" w:rsidRDefault="00837307" w:rsidP="00837307">
      <w:pPr>
        <w:pStyle w:val="En-tte"/>
        <w:tabs>
          <w:tab w:val="left" w:pos="708"/>
        </w:tabs>
        <w:rPr>
          <w:rFonts w:cstheme="minorHAnsi"/>
          <w:b/>
          <w:sz w:val="22"/>
          <w:szCs w:val="22"/>
          <w:lang w:val="en-GB"/>
        </w:rPr>
      </w:pPr>
    </w:p>
    <w:p w14:paraId="46D9B72F" w14:textId="77777777" w:rsidR="00837307" w:rsidRPr="004A10AB" w:rsidRDefault="00837307" w:rsidP="00837307">
      <w:pPr>
        <w:pStyle w:val="En-tte"/>
        <w:tabs>
          <w:tab w:val="left" w:pos="708"/>
        </w:tabs>
        <w:rPr>
          <w:rFonts w:cstheme="minorHAnsi"/>
          <w:b/>
          <w:sz w:val="22"/>
          <w:szCs w:val="22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62"/>
      </w:tblGrid>
      <w:tr w:rsidR="00AE0138" w:rsidRPr="003705F8" w14:paraId="63721B01" w14:textId="77777777" w:rsidTr="00837307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56BAE" w14:textId="77777777" w:rsidR="00837307" w:rsidRPr="004A10AB" w:rsidRDefault="00837307">
            <w:pPr>
              <w:tabs>
                <w:tab w:val="left" w:pos="6379"/>
                <w:tab w:val="left" w:leader="dot" w:pos="8222"/>
              </w:tabs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4D10B160" w14:textId="77777777" w:rsidR="00837307" w:rsidRPr="004A10AB" w:rsidRDefault="00C970AE">
            <w:pPr>
              <w:pStyle w:val="Titre4"/>
              <w:tabs>
                <w:tab w:val="left" w:pos="6379"/>
                <w:tab w:val="left" w:leader="dot" w:pos="8222"/>
              </w:tabs>
              <w:spacing w:line="256" w:lineRule="auto"/>
              <w:rPr>
                <w:rFonts w:asciiTheme="minorHAnsi" w:hAnsiTheme="minorHAnsi" w:cstheme="minorHAnsi"/>
                <w:i w:val="0"/>
                <w:smallCaps/>
                <w:color w:val="80008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CHOICE OF COMMISSION THAT WILL REVIEW YOUR REQUEST  </w:t>
            </w:r>
          </w:p>
          <w:p w14:paraId="14718E70" w14:textId="77777777" w:rsidR="00837307" w:rsidRPr="004A10AB" w:rsidRDefault="00837307">
            <w:pPr>
              <w:jc w:val="center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</w:tc>
      </w:tr>
      <w:tr w:rsidR="00AE0138" w:rsidRPr="003705F8" w14:paraId="49CE0FAB" w14:textId="77777777" w:rsidTr="00837307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D7AC" w14:textId="77777777" w:rsidR="00837307" w:rsidRPr="004A10AB" w:rsidRDefault="00837307">
            <w:pPr>
              <w:tabs>
                <w:tab w:val="left" w:pos="6379"/>
                <w:tab w:val="left" w:leader="dot" w:pos="8222"/>
              </w:tabs>
              <w:jc w:val="both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5598A0F3" w14:textId="77777777" w:rsidR="00837307" w:rsidRPr="004A10AB" w:rsidRDefault="00C970AE">
            <w:pPr>
              <w:tabs>
                <w:tab w:val="left" w:pos="851"/>
              </w:tabs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 xml:space="preserve">Surname: 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begin">
                <w:ffData>
                  <w:name w:val="Texte21"/>
                  <w:enabled/>
                  <w:calcOnExit w:val="0"/>
                  <w:textInput>
                    <w:format w:val="CAPITALES"/>
                  </w:textInput>
                </w:ffData>
              </w:fldChar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ab/>
              <w:t xml:space="preserve">Given name: 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begin">
                <w:ffData>
                  <w:name w:val="Texte23"/>
                  <w:enabled/>
                  <w:calcOnExit w:val="0"/>
                  <w:textInput/>
                </w:ffData>
              </w:fldChar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</w:p>
          <w:p w14:paraId="5B635E58" w14:textId="77777777" w:rsidR="00837307" w:rsidRPr="004A10AB" w:rsidRDefault="004A56F4">
            <w:pPr>
              <w:tabs>
                <w:tab w:val="left" w:pos="851"/>
              </w:tabs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begin"/>
            </w:r>
            <w:r w:rsidR="00C970AE" w:rsidRPr="004A10AB">
              <w:rPr>
                <w:rFonts w:cstheme="minorHAnsi"/>
                <w:sz w:val="22"/>
                <w:szCs w:val="22"/>
                <w:lang w:val="en-GB"/>
              </w:rPr>
              <w:instrText xml:space="preserve"> 1-15</w:instrText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</w:p>
          <w:p w14:paraId="0E274E88" w14:textId="77777777" w:rsidR="00837307" w:rsidRPr="004A10AB" w:rsidRDefault="00C970AE">
            <w:pPr>
              <w:tabs>
                <w:tab w:val="left" w:pos="0"/>
                <w:tab w:val="left" w:pos="2766"/>
                <w:tab w:val="left" w:pos="4183"/>
                <w:tab w:val="left" w:pos="5670"/>
                <w:tab w:val="left" w:leader="dot" w:pos="7230"/>
                <w:tab w:val="left" w:leader="dot" w:pos="7655"/>
                <w:tab w:val="left" w:leader="dot" w:pos="10065"/>
              </w:tabs>
              <w:jc w:val="both"/>
              <w:rPr>
                <w:rFonts w:cstheme="minorHAnsi"/>
                <w:i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I hereby request that the Specialised Scientific Commission (SSC) named hereafter review</w:t>
            </w:r>
            <w:r w:rsidR="00AC72E0"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s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my scientific work and/or degree in order to obtain an 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u w:val="single"/>
                <w:bdr w:val="nil"/>
                <w:lang w:val="en-GB"/>
              </w:rPr>
              <w:t>equivalence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(see the list of commissions below)</w:t>
            </w:r>
          </w:p>
          <w:p w14:paraId="14FC74DA" w14:textId="77777777" w:rsidR="00837307" w:rsidRPr="004A10AB" w:rsidRDefault="00837307">
            <w:pPr>
              <w:tabs>
                <w:tab w:val="left" w:pos="0"/>
                <w:tab w:val="left" w:pos="2766"/>
                <w:tab w:val="left" w:pos="4183"/>
                <w:tab w:val="left" w:pos="5670"/>
                <w:tab w:val="left" w:leader="dot" w:pos="7230"/>
                <w:tab w:val="left" w:leader="dot" w:pos="7655"/>
                <w:tab w:val="left" w:leader="dot" w:pos="10065"/>
              </w:tabs>
              <w:jc w:val="both"/>
              <w:rPr>
                <w:rFonts w:cstheme="minorHAnsi"/>
                <w:i/>
                <w:color w:val="000000"/>
                <w:sz w:val="22"/>
                <w:szCs w:val="22"/>
                <w:lang w:val="en-GB"/>
              </w:rPr>
            </w:pPr>
          </w:p>
          <w:p w14:paraId="341B8093" w14:textId="77777777" w:rsidR="00837307" w:rsidRPr="004A10AB" w:rsidRDefault="00837307">
            <w:pPr>
              <w:tabs>
                <w:tab w:val="left" w:pos="0"/>
                <w:tab w:val="left" w:pos="2766"/>
                <w:tab w:val="left" w:pos="4183"/>
                <w:tab w:val="left" w:pos="5670"/>
                <w:tab w:val="left" w:leader="dot" w:pos="7230"/>
                <w:tab w:val="left" w:leader="dot" w:pos="7655"/>
                <w:tab w:val="left" w:leader="dot" w:pos="10065"/>
              </w:tabs>
              <w:jc w:val="both"/>
              <w:rPr>
                <w:rFonts w:cstheme="minorHAnsi"/>
                <w:i/>
                <w:color w:val="000000"/>
                <w:sz w:val="22"/>
                <w:szCs w:val="22"/>
                <w:lang w:val="en-GB"/>
              </w:rPr>
            </w:pPr>
          </w:p>
          <w:p w14:paraId="1E2055C8" w14:textId="77777777" w:rsidR="00837307" w:rsidRPr="004A10AB" w:rsidRDefault="00C970AE">
            <w:pPr>
              <w:tabs>
                <w:tab w:val="left" w:pos="0"/>
                <w:tab w:val="left" w:pos="2057"/>
                <w:tab w:val="left" w:pos="4183"/>
                <w:tab w:val="left" w:pos="5670"/>
                <w:tab w:val="left" w:leader="dot" w:pos="7230"/>
                <w:tab w:val="left" w:leader="dot" w:pos="7655"/>
                <w:tab w:val="left" w:leader="dot" w:pos="10065"/>
              </w:tabs>
              <w:jc w:val="center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u w:val="single"/>
                <w:bdr w:val="nil"/>
                <w:lang w:val="en-GB"/>
              </w:rPr>
              <w:t>Acronym</w:t>
            </w: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>*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: ………………………………………</w:t>
            </w:r>
          </w:p>
          <w:p w14:paraId="59878CFB" w14:textId="77777777" w:rsidR="00837307" w:rsidRPr="004A10AB" w:rsidRDefault="00837307">
            <w:pPr>
              <w:tabs>
                <w:tab w:val="left" w:pos="0"/>
                <w:tab w:val="left" w:pos="2057"/>
                <w:tab w:val="left" w:pos="4183"/>
                <w:tab w:val="left" w:pos="5670"/>
                <w:tab w:val="left" w:leader="dot" w:pos="7230"/>
                <w:tab w:val="left" w:leader="dot" w:pos="7655"/>
                <w:tab w:val="left" w:leader="dot" w:pos="10065"/>
              </w:tabs>
              <w:jc w:val="center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40386348" w14:textId="77777777" w:rsidR="00837307" w:rsidRPr="004A10AB" w:rsidRDefault="00C970AE">
            <w:pPr>
              <w:tabs>
                <w:tab w:val="left" w:pos="0"/>
                <w:tab w:val="left" w:pos="2057"/>
              </w:tabs>
              <w:jc w:val="center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u w:val="single"/>
                <w:bdr w:val="nil"/>
                <w:lang w:val="en-GB"/>
              </w:rPr>
              <w:t>Title</w:t>
            </w: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>*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: …………………………………………………………………………………………</w:t>
            </w:r>
            <w:proofErr w:type="gramStart"/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…..</w:t>
            </w:r>
            <w:proofErr w:type="gramEnd"/>
          </w:p>
          <w:p w14:paraId="4E45A2CA" w14:textId="77777777" w:rsidR="00837307" w:rsidRPr="004A10AB" w:rsidRDefault="00837307">
            <w:pPr>
              <w:tabs>
                <w:tab w:val="left" w:pos="0"/>
                <w:tab w:val="left" w:pos="2057"/>
                <w:tab w:val="left" w:leader="dot" w:pos="10845"/>
              </w:tabs>
              <w:jc w:val="both"/>
              <w:rPr>
                <w:rFonts w:cstheme="minorHAnsi"/>
                <w:sz w:val="22"/>
                <w:szCs w:val="22"/>
                <w:lang w:val="en-GB"/>
              </w:rPr>
            </w:pPr>
          </w:p>
          <w:p w14:paraId="6082ECDB" w14:textId="77777777" w:rsidR="00837307" w:rsidRPr="004A10AB" w:rsidRDefault="00C970AE">
            <w:pPr>
              <w:tabs>
                <w:tab w:val="left" w:pos="0"/>
                <w:tab w:val="left" w:pos="2057"/>
                <w:tab w:val="left" w:leader="dot" w:pos="10845"/>
              </w:tabs>
              <w:jc w:val="both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NB: The commission is selected according to your scientific field (work or qualifications).</w:t>
            </w:r>
          </w:p>
          <w:p w14:paraId="19C586B8" w14:textId="77777777" w:rsidR="00837307" w:rsidRPr="004A10AB" w:rsidRDefault="00837307">
            <w:pPr>
              <w:tabs>
                <w:tab w:val="left" w:pos="0"/>
                <w:tab w:val="left" w:pos="2057"/>
                <w:tab w:val="left" w:leader="dot" w:pos="10845"/>
              </w:tabs>
              <w:jc w:val="both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013BF043" w14:textId="77777777" w:rsidR="00837307" w:rsidRPr="004A10AB" w:rsidRDefault="00837307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737CE559" w14:textId="5DB5E212" w:rsidR="00837307" w:rsidRPr="004A10AB" w:rsidRDefault="00C970AE" w:rsidP="00837307">
      <w:pPr>
        <w:pStyle w:val="Corpsdetexte"/>
        <w:rPr>
          <w:rFonts w:asciiTheme="minorHAnsi" w:hAnsiTheme="minorHAnsi"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List of 1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2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s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pecialised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s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cientific </w:t>
      </w:r>
      <w:r w:rsidR="007F5D47">
        <w:rPr>
          <w:rFonts w:ascii="Calibri" w:eastAsia="Calibri" w:hAnsi="Calibri" w:cs="Calibri"/>
          <w:sz w:val="22"/>
          <w:szCs w:val="22"/>
          <w:bdr w:val="nil"/>
          <w:lang w:val="en-GB"/>
        </w:rPr>
        <w:t>c</w:t>
      </w:r>
      <w:r w:rsidR="007F5D47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ommissions 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(SSC): </w:t>
      </w:r>
    </w:p>
    <w:p w14:paraId="19776B37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AEF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 xml:space="preserve">Agronomy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a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nimal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h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usbandry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s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ilviculture</w:t>
      </w:r>
    </w:p>
    <w:p w14:paraId="1558E0F2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BIHASC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Biology of interactions, hosts-pests, symbionts and commensals</w:t>
      </w:r>
    </w:p>
    <w:p w14:paraId="0DBA4DBA" w14:textId="77777777" w:rsidR="00837307" w:rsidRPr="004A10AB" w:rsidRDefault="006F7647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bdr w:val="nil"/>
          <w:lang w:val="en-GB"/>
        </w:rPr>
        <w:t>BIP:</w:t>
      </w:r>
      <w:r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Integrative p</w:t>
      </w:r>
      <w:r w:rsidR="00C970AE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lant </w:t>
      </w:r>
      <w:r>
        <w:rPr>
          <w:rFonts w:ascii="Calibri" w:eastAsia="Calibri" w:hAnsi="Calibri" w:cs="Calibri"/>
          <w:sz w:val="22"/>
          <w:szCs w:val="22"/>
          <w:bdr w:val="nil"/>
          <w:lang w:val="en-GB"/>
        </w:rPr>
        <w:t>b</w:t>
      </w:r>
      <w:r w:rsidR="00C970AE"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iology</w:t>
      </w:r>
    </w:p>
    <w:p w14:paraId="3F4499AF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EBP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 xml:space="preserve">Ecology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b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iology of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p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opulations and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e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cosystem dynamics</w:t>
      </w:r>
    </w:p>
    <w:p w14:paraId="45C8A27E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GVA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Plant and animal genetics</w:t>
      </w:r>
    </w:p>
    <w:p w14:paraId="3D0EA666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MISTI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 xml:space="preserve">Mathematics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c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omputer Science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d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igital science and technology, artificial intelligence and robotics</w:t>
      </w:r>
    </w:p>
    <w:p w14:paraId="76125CBC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MEM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 xml:space="preserve">Microbiology, </w:t>
      </w:r>
      <w:r w:rsidR="006F7647">
        <w:rPr>
          <w:rFonts w:ascii="Calibri" w:eastAsia="Calibri" w:hAnsi="Calibri" w:cs="Calibri"/>
          <w:sz w:val="22"/>
          <w:szCs w:val="22"/>
          <w:bdr w:val="nil"/>
          <w:lang w:val="en-GB"/>
        </w:rPr>
        <w:t>m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icrobial ecosystems, food systems, biotechnologies</w:t>
      </w:r>
    </w:p>
    <w:p w14:paraId="397C95A7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NuTox: 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Nutrition and toxicology</w:t>
      </w:r>
    </w:p>
    <w:p w14:paraId="7B85FD28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BioA: 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Animal biology</w:t>
      </w:r>
    </w:p>
    <w:p w14:paraId="5E4DF166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STEA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Earth, water and atmospheric sciences</w:t>
      </w:r>
    </w:p>
    <w:p w14:paraId="6F32B848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 xml:space="preserve">SIAM&amp;R: 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Food, materials science and engineering, bioproducts &amp; residual resources</w:t>
      </w:r>
    </w:p>
    <w:p w14:paraId="07D4A762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autoSpaceDE w:val="0"/>
        <w:autoSpaceDN w:val="0"/>
        <w:adjustRightInd w:val="0"/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SESG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Economics, social and management sciences</w:t>
      </w:r>
    </w:p>
    <w:p w14:paraId="04260C95" w14:textId="77777777" w:rsidR="00837307" w:rsidRPr="004A10AB" w:rsidRDefault="00C970AE" w:rsidP="00837307">
      <w:pPr>
        <w:numPr>
          <w:ilvl w:val="0"/>
          <w:numId w:val="15"/>
        </w:numPr>
        <w:tabs>
          <w:tab w:val="clear" w:pos="720"/>
          <w:tab w:val="num" w:pos="284"/>
          <w:tab w:val="left" w:pos="1276"/>
        </w:tabs>
        <w:ind w:left="1276" w:hanging="1134"/>
        <w:jc w:val="both"/>
        <w:rPr>
          <w:rFonts w:cstheme="minorHAnsi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>SPR:</w:t>
      </w:r>
      <w:r w:rsidRPr="004A10AB">
        <w:rPr>
          <w:rFonts w:ascii="Calibri" w:eastAsia="Calibri" w:hAnsi="Calibri" w:cs="Calibri"/>
          <w:sz w:val="22"/>
          <w:szCs w:val="22"/>
          <w:bdr w:val="nil"/>
          <w:lang w:val="en-GB"/>
        </w:rPr>
        <w:tab/>
        <w:t>Research support and coordination</w:t>
      </w:r>
    </w:p>
    <w:p w14:paraId="42BD6986" w14:textId="77777777" w:rsidR="00BD3F1A" w:rsidRPr="004A10AB" w:rsidRDefault="00BD3F1A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778618C3" w14:textId="77777777" w:rsidR="00BD3F1A" w:rsidRPr="004A10AB" w:rsidRDefault="00BD3F1A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6E70DDEF" w14:textId="77777777" w:rsidR="00BD3F1A" w:rsidRPr="004A10AB" w:rsidRDefault="00BD3F1A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7AFF05A5" w14:textId="6FF94374" w:rsidR="00BD3F1A" w:rsidRDefault="00BD3F1A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489DA9FC" w14:textId="77777777" w:rsidR="00387FDF" w:rsidRPr="004A10AB" w:rsidRDefault="00387FDF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24887378" w14:textId="77777777" w:rsidR="00BD3F1A" w:rsidRPr="004A10AB" w:rsidRDefault="00BD3F1A" w:rsidP="00837307">
      <w:pPr>
        <w:rPr>
          <w:rFonts w:cstheme="minorHAnsi"/>
          <w:color w:val="000000"/>
          <w:sz w:val="22"/>
          <w:szCs w:val="22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921"/>
        <w:gridCol w:w="3141"/>
      </w:tblGrid>
      <w:tr w:rsidR="00AE0138" w:rsidRPr="004A10AB" w14:paraId="4FCB01C2" w14:textId="77777777" w:rsidTr="00837307">
        <w:trPr>
          <w:cantSplit/>
          <w:trHeight w:val="696"/>
          <w:jc w:val="center"/>
        </w:trPr>
        <w:tc>
          <w:tcPr>
            <w:tcW w:w="3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850F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3E774859" w14:textId="77777777" w:rsidR="00837307" w:rsidRPr="004A10AB" w:rsidRDefault="00C970AE">
            <w:pPr>
              <w:pStyle w:val="Titre4"/>
              <w:spacing w:line="256" w:lineRule="auto"/>
              <w:jc w:val="center"/>
              <w:rPr>
                <w:rFonts w:asciiTheme="minorHAnsi" w:hAnsiTheme="minorHAnsi" w:cstheme="minorHAnsi"/>
                <w:i w:val="0"/>
                <w:color w:val="80008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GROUNDS FOR REQUEST</w:t>
            </w:r>
          </w:p>
          <w:p w14:paraId="011F4525" w14:textId="77777777" w:rsidR="00837307" w:rsidRPr="004A10AB" w:rsidRDefault="00837307">
            <w:pPr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C4282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16803332" w14:textId="77777777" w:rsidR="00837307" w:rsidRPr="004A10AB" w:rsidRDefault="00C970AE">
            <w:pPr>
              <w:pStyle w:val="Titre4"/>
              <w:spacing w:line="256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Documents to be provided</w:t>
            </w:r>
          </w:p>
          <w:p w14:paraId="4F38CC75" w14:textId="77777777" w:rsidR="00837307" w:rsidRPr="004A10AB" w:rsidRDefault="00C970AE">
            <w:pPr>
              <w:pStyle w:val="Titre4"/>
              <w:spacing w:line="256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(with the scientific file)</w:t>
            </w:r>
          </w:p>
          <w:p w14:paraId="51088B0B" w14:textId="77777777" w:rsidR="00837307" w:rsidRPr="004A10AB" w:rsidRDefault="00837307">
            <w:pPr>
              <w:jc w:val="center"/>
              <w:rPr>
                <w:rFonts w:cstheme="minorHAnsi"/>
                <w:sz w:val="22"/>
                <w:szCs w:val="22"/>
                <w:lang w:val="en-GB"/>
              </w:rPr>
            </w:pPr>
          </w:p>
        </w:tc>
      </w:tr>
      <w:tr w:rsidR="00AE0138" w:rsidRPr="003705F8" w14:paraId="057B7E28" w14:textId="77777777" w:rsidTr="00837307">
        <w:trPr>
          <w:cantSplit/>
          <w:trHeight w:val="1902"/>
          <w:jc w:val="center"/>
        </w:trPr>
        <w:tc>
          <w:tcPr>
            <w:tcW w:w="3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445F" w14:textId="77777777" w:rsidR="00837307" w:rsidRPr="004A10AB" w:rsidRDefault="00837307">
            <w:pPr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bookmarkStart w:id="10" w:name="CaseACocher7"/>
          <w:p w14:paraId="76BEC2A1" w14:textId="77777777" w:rsidR="00837307" w:rsidRPr="004A10AB" w:rsidRDefault="004A56F4">
            <w:pPr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begin">
                <w:ffData>
                  <w:name w:val="CaseACocher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970AE" w:rsidRPr="004A10AB">
              <w:rPr>
                <w:rFonts w:cstheme="minorHAnsi"/>
                <w:sz w:val="22"/>
                <w:szCs w:val="22"/>
                <w:lang w:val="en-GB"/>
              </w:rPr>
              <w:instrText xml:space="preserve"> FORMCHECKBOX </w:instrText>
            </w:r>
            <w:r w:rsidR="00DF17C6">
              <w:rPr>
                <w:rFonts w:cstheme="minorHAnsi"/>
                <w:sz w:val="22"/>
                <w:szCs w:val="22"/>
                <w:lang w:val="en-GB"/>
              </w:rPr>
            </w:r>
            <w:r w:rsidR="00DF17C6">
              <w:rPr>
                <w:rFonts w:cstheme="minorHAnsi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0"/>
            <w:r w:rsidR="00C970AE"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 xml:space="preserve">  </w:t>
            </w:r>
            <w:r w:rsidR="00C970AE"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u w:val="single"/>
                <w:bdr w:val="nil"/>
                <w:lang w:val="en-GB"/>
              </w:rPr>
              <w:t>for foreign degree:</w:t>
            </w:r>
            <w:r w:rsidR="00C970AE"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</w:t>
            </w:r>
          </w:p>
          <w:p w14:paraId="0F3D9DB1" w14:textId="77777777" w:rsidR="00837307" w:rsidRPr="004A10AB" w:rsidRDefault="00837307">
            <w:pPr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49D744E0" w14:textId="77777777" w:rsidR="00837307" w:rsidRPr="004A10AB" w:rsidRDefault="00C970AE">
            <w:pPr>
              <w:tabs>
                <w:tab w:val="left" w:pos="0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Type of diploma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: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0"/>
                  <w:enabled/>
                  <w:calcOnExit w:val="0"/>
                  <w:textInput/>
                </w:ffData>
              </w:fldChar>
            </w:r>
            <w:bookmarkStart w:id="11" w:name="Texte100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1"/>
          </w:p>
          <w:p w14:paraId="627A1A58" w14:textId="77777777" w:rsidR="00837307" w:rsidRPr="004A10AB" w:rsidRDefault="00C970AE">
            <w:pPr>
              <w:tabs>
                <w:tab w:val="left" w:pos="0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Date qualification obtained:</w:t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 xml:space="preserve">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1"/>
                  <w:enabled/>
                  <w:calcOnExit w:val="0"/>
                  <w:textInput/>
                </w:ffData>
              </w:fldChar>
            </w:r>
            <w:bookmarkStart w:id="12" w:name="Texte101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2"/>
          </w:p>
          <w:p w14:paraId="01517B10" w14:textId="77777777" w:rsidR="00837307" w:rsidRPr="004A10AB" w:rsidRDefault="00C970AE">
            <w:pPr>
              <w:tabs>
                <w:tab w:val="left" w:pos="0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Name, town and country of the establishment 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that awarded the diploma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: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2"/>
                  <w:enabled/>
                  <w:calcOnExit w:val="0"/>
                  <w:textInput/>
                </w:ffData>
              </w:fldChar>
            </w:r>
            <w:bookmarkStart w:id="13" w:name="Texte102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3"/>
          </w:p>
          <w:p w14:paraId="2DEAC72A" w14:textId="77777777" w:rsidR="00837307" w:rsidRPr="004A10AB" w:rsidRDefault="00C970AE">
            <w:pPr>
              <w:tabs>
                <w:tab w:val="left" w:pos="0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Title of research subject: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3"/>
                  <w:enabled/>
                  <w:calcOnExit w:val="0"/>
                  <w:textInput/>
                </w:ffData>
              </w:fldChar>
            </w:r>
            <w:bookmarkStart w:id="14" w:name="Texte103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4"/>
          </w:p>
        </w:tc>
        <w:tc>
          <w:tcPr>
            <w:tcW w:w="1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727F" w14:textId="77777777" w:rsidR="00837307" w:rsidRPr="004A10AB" w:rsidRDefault="00837307">
            <w:pPr>
              <w:jc w:val="center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2420481E" w14:textId="77777777" w:rsidR="00837307" w:rsidRPr="004A10AB" w:rsidRDefault="00C970AE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Copy of degree and translation if necessary</w:t>
            </w:r>
          </w:p>
        </w:tc>
      </w:tr>
      <w:tr w:rsidR="00AE0138" w:rsidRPr="003705F8" w14:paraId="335DE50B" w14:textId="77777777" w:rsidTr="00605371">
        <w:trPr>
          <w:cantSplit/>
          <w:trHeight w:val="741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378CB" w14:textId="77777777" w:rsidR="00837307" w:rsidRPr="004A10AB" w:rsidRDefault="00C970AE" w:rsidP="004A10AB">
            <w:pPr>
              <w:tabs>
                <w:tab w:val="left" w:pos="6379"/>
                <w:tab w:val="left" w:leader="dot" w:pos="8222"/>
              </w:tabs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 xml:space="preserve">Supporting documents </w:t>
            </w:r>
            <w:r w:rsid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>that</w:t>
            </w: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 xml:space="preserve"> are not in French or English must be </w:t>
            </w: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u w:val="single"/>
                <w:bdr w:val="nil"/>
                <w:lang w:val="en-GB"/>
              </w:rPr>
              <w:t>translated into French</w:t>
            </w:r>
            <w:r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val="en-GB"/>
              </w:rPr>
              <w:t xml:space="preserve">. </w:t>
            </w:r>
          </w:p>
        </w:tc>
      </w:tr>
    </w:tbl>
    <w:p w14:paraId="34289869" w14:textId="77777777" w:rsidR="00837307" w:rsidRPr="004A10AB" w:rsidRDefault="00837307" w:rsidP="00837307">
      <w:pPr>
        <w:rPr>
          <w:rFonts w:cstheme="minorHAnsi"/>
          <w:b/>
          <w:color w:val="FF0000"/>
          <w:sz w:val="22"/>
          <w:szCs w:val="22"/>
          <w:lang w:val="en-GB"/>
        </w:rPr>
      </w:pPr>
    </w:p>
    <w:p w14:paraId="146BBD94" w14:textId="77777777" w:rsidR="00837307" w:rsidRPr="004A10AB" w:rsidRDefault="00837307" w:rsidP="00837307">
      <w:pPr>
        <w:rPr>
          <w:rFonts w:cstheme="minorHAnsi"/>
          <w:b/>
          <w:color w:val="FF0000"/>
          <w:sz w:val="22"/>
          <w:szCs w:val="22"/>
          <w:lang w:val="en-GB"/>
        </w:rPr>
      </w:pPr>
    </w:p>
    <w:p w14:paraId="04548A8C" w14:textId="77777777" w:rsidR="00837307" w:rsidRPr="004A10AB" w:rsidRDefault="00837307" w:rsidP="00837307">
      <w:pPr>
        <w:rPr>
          <w:rFonts w:cstheme="minorHAnsi"/>
          <w:b/>
          <w:sz w:val="22"/>
          <w:szCs w:val="22"/>
          <w:lang w:val="en-GB"/>
        </w:rPr>
      </w:pPr>
    </w:p>
    <w:tbl>
      <w:tblPr>
        <w:tblW w:w="49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62"/>
        <w:gridCol w:w="2815"/>
      </w:tblGrid>
      <w:tr w:rsidR="00AE0138" w:rsidRPr="004A10AB" w14:paraId="7B48F3CC" w14:textId="77777777" w:rsidTr="00837307">
        <w:trPr>
          <w:cantSplit/>
          <w:jc w:val="center"/>
        </w:trPr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BDAE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39A0851E" w14:textId="77777777" w:rsidR="00837307" w:rsidRPr="004A10AB" w:rsidRDefault="00C970AE">
            <w:pPr>
              <w:pStyle w:val="Titre4"/>
              <w:spacing w:line="25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GROUNDS FOR REQUEST</w:t>
            </w:r>
          </w:p>
          <w:p w14:paraId="5E1F9F9F" w14:textId="77777777" w:rsidR="00837307" w:rsidRPr="004A10AB" w:rsidRDefault="00837307">
            <w:pPr>
              <w:rPr>
                <w:rFonts w:cstheme="minorHAnsi"/>
                <w:sz w:val="22"/>
                <w:szCs w:val="22"/>
                <w:lang w:val="en-GB" w:eastAsia="fr-FR"/>
              </w:rPr>
            </w:pPr>
          </w:p>
          <w:bookmarkStart w:id="15" w:name="CaseACocher8"/>
          <w:p w14:paraId="7E3B7ACA" w14:textId="77777777" w:rsidR="00837307" w:rsidRPr="004A10AB" w:rsidRDefault="004A56F4">
            <w:pPr>
              <w:jc w:val="both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begin">
                <w:ffData>
                  <w:name w:val="CaseACoche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70AE" w:rsidRPr="004A10AB">
              <w:rPr>
                <w:rFonts w:cstheme="minorHAnsi"/>
                <w:sz w:val="22"/>
                <w:szCs w:val="22"/>
                <w:lang w:val="en-GB"/>
              </w:rPr>
              <w:instrText xml:space="preserve"> FORMCHECKBOX </w:instrText>
            </w:r>
            <w:r w:rsidR="00DF17C6">
              <w:rPr>
                <w:rFonts w:cstheme="minorHAnsi"/>
                <w:sz w:val="22"/>
                <w:szCs w:val="22"/>
                <w:lang w:val="en-GB"/>
              </w:rPr>
            </w:r>
            <w:r w:rsidR="00DF17C6">
              <w:rPr>
                <w:rFonts w:cstheme="minorHAnsi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5"/>
            <w:r w:rsidR="00C970AE"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u w:val="single"/>
                <w:bdr w:val="nil"/>
                <w:lang w:val="en-GB"/>
              </w:rPr>
              <w:t>for scientific work</w:t>
            </w:r>
            <w:r w:rsidR="00C970AE"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: in the absence of one of the diplomas required to apply</w:t>
            </w:r>
          </w:p>
          <w:p w14:paraId="4AE28407" w14:textId="77777777" w:rsidR="00837307" w:rsidRPr="004A10AB" w:rsidRDefault="00C970AE">
            <w:pPr>
              <w:jc w:val="both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Provide </w:t>
            </w:r>
            <w:r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val="en-GB"/>
              </w:rPr>
              <w:t>at least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2 articles </w:t>
            </w:r>
            <w:r w:rsidRPr="004A10A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val="en-GB"/>
              </w:rPr>
              <w:t>published in a peer-reviewed journal</w:t>
            </w:r>
          </w:p>
          <w:p w14:paraId="6EEFE911" w14:textId="77777777" w:rsidR="00837307" w:rsidRPr="004A10AB" w:rsidRDefault="00837307">
            <w:pPr>
              <w:jc w:val="both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D19EE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4B68708A" w14:textId="77777777" w:rsidR="00837307" w:rsidRPr="004A10AB" w:rsidRDefault="00C970AE">
            <w:pPr>
              <w:pStyle w:val="Titre4"/>
              <w:spacing w:line="25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Documents to be provided </w:t>
            </w:r>
          </w:p>
          <w:p w14:paraId="00B23701" w14:textId="77777777" w:rsidR="00837307" w:rsidRPr="004A10AB" w:rsidRDefault="00C970AE">
            <w:pPr>
              <w:pStyle w:val="Titre4"/>
              <w:spacing w:line="25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(with the scientific file)</w:t>
            </w:r>
          </w:p>
          <w:p w14:paraId="4FF4BECF" w14:textId="77777777" w:rsidR="00837307" w:rsidRPr="004A10AB" w:rsidRDefault="00837307">
            <w:pPr>
              <w:jc w:val="center"/>
              <w:rPr>
                <w:rFonts w:cstheme="minorHAnsi"/>
                <w:sz w:val="22"/>
                <w:szCs w:val="22"/>
                <w:lang w:val="en-GB"/>
              </w:rPr>
            </w:pPr>
          </w:p>
        </w:tc>
      </w:tr>
      <w:tr w:rsidR="00AE0138" w:rsidRPr="004A10AB" w14:paraId="439FFC94" w14:textId="77777777" w:rsidTr="00837307">
        <w:trPr>
          <w:cantSplit/>
          <w:trHeight w:val="1134"/>
          <w:jc w:val="center"/>
        </w:trPr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D44B" w14:textId="77777777" w:rsidR="00837307" w:rsidRPr="004A10AB" w:rsidRDefault="00837307">
            <w:pPr>
              <w:tabs>
                <w:tab w:val="left" w:pos="0"/>
                <w:tab w:val="left" w:leader="dot" w:pos="1631"/>
                <w:tab w:val="left" w:leader="dot" w:pos="4041"/>
                <w:tab w:val="left" w:leader="dot" w:pos="10204"/>
              </w:tabs>
              <w:jc w:val="center"/>
              <w:rPr>
                <w:rFonts w:cstheme="minorHAnsi"/>
                <w:color w:val="7F0097"/>
                <w:sz w:val="22"/>
                <w:szCs w:val="22"/>
                <w:lang w:val="en-GB"/>
              </w:rPr>
            </w:pPr>
          </w:p>
          <w:p w14:paraId="65860C66" w14:textId="77777777" w:rsidR="00837307" w:rsidRPr="004A10AB" w:rsidRDefault="00C970AE">
            <w:pPr>
              <w:jc w:val="both"/>
              <w:rPr>
                <w:rFonts w:cstheme="minorHAnsi"/>
                <w:color w:val="00FFFF"/>
                <w:sz w:val="22"/>
                <w:szCs w:val="22"/>
                <w:lang w:val="en-GB"/>
              </w:rPr>
            </w:pPr>
            <w:r w:rsidRPr="004A10AB">
              <w:rPr>
                <w:rFonts w:ascii="Wingdings" w:eastAsia="Wingdings" w:hAnsi="Wingdings" w:cs="Wingdings"/>
                <w:color w:val="000000"/>
                <w:sz w:val="22"/>
                <w:szCs w:val="22"/>
                <w:bdr w:val="nil"/>
                <w:lang w:val="en-GB"/>
              </w:rPr>
              <w:sym w:font="Wingdings" w:char="F081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Title: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4"/>
                  <w:enabled/>
                  <w:calcOnExit w:val="0"/>
                  <w:textInput/>
                </w:ffData>
              </w:fldChar>
            </w:r>
            <w:bookmarkStart w:id="16" w:name="Texte104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6"/>
          </w:p>
        </w:tc>
        <w:tc>
          <w:tcPr>
            <w:tcW w:w="1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68603" w14:textId="77777777" w:rsidR="00837307" w:rsidRPr="004A10AB" w:rsidRDefault="00C970AE" w:rsidP="00837307">
            <w:pPr>
              <w:jc w:val="center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 xml:space="preserve">Article in PDF format </w:t>
            </w:r>
          </w:p>
        </w:tc>
      </w:tr>
      <w:tr w:rsidR="00AE0138" w:rsidRPr="004A10AB" w14:paraId="6A7B4EFD" w14:textId="77777777" w:rsidTr="00837307">
        <w:trPr>
          <w:cantSplit/>
          <w:trHeight w:val="1134"/>
          <w:jc w:val="center"/>
        </w:trPr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98B49" w14:textId="77777777" w:rsidR="00837307" w:rsidRPr="004A10AB" w:rsidRDefault="00837307">
            <w:pPr>
              <w:tabs>
                <w:tab w:val="left" w:pos="0"/>
                <w:tab w:val="left" w:leader="dot" w:pos="1631"/>
                <w:tab w:val="left" w:leader="dot" w:pos="4041"/>
                <w:tab w:val="left" w:leader="dot" w:pos="10204"/>
              </w:tabs>
              <w:jc w:val="center"/>
              <w:rPr>
                <w:rFonts w:cstheme="minorHAnsi"/>
                <w:color w:val="7F0097"/>
                <w:sz w:val="22"/>
                <w:szCs w:val="22"/>
                <w:lang w:val="en-GB"/>
              </w:rPr>
            </w:pPr>
          </w:p>
          <w:p w14:paraId="62516155" w14:textId="77777777" w:rsidR="00837307" w:rsidRPr="004A10AB" w:rsidRDefault="00C970AE">
            <w:pPr>
              <w:jc w:val="both"/>
              <w:rPr>
                <w:rFonts w:cstheme="minorHAnsi"/>
                <w:color w:val="00FFFF"/>
                <w:sz w:val="22"/>
                <w:szCs w:val="22"/>
                <w:lang w:val="en-GB"/>
              </w:rPr>
            </w:pPr>
            <w:r w:rsidRPr="004A10AB">
              <w:rPr>
                <w:rFonts w:ascii="Wingdings" w:eastAsia="Wingdings" w:hAnsi="Wingdings" w:cs="Wingdings"/>
                <w:color w:val="000000"/>
                <w:sz w:val="22"/>
                <w:szCs w:val="22"/>
                <w:bdr w:val="nil"/>
                <w:lang w:val="en-GB"/>
              </w:rPr>
              <w:sym w:font="Wingdings" w:char="F082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Title: </w: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5"/>
                  <w:enabled/>
                  <w:calcOnExit w:val="0"/>
                  <w:textInput/>
                </w:ffData>
              </w:fldChar>
            </w:r>
            <w:bookmarkStart w:id="17" w:name="Texte105"/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="004A56F4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 </w:t>
            </w:r>
            <w:r w:rsidR="004A56F4"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17"/>
          </w:p>
        </w:tc>
        <w:tc>
          <w:tcPr>
            <w:tcW w:w="1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FF6C8" w14:textId="77777777" w:rsidR="00837307" w:rsidRPr="004A10AB" w:rsidRDefault="00C970AE" w:rsidP="00837307">
            <w:pPr>
              <w:jc w:val="center"/>
              <w:rPr>
                <w:rFonts w:cstheme="minorHAnsi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 xml:space="preserve">Article in PDF format </w:t>
            </w:r>
          </w:p>
        </w:tc>
      </w:tr>
      <w:tr w:rsidR="00AE0138" w:rsidRPr="003705F8" w14:paraId="38EB7D80" w14:textId="77777777" w:rsidTr="00837307">
        <w:trPr>
          <w:cantSplit/>
          <w:trHeight w:val="1134"/>
          <w:jc w:val="center"/>
        </w:trPr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2352D" w14:textId="77777777" w:rsidR="00837307" w:rsidRPr="004A10AB" w:rsidRDefault="00837307">
            <w:pPr>
              <w:jc w:val="both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5F0EBD16" w14:textId="77777777" w:rsidR="00837307" w:rsidRPr="004A10AB" w:rsidRDefault="004A56F4">
            <w:pPr>
              <w:jc w:val="both"/>
              <w:rPr>
                <w:rFonts w:cstheme="minorHAnsi"/>
                <w:color w:val="00599C"/>
                <w:sz w:val="22"/>
                <w:szCs w:val="22"/>
                <w:lang w:val="en-GB"/>
              </w:rPr>
            </w:pP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104"/>
                  <w:enabled/>
                  <w:calcOnExit w:val="0"/>
                  <w:textInput/>
                </w:ffData>
              </w:fldChar>
            </w:r>
            <w:r w:rsidR="00C970AE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end"/>
            </w:r>
          </w:p>
          <w:p w14:paraId="5378E89B" w14:textId="77777777" w:rsidR="00837307" w:rsidRPr="004A10AB" w:rsidRDefault="00C970AE">
            <w:pPr>
              <w:jc w:val="both"/>
              <w:rPr>
                <w:rFonts w:cstheme="minorHAnsi"/>
                <w:b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n-GB"/>
              </w:rPr>
              <w:t>You can add as many lines as necessary.</w:t>
            </w:r>
          </w:p>
        </w:tc>
        <w:tc>
          <w:tcPr>
            <w:tcW w:w="1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06690" w14:textId="77777777" w:rsidR="00837307" w:rsidRPr="004A10AB" w:rsidRDefault="00C970AE" w:rsidP="00837307">
            <w:pPr>
              <w:jc w:val="center"/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 xml:space="preserve">Any other document in PDF format </w:t>
            </w:r>
          </w:p>
        </w:tc>
      </w:tr>
    </w:tbl>
    <w:p w14:paraId="3D3A7383" w14:textId="77777777" w:rsidR="00837307" w:rsidRPr="004A10AB" w:rsidRDefault="00837307" w:rsidP="00837307">
      <w:pPr>
        <w:rPr>
          <w:rFonts w:eastAsiaTheme="majorEastAsia" w:cstheme="minorHAnsi"/>
          <w:b/>
          <w:color w:val="009999"/>
          <w:sz w:val="22"/>
          <w:szCs w:val="22"/>
          <w:lang w:val="en-GB"/>
        </w:rPr>
      </w:pPr>
    </w:p>
    <w:p w14:paraId="066E4488" w14:textId="77777777" w:rsidR="00F7347C" w:rsidRPr="004A10AB" w:rsidRDefault="00C970AE" w:rsidP="00F7347C">
      <w:pPr>
        <w:tabs>
          <w:tab w:val="left" w:pos="567"/>
          <w:tab w:val="left" w:leader="dot" w:pos="2835"/>
          <w:tab w:val="left" w:pos="3261"/>
          <w:tab w:val="left" w:leader="dot" w:pos="5387"/>
        </w:tabs>
        <w:rPr>
          <w:rFonts w:cstheme="minorHAnsi"/>
          <w:b/>
          <w:color w:val="000000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u w:val="single"/>
          <w:bdr w:val="nil"/>
          <w:lang w:val="en-GB"/>
        </w:rPr>
        <w:t>HANDWRITTEN SIGNATURE</w:t>
      </w: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bdr w:val="nil"/>
          <w:lang w:val="en-GB"/>
        </w:rPr>
        <w:t>:</w:t>
      </w:r>
    </w:p>
    <w:p w14:paraId="4F47C403" w14:textId="1FD49D57" w:rsidR="00837307" w:rsidRPr="004A10AB" w:rsidRDefault="00A37D79" w:rsidP="00837307">
      <w:pPr>
        <w:rPr>
          <w:rFonts w:eastAsiaTheme="majorEastAsia" w:cstheme="minorHAnsi"/>
          <w:b/>
          <w:color w:val="009999"/>
          <w:sz w:val="22"/>
          <w:szCs w:val="22"/>
          <w:lang w:val="en-GB"/>
        </w:rPr>
      </w:pPr>
      <w:r>
        <w:rPr>
          <w:rFonts w:cstheme="minorHAnsi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8A577B" wp14:editId="0A740446">
                <wp:simplePos x="0" y="0"/>
                <wp:positionH relativeFrom="margin">
                  <wp:align>left</wp:align>
                </wp:positionH>
                <wp:positionV relativeFrom="paragraph">
                  <wp:posOffset>372110</wp:posOffset>
                </wp:positionV>
                <wp:extent cx="1828800" cy="752475"/>
                <wp:effectExtent l="13970" t="10160" r="14605" b="1841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A3A6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DF986D" id="Rectangle 5" o:spid="_x0000_s1026" style="position:absolute;margin-left:0;margin-top:29.3pt;width:2in;height:59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" strokecolor="#00a3a6" strokeweight="1.5pt">
                <w10:wrap anchorx="margin"/>
              </v:rect>
            </w:pict>
          </mc:Fallback>
        </mc:AlternateContent>
      </w:r>
      <w:r w:rsidR="00C970AE" w:rsidRPr="004A10AB">
        <w:rPr>
          <w:rFonts w:eastAsiaTheme="majorEastAsia" w:cstheme="minorHAnsi"/>
          <w:b/>
          <w:color w:val="009999"/>
          <w:sz w:val="22"/>
          <w:szCs w:val="22"/>
          <w:lang w:val="en-GB"/>
        </w:rPr>
        <w:br w:type="page"/>
      </w:r>
    </w:p>
    <w:p w14:paraId="0F37802F" w14:textId="77777777" w:rsidR="00837307" w:rsidRPr="004A10AB" w:rsidRDefault="00C970AE" w:rsidP="00837307">
      <w:pPr>
        <w:pStyle w:val="Titre1"/>
        <w:rPr>
          <w:rFonts w:asciiTheme="minorHAnsi" w:hAnsiTheme="minorHAnsi" w:cstheme="minorHAnsi"/>
          <w:color w:val="00A3A6"/>
          <w:sz w:val="28"/>
          <w:szCs w:val="28"/>
          <w:lang w:val="en-GB"/>
        </w:rPr>
      </w:pPr>
      <w:bookmarkStart w:id="18" w:name="_Toc78378301"/>
      <w:r w:rsidRPr="004A10AB">
        <w:rPr>
          <w:rFonts w:ascii="Calibri" w:eastAsia="Calibri" w:hAnsi="Calibri" w:cs="Calibri"/>
          <w:b/>
          <w:bCs/>
          <w:color w:val="00A3A6"/>
          <w:bdr w:val="nil"/>
          <w:lang w:val="en-GB"/>
        </w:rPr>
        <w:lastRenderedPageBreak/>
        <w:t>ANNEX 2 - REQUEST FOR SPECIAL ARRANGEMENTS</w:t>
      </w:r>
      <w:bookmarkEnd w:id="18"/>
      <w:r w:rsidRPr="004A10AB">
        <w:rPr>
          <w:rFonts w:ascii="Calibri" w:eastAsia="Calibri" w:hAnsi="Calibri" w:cs="Calibri"/>
          <w:b/>
          <w:bCs/>
          <w:color w:val="00A3A6"/>
          <w:bdr w:val="nil"/>
          <w:lang w:val="en-GB"/>
        </w:rPr>
        <w:t xml:space="preserve"> </w:t>
      </w:r>
      <w:r w:rsidRPr="004A10AB">
        <w:rPr>
          <w:rFonts w:ascii="Calibri" w:eastAsia="Calibri" w:hAnsi="Calibri" w:cs="Calibri"/>
          <w:color w:val="00A3A6"/>
          <w:sz w:val="28"/>
          <w:szCs w:val="28"/>
          <w:bdr w:val="nil"/>
          <w:lang w:val="en-GB"/>
        </w:rPr>
        <w:t>(if necessary)</w:t>
      </w:r>
    </w:p>
    <w:p w14:paraId="5F3D3D6D" w14:textId="77777777" w:rsidR="00837307" w:rsidRPr="004A10AB" w:rsidRDefault="00837307" w:rsidP="00837307">
      <w:pPr>
        <w:rPr>
          <w:rFonts w:cstheme="minorHAnsi"/>
          <w:b/>
          <w:color w:val="000000"/>
          <w:sz w:val="22"/>
          <w:szCs w:val="22"/>
          <w:lang w:val="en-GB"/>
        </w:rPr>
      </w:pPr>
    </w:p>
    <w:p w14:paraId="4B6A5AD6" w14:textId="77777777" w:rsidR="00837307" w:rsidRPr="004A10AB" w:rsidRDefault="00C970AE" w:rsidP="00837307">
      <w:pPr>
        <w:rPr>
          <w:rFonts w:cstheme="minorHAnsi"/>
          <w:b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bdr w:val="nil"/>
          <w:lang w:val="en-GB"/>
        </w:rPr>
        <w:t>REQUEST FOR SPECIAL ARRANGEMENTS AND OTHER INFORMATION (if appropriate)</w:t>
      </w:r>
    </w:p>
    <w:p w14:paraId="4A2B8E38" w14:textId="77777777" w:rsidR="00605371" w:rsidRPr="004A10AB" w:rsidRDefault="00605371" w:rsidP="00837307">
      <w:pPr>
        <w:rPr>
          <w:rFonts w:cstheme="minorHAnsi"/>
          <w:color w:val="000000"/>
          <w:sz w:val="22"/>
          <w:szCs w:val="22"/>
          <w:lang w:val="en-GB"/>
        </w:rPr>
      </w:pPr>
    </w:p>
    <w:p w14:paraId="03FBE951" w14:textId="77777777" w:rsidR="00837307" w:rsidRPr="004A10AB" w:rsidRDefault="00C970AE" w:rsidP="00837307">
      <w:pPr>
        <w:rPr>
          <w:rFonts w:cstheme="minorHAnsi"/>
          <w:b/>
          <w:bCs/>
          <w:color w:val="00599C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 xml:space="preserve">SURNAME </w: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begin">
          <w:ffData>
            <w:name w:val="Texte4"/>
            <w:enabled/>
            <w:calcOnExit w:val="0"/>
            <w:textInput/>
          </w:ffData>
        </w:fldChar>
      </w:r>
      <w:r w:rsidRPr="004A10AB">
        <w:rPr>
          <w:rFonts w:cstheme="minorHAnsi"/>
          <w:bCs/>
          <w:color w:val="00599C"/>
          <w:sz w:val="22"/>
          <w:szCs w:val="22"/>
          <w:lang w:val="en-GB"/>
        </w:rPr>
        <w:instrText xml:space="preserve"> FORMTEXT </w:instrTex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separate"/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end"/>
      </w:r>
    </w:p>
    <w:p w14:paraId="72327C46" w14:textId="77777777" w:rsidR="00837307" w:rsidRPr="004A10AB" w:rsidRDefault="00837307" w:rsidP="00837307">
      <w:pPr>
        <w:rPr>
          <w:rFonts w:cstheme="minorHAnsi"/>
          <w:b/>
          <w:bCs/>
          <w:color w:val="00599C"/>
          <w:sz w:val="22"/>
          <w:szCs w:val="22"/>
          <w:lang w:val="en-GB"/>
        </w:rPr>
      </w:pPr>
    </w:p>
    <w:p w14:paraId="15D67DF2" w14:textId="77777777" w:rsidR="00837307" w:rsidRPr="004A10AB" w:rsidRDefault="00C970AE" w:rsidP="00837307">
      <w:pPr>
        <w:rPr>
          <w:rFonts w:cstheme="minorHAnsi"/>
          <w:color w:val="000000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 xml:space="preserve">GIVEN NAME </w: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begin">
          <w:ffData>
            <w:name w:val="Texte5"/>
            <w:enabled/>
            <w:calcOnExit w:val="0"/>
            <w:textInput/>
          </w:ffData>
        </w:fldChar>
      </w:r>
      <w:r w:rsidRPr="004A10AB">
        <w:rPr>
          <w:rFonts w:cstheme="minorHAnsi"/>
          <w:bCs/>
          <w:color w:val="00599C"/>
          <w:sz w:val="22"/>
          <w:szCs w:val="22"/>
          <w:lang w:val="en-GB"/>
        </w:rPr>
        <w:instrText xml:space="preserve"> FORMTEXT </w:instrTex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separate"/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> </w:t>
      </w:r>
      <w:r w:rsidR="004A56F4" w:rsidRPr="004A10AB">
        <w:rPr>
          <w:rFonts w:cstheme="minorHAnsi"/>
          <w:bCs/>
          <w:color w:val="00599C"/>
          <w:sz w:val="22"/>
          <w:szCs w:val="22"/>
          <w:lang w:val="en-GB"/>
        </w:rPr>
        <w:fldChar w:fldCharType="end"/>
      </w:r>
    </w:p>
    <w:p w14:paraId="60AA71C6" w14:textId="77777777" w:rsidR="00837307" w:rsidRPr="004A10AB" w:rsidRDefault="00837307" w:rsidP="00837307">
      <w:pPr>
        <w:rPr>
          <w:rFonts w:cstheme="minorHAnsi"/>
          <w:b/>
          <w:color w:val="000000"/>
          <w:sz w:val="22"/>
          <w:szCs w:val="22"/>
          <w:u w:val="single"/>
          <w:lang w:val="en-GB"/>
        </w:rPr>
      </w:pPr>
    </w:p>
    <w:bookmarkStart w:id="19" w:name="CaseACocher11"/>
    <w:p w14:paraId="05DB9000" w14:textId="77777777" w:rsidR="00837307" w:rsidRPr="004A10AB" w:rsidRDefault="004A56F4" w:rsidP="00837307">
      <w:pPr>
        <w:rPr>
          <w:rFonts w:cstheme="minorHAnsi"/>
          <w:color w:val="000000"/>
          <w:sz w:val="22"/>
          <w:szCs w:val="22"/>
          <w:lang w:val="en-GB"/>
        </w:rPr>
      </w:pPr>
      <w:r w:rsidRPr="004A10AB">
        <w:rPr>
          <w:rFonts w:cstheme="minorHAnsi"/>
          <w:sz w:val="22"/>
          <w:szCs w:val="22"/>
          <w:lang w:val="en-GB"/>
        </w:rPr>
        <w:fldChar w:fldCharType="begin">
          <w:ffData>
            <w:name w:val="CaseACocher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970AE" w:rsidRPr="004A10AB">
        <w:rPr>
          <w:rFonts w:cstheme="minorHAnsi"/>
          <w:sz w:val="22"/>
          <w:szCs w:val="22"/>
          <w:lang w:val="en-GB"/>
        </w:rPr>
        <w:instrText xml:space="preserve"> FORMCHECKBOX </w:instrText>
      </w:r>
      <w:r w:rsidR="00DF17C6">
        <w:rPr>
          <w:rFonts w:cstheme="minorHAnsi"/>
          <w:sz w:val="22"/>
          <w:szCs w:val="22"/>
          <w:lang w:val="en-GB"/>
        </w:rPr>
      </w:r>
      <w:r w:rsidR="00DF17C6">
        <w:rPr>
          <w:rFonts w:cstheme="minorHAnsi"/>
          <w:sz w:val="22"/>
          <w:szCs w:val="22"/>
          <w:lang w:val="en-GB"/>
        </w:rPr>
        <w:fldChar w:fldCharType="separate"/>
      </w:r>
      <w:r w:rsidRPr="004A10AB">
        <w:rPr>
          <w:rFonts w:cstheme="minorHAnsi"/>
          <w:sz w:val="22"/>
          <w:szCs w:val="22"/>
          <w:lang w:val="en-GB"/>
        </w:rPr>
        <w:fldChar w:fldCharType="end"/>
      </w:r>
      <w:bookmarkEnd w:id="19"/>
      <w:r w:rsidR="00C970AE" w:rsidRPr="004A10AB">
        <w:rPr>
          <w:rFonts w:ascii="Calibri" w:eastAsia="Calibri" w:hAnsi="Calibri" w:cs="Calibri"/>
          <w:color w:val="000000"/>
          <w:sz w:val="22"/>
          <w:szCs w:val="22"/>
          <w:bdr w:val="nil"/>
          <w:lang w:val="en-GB"/>
        </w:rPr>
        <w:t xml:space="preserve"> I request special arrangements with regard to my disability.</w:t>
      </w:r>
    </w:p>
    <w:p w14:paraId="53300606" w14:textId="77777777" w:rsidR="00605371" w:rsidRPr="004A10AB" w:rsidRDefault="00605371" w:rsidP="00837307">
      <w:pPr>
        <w:rPr>
          <w:rFonts w:cstheme="minorHAnsi"/>
          <w:b/>
          <w:color w:val="000000"/>
          <w:sz w:val="22"/>
          <w:szCs w:val="22"/>
          <w:u w:val="single"/>
          <w:lang w:val="en-GB"/>
        </w:rPr>
      </w:pPr>
    </w:p>
    <w:tbl>
      <w:tblPr>
        <w:tblW w:w="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31"/>
        <w:gridCol w:w="4400"/>
      </w:tblGrid>
      <w:tr w:rsidR="00AE0138" w:rsidRPr="004A10AB" w14:paraId="2035BEF4" w14:textId="77777777" w:rsidTr="00837307">
        <w:trPr>
          <w:cantSplit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3EC98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  <w:p w14:paraId="387869F2" w14:textId="77777777" w:rsidR="00837307" w:rsidRPr="004A10AB" w:rsidRDefault="00C970AE">
            <w:pPr>
              <w:pStyle w:val="Titre3"/>
              <w:tabs>
                <w:tab w:val="left" w:pos="8294"/>
              </w:tabs>
              <w:ind w:right="72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bookmarkStart w:id="20" w:name="_Toc78378302"/>
            <w:r w:rsidRPr="004A10AB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bdr w:val="nil"/>
              </w:rPr>
              <w:t>REQUEST FOR SPECIAL ARRANGEMENTS</w:t>
            </w:r>
            <w:bookmarkEnd w:id="20"/>
          </w:p>
          <w:p w14:paraId="7E8543F3" w14:textId="77777777" w:rsidR="00837307" w:rsidRPr="004A10AB" w:rsidRDefault="00837307">
            <w:pPr>
              <w:jc w:val="center"/>
              <w:rPr>
                <w:rFonts w:cstheme="minorHAnsi"/>
                <w:b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B5B7" w14:textId="77777777" w:rsidR="00837307" w:rsidRPr="004A10AB" w:rsidRDefault="00837307">
            <w:pPr>
              <w:pStyle w:val="Titre4"/>
              <w:spacing w:line="25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</w:p>
          <w:p w14:paraId="062411D0" w14:textId="77777777" w:rsidR="00837307" w:rsidRPr="004A10AB" w:rsidRDefault="00C970AE">
            <w:pPr>
              <w:pStyle w:val="Titre4"/>
              <w:spacing w:line="256" w:lineRule="auto"/>
              <w:jc w:val="center"/>
              <w:rPr>
                <w:rFonts w:asciiTheme="minorHAnsi" w:hAnsiTheme="minorHAnsi" w:cstheme="minorHAnsi"/>
                <w:b/>
                <w:i w:val="0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b/>
                <w:bCs/>
                <w:i w:val="0"/>
                <w:color w:val="000000"/>
                <w:sz w:val="22"/>
                <w:szCs w:val="22"/>
                <w:bdr w:val="nil"/>
                <w:lang w:val="en-GB"/>
              </w:rPr>
              <w:t>DOCUMENTS TO BE PROVIDED</w:t>
            </w:r>
          </w:p>
          <w:p w14:paraId="30CC145B" w14:textId="77777777" w:rsidR="00837307" w:rsidRPr="004A10AB" w:rsidRDefault="00837307">
            <w:pPr>
              <w:rPr>
                <w:rFonts w:cstheme="minorHAnsi"/>
                <w:sz w:val="22"/>
                <w:szCs w:val="22"/>
                <w:lang w:val="en-GB"/>
              </w:rPr>
            </w:pPr>
          </w:p>
        </w:tc>
      </w:tr>
      <w:tr w:rsidR="00AE0138" w:rsidRPr="003705F8" w14:paraId="3E4878A9" w14:textId="77777777" w:rsidTr="00837307">
        <w:trPr>
          <w:cantSplit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B4C97" w14:textId="77777777" w:rsidR="00837307" w:rsidRPr="004A10AB" w:rsidRDefault="00C970AE">
            <w:pPr>
              <w:tabs>
                <w:tab w:val="left" w:pos="0"/>
                <w:tab w:val="left" w:leader="dot" w:pos="8222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>Nature of arrangements required:</w:t>
            </w:r>
          </w:p>
          <w:p w14:paraId="05E60E4E" w14:textId="77777777" w:rsidR="00837307" w:rsidRPr="004A10AB" w:rsidRDefault="00837307">
            <w:pPr>
              <w:tabs>
                <w:tab w:val="left" w:pos="0"/>
                <w:tab w:val="left" w:leader="dot" w:pos="8222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  <w:p w14:paraId="65BF8AD2" w14:textId="77777777" w:rsidR="00837307" w:rsidRPr="004A10AB" w:rsidRDefault="004A56F4">
            <w:pPr>
              <w:tabs>
                <w:tab w:val="left" w:pos="0"/>
                <w:tab w:val="left" w:leader="dot" w:pos="8222"/>
                <w:tab w:val="left" w:leader="dot" w:pos="10065"/>
              </w:tabs>
              <w:rPr>
                <w:rFonts w:cstheme="minorHAnsi"/>
                <w:color w:val="00599C"/>
                <w:sz w:val="22"/>
                <w:szCs w:val="22"/>
                <w:lang w:val="en-GB"/>
              </w:rPr>
            </w:pP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begin">
                <w:ffData>
                  <w:name w:val="Texte91"/>
                  <w:enabled/>
                  <w:calcOnExit w:val="0"/>
                  <w:textInput/>
                </w:ffData>
              </w:fldChar>
            </w:r>
            <w:bookmarkStart w:id="21" w:name="Texte91"/>
            <w:r w:rsidR="00C970AE"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instrText xml:space="preserve"> FORMTEXT </w:instrText>
            </w: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</w:r>
            <w:r w:rsidRPr="004A10AB">
              <w:rPr>
                <w:rFonts w:cstheme="minorHAnsi"/>
                <w:color w:val="00599C"/>
                <w:sz w:val="22"/>
                <w:szCs w:val="22"/>
                <w:lang w:val="en-GB"/>
              </w:rPr>
              <w:fldChar w:fldCharType="separate"/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="00C970AE" w:rsidRPr="004A10AB">
              <w:rPr>
                <w:rFonts w:cstheme="minorHAnsi"/>
                <w:noProof/>
                <w:color w:val="00599C"/>
                <w:sz w:val="22"/>
                <w:szCs w:val="22"/>
                <w:lang w:val="en-GB"/>
              </w:rPr>
              <w:t> </w:t>
            </w:r>
            <w:r w:rsidRPr="004A10AB">
              <w:rPr>
                <w:rFonts w:cstheme="minorHAnsi"/>
                <w:sz w:val="22"/>
                <w:szCs w:val="22"/>
                <w:lang w:val="en-GB"/>
              </w:rPr>
              <w:fldChar w:fldCharType="end"/>
            </w:r>
            <w:bookmarkEnd w:id="21"/>
          </w:p>
          <w:p w14:paraId="003D74E2" w14:textId="77777777" w:rsidR="00837307" w:rsidRPr="004A10AB" w:rsidRDefault="00837307">
            <w:pPr>
              <w:tabs>
                <w:tab w:val="left" w:pos="142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9A65E" w14:textId="77777777" w:rsidR="00837307" w:rsidRPr="004A10AB" w:rsidRDefault="00C970AE">
            <w:pPr>
              <w:tabs>
                <w:tab w:val="left" w:pos="142"/>
                <w:tab w:val="left" w:leader="dot" w:pos="10065"/>
              </w:tabs>
              <w:rPr>
                <w:rFonts w:cstheme="minorHAnsi"/>
                <w:color w:val="000000"/>
                <w:sz w:val="22"/>
                <w:szCs w:val="22"/>
                <w:lang w:val="en-GB"/>
              </w:rPr>
            </w:pPr>
            <w:r w:rsidRPr="004A10AB">
              <w:rPr>
                <w:rFonts w:ascii="Wingdings" w:eastAsia="Wingdings" w:hAnsi="Wingdings" w:cs="Wingdings"/>
                <w:color w:val="000000"/>
                <w:sz w:val="22"/>
                <w:szCs w:val="22"/>
                <w:bdr w:val="nil"/>
                <w:lang w:val="en-GB"/>
              </w:rPr>
              <w:sym w:font="Wingdings" w:char="F06C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Official disability card</w:t>
            </w:r>
          </w:p>
          <w:p w14:paraId="7D303AB0" w14:textId="77777777" w:rsidR="00837307" w:rsidRPr="004A10AB" w:rsidRDefault="00C970AE">
            <w:pPr>
              <w:tabs>
                <w:tab w:val="left" w:pos="142"/>
                <w:tab w:val="left" w:leader="dot" w:pos="10065"/>
              </w:tabs>
              <w:rPr>
                <w:rFonts w:cstheme="minorHAnsi"/>
                <w:color w:val="C0C0C0"/>
                <w:sz w:val="22"/>
                <w:szCs w:val="22"/>
                <w:lang w:val="en-GB"/>
              </w:rPr>
            </w:pPr>
            <w:r w:rsidRPr="004A10AB">
              <w:rPr>
                <w:rFonts w:ascii="Wingdings" w:eastAsia="Wingdings" w:hAnsi="Wingdings" w:cs="Wingdings"/>
                <w:color w:val="000000"/>
                <w:sz w:val="22"/>
                <w:szCs w:val="22"/>
                <w:bdr w:val="nil"/>
                <w:lang w:val="en-GB"/>
              </w:rPr>
              <w:sym w:font="Wingdings" w:char="F06C"/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Certificate issued </w:t>
            </w:r>
            <w:r w:rsidRPr="004A10AB">
              <w:rPr>
                <w:rFonts w:ascii="Calibri" w:eastAsia="Calibri" w:hAnsi="Calibri" w:cs="Calibri"/>
                <w:sz w:val="22"/>
                <w:szCs w:val="22"/>
                <w:bdr w:val="nil"/>
                <w:lang w:val="en-GB"/>
              </w:rPr>
              <w:t>by a</w:t>
            </w:r>
            <w:r w:rsidRPr="004A10AB">
              <w:rPr>
                <w:rFonts w:ascii="Calibri" w:eastAsia="Calibri" w:hAnsi="Calibri" w:cs="Calibri"/>
                <w:color w:val="000000"/>
                <w:sz w:val="22"/>
                <w:szCs w:val="22"/>
                <w:bdr w:val="nil"/>
                <w:lang w:val="en-GB"/>
              </w:rPr>
              <w:t xml:space="preserve"> certified doctor specifying the nature of the arrangements</w:t>
            </w:r>
          </w:p>
        </w:tc>
      </w:tr>
    </w:tbl>
    <w:p w14:paraId="7D49B5A5" w14:textId="77777777" w:rsidR="00837307" w:rsidRPr="004A10AB" w:rsidRDefault="00837307" w:rsidP="00837307">
      <w:pPr>
        <w:rPr>
          <w:rFonts w:cstheme="minorHAnsi"/>
          <w:sz w:val="22"/>
          <w:szCs w:val="22"/>
          <w:lang w:val="en-GB"/>
        </w:rPr>
      </w:pPr>
    </w:p>
    <w:p w14:paraId="0FCA7B5F" w14:textId="77777777" w:rsidR="00837307" w:rsidRPr="004A10AB" w:rsidRDefault="00837307" w:rsidP="00837307">
      <w:pPr>
        <w:rPr>
          <w:rFonts w:cstheme="minorHAnsi"/>
          <w:sz w:val="22"/>
          <w:szCs w:val="22"/>
          <w:lang w:val="en-GB"/>
        </w:rPr>
      </w:pPr>
    </w:p>
    <w:p w14:paraId="65EBABE0" w14:textId="77777777" w:rsidR="00837307" w:rsidRPr="004A10AB" w:rsidRDefault="00837307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</w:p>
    <w:p w14:paraId="1D2D8B57" w14:textId="77777777" w:rsidR="00837307" w:rsidRPr="004A10AB" w:rsidRDefault="00C970AE" w:rsidP="00837307">
      <w:pPr>
        <w:tabs>
          <w:tab w:val="left" w:pos="567"/>
          <w:tab w:val="left" w:leader="dot" w:pos="2835"/>
          <w:tab w:val="left" w:pos="3261"/>
          <w:tab w:val="left" w:leader="dot" w:pos="5387"/>
        </w:tabs>
        <w:rPr>
          <w:rFonts w:cstheme="minorHAnsi"/>
          <w:b/>
          <w:color w:val="000000"/>
          <w:sz w:val="22"/>
          <w:szCs w:val="22"/>
          <w:lang w:val="en-GB"/>
        </w:rPr>
      </w:pP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u w:val="single"/>
          <w:bdr w:val="nil"/>
          <w:lang w:val="en-GB"/>
        </w:rPr>
        <w:t>HANDWRITTEN SIGNATURE</w:t>
      </w:r>
      <w:r w:rsidRPr="004A10AB">
        <w:rPr>
          <w:rFonts w:ascii="Calibri" w:eastAsia="Calibri" w:hAnsi="Calibri" w:cs="Calibri"/>
          <w:b/>
          <w:bCs/>
          <w:color w:val="000000"/>
          <w:sz w:val="22"/>
          <w:szCs w:val="22"/>
          <w:bdr w:val="nil"/>
          <w:lang w:val="en-GB"/>
        </w:rPr>
        <w:t>:</w:t>
      </w:r>
    </w:p>
    <w:p w14:paraId="77474FB6" w14:textId="77777777" w:rsidR="00837307" w:rsidRPr="004A10AB" w:rsidRDefault="00837307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</w:p>
    <w:p w14:paraId="05C9E16C" w14:textId="25657E44" w:rsidR="00837307" w:rsidRPr="004A10AB" w:rsidRDefault="00A37D79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  <w:r>
        <w:rPr>
          <w:rFonts w:cstheme="minorHAnsi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4AF308" wp14:editId="06DB47FE">
                <wp:simplePos x="0" y="0"/>
                <wp:positionH relativeFrom="margin">
                  <wp:align>left</wp:align>
                </wp:positionH>
                <wp:positionV relativeFrom="paragraph">
                  <wp:posOffset>105410</wp:posOffset>
                </wp:positionV>
                <wp:extent cx="1920240" cy="822960"/>
                <wp:effectExtent l="13970" t="12700" r="18415" b="1206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024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A3A6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3FA35F" id="Rectangle 4" o:spid="_x0000_s1026" style="position:absolute;margin-left:0;margin-top:8.3pt;width:151.2pt;height:64.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" strokecolor="#00a3a6" strokeweight="1.5pt">
                <w10:wrap anchorx="margin"/>
              </v:rect>
            </w:pict>
          </mc:Fallback>
        </mc:AlternateContent>
      </w:r>
    </w:p>
    <w:p w14:paraId="2CD999B8" w14:textId="77777777" w:rsidR="003D75C6" w:rsidRPr="004A10AB" w:rsidRDefault="00C970AE">
      <w:pPr>
        <w:rPr>
          <w:rFonts w:cstheme="minorHAnsi"/>
          <w:sz w:val="22"/>
          <w:szCs w:val="22"/>
          <w:lang w:val="en-GB"/>
        </w:rPr>
      </w:pPr>
      <w:r w:rsidRPr="004A10AB">
        <w:rPr>
          <w:rFonts w:cstheme="minorHAnsi"/>
          <w:sz w:val="22"/>
          <w:szCs w:val="22"/>
          <w:lang w:val="en-GB"/>
        </w:rPr>
        <w:br w:type="page"/>
      </w:r>
    </w:p>
    <w:p w14:paraId="32EAE523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78653984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5E5C79EF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1CBE9EC4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57DD8FFB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69E974A9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3C2D677D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34E7F60F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41D77A83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0283BDFF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131CA147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4C63D8C4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2D7FBBFC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185B71CA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0729118D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4D93066B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1C6A198E" w14:textId="77777777" w:rsidR="003D75C6" w:rsidRPr="004A10AB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  <w:r w:rsidRPr="004A10AB">
        <w:rPr>
          <w:rFonts w:ascii="AvenirNext LT Pro Cn" w:eastAsia="AvenirNext LT Pro Cn" w:hAnsi="AvenirNext LT Pro Cn" w:cs="Times New Roman"/>
          <w:noProof/>
          <w:color w:val="000000"/>
          <w:szCs w:val="22"/>
          <w:lang w:eastAsia="fr-FR"/>
        </w:rPr>
        <w:drawing>
          <wp:anchor distT="0" distB="0" distL="114300" distR="114300" simplePos="0" relativeHeight="251671552" behindDoc="0" locked="0" layoutInCell="1" allowOverlap="1" wp14:anchorId="295A62BC" wp14:editId="0B8A7E46">
            <wp:simplePos x="0" y="0"/>
            <wp:positionH relativeFrom="column">
              <wp:posOffset>2864485</wp:posOffset>
            </wp:positionH>
            <wp:positionV relativeFrom="paragraph">
              <wp:posOffset>13335</wp:posOffset>
            </wp:positionV>
            <wp:extent cx="185917" cy="275876"/>
            <wp:effectExtent l="0" t="0" r="5080" b="0"/>
            <wp:wrapNone/>
            <wp:docPr id="37" name="Graphique 29">
              <a:extLst xmlns:a="http://schemas.openxmlformats.org/drawingml/2006/main">
                <a:ext uri="{FF2B5EF4-FFF2-40B4-BE49-F238E27FC236}">
                  <a16:creationId xmlns:a16="http://schemas.microsoft.com/office/drawing/2014/main" id="{3744FDD2-B7C7-4215-9706-89371F4391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que 29">
                      <a:extLst>
                        <a:ext uri="{FF2B5EF4-FFF2-40B4-BE49-F238E27FC236}">
                          <a16:creationId xmlns:a16="http://schemas.microsoft.com/office/drawing/2014/main" id="{3744FDD2-B7C7-4215-9706-89371F4391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17" cy="275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631888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4DB0D8DF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147CB716" w14:textId="77777777" w:rsidR="003D75C6" w:rsidRPr="004A10AB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Department of Human Resources</w:t>
      </w:r>
    </w:p>
    <w:p w14:paraId="0F8872D4" w14:textId="53970F54" w:rsidR="003D033E" w:rsidRPr="004A10AB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Recruitment and Mobility </w:t>
      </w:r>
      <w:r w:rsidR="00C81B18"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D</w:t>
      </w:r>
      <w:r w:rsidR="00C81B18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epartment</w:t>
      </w:r>
    </w:p>
    <w:p w14:paraId="00A9EC76" w14:textId="77777777" w:rsidR="003D75C6" w:rsidRPr="003705F8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</w:rPr>
      </w:pPr>
      <w:r w:rsidRPr="003705F8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</w:rPr>
        <w:t xml:space="preserve">147, rue de l’Université </w:t>
      </w:r>
    </w:p>
    <w:p w14:paraId="11E11C40" w14:textId="77777777" w:rsidR="003D75C6" w:rsidRPr="003705F8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</w:rPr>
      </w:pPr>
      <w:r w:rsidRPr="003705F8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</w:rPr>
        <w:t xml:space="preserve">75338 Paris Cedex 07 </w:t>
      </w:r>
    </w:p>
    <w:p w14:paraId="04056B44" w14:textId="77777777" w:rsidR="003D75C6" w:rsidRPr="004A10AB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France </w:t>
      </w:r>
    </w:p>
    <w:p w14:paraId="5EF0CE87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</w:p>
    <w:p w14:paraId="573009CA" w14:textId="52696D82" w:rsidR="003D033E" w:rsidRPr="004A10AB" w:rsidRDefault="00387FDF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proofErr w:type="gramStart"/>
      <w:r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Supervisor </w:t>
      </w:r>
      <w:r w:rsidR="00C970AE"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:</w:t>
      </w:r>
      <w:proofErr w:type="gramEnd"/>
      <w:r w:rsidR="00C970AE"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 </w:t>
      </w:r>
    </w:p>
    <w:p w14:paraId="68F46C63" w14:textId="52C56ECC" w:rsidR="003D033E" w:rsidRPr="004A10AB" w:rsidRDefault="00C970AE" w:rsidP="003D033E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proofErr w:type="gramStart"/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Coordinator</w:t>
      </w:r>
      <w:r w:rsidR="00387FDF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 </w:t>
      </w:r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:</w:t>
      </w:r>
      <w:proofErr w:type="gramEnd"/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 Capucine Rouve </w:t>
      </w:r>
    </w:p>
    <w:p w14:paraId="03EF0249" w14:textId="4BBD6DEC" w:rsidR="003D033E" w:rsidRPr="004A10AB" w:rsidRDefault="00387FDF" w:rsidP="003D033E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Cs/>
          <w:color w:val="00A3A6"/>
          <w:sz w:val="23"/>
          <w:szCs w:val="13"/>
          <w:lang w:val="en-GB"/>
        </w:rPr>
      </w:pPr>
      <w:proofErr w:type="gramStart"/>
      <w:r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Administrators </w:t>
      </w:r>
      <w:r w:rsidR="00C970AE"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>:</w:t>
      </w:r>
      <w:proofErr w:type="gramEnd"/>
      <w:r w:rsidR="00C970AE"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 </w:t>
      </w:r>
      <w:r w:rsidR="0086612A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Celia Aresu, </w:t>
      </w:r>
      <w:r w:rsidR="00FF3209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Sabrine El Habak, Dolly Marchand </w:t>
      </w:r>
    </w:p>
    <w:p w14:paraId="033768B7" w14:textId="5AE9A58F" w:rsidR="003D75C6" w:rsidRPr="000D46D3" w:rsidRDefault="00C970AE" w:rsidP="003D033E">
      <w:pPr>
        <w:autoSpaceDE w:val="0"/>
        <w:autoSpaceDN w:val="0"/>
        <w:adjustRightInd w:val="0"/>
        <w:jc w:val="center"/>
        <w:rPr>
          <w:rFonts w:ascii="Raleway" w:eastAsia="AvenirNext LT Pro Cn" w:hAnsi="Raleway" w:cs="Raleway-Bold"/>
          <w:bCs/>
          <w:color w:val="00A3A6"/>
          <w:sz w:val="23"/>
          <w:szCs w:val="13"/>
          <w:lang w:val="en-GB"/>
        </w:rPr>
      </w:pPr>
      <w:r w:rsidRPr="004A10AB">
        <w:rPr>
          <w:rFonts w:ascii="Raleway-Bold" w:eastAsia="Raleway-Bold" w:hAnsi="Raleway-Bold" w:cs="Raleway-Bold"/>
          <w:bCs/>
          <w:color w:val="00A3A6"/>
          <w:sz w:val="23"/>
          <w:szCs w:val="23"/>
          <w:bdr w:val="nil"/>
          <w:lang w:val="en-GB"/>
        </w:rPr>
        <w:t xml:space="preserve">Contact: </w:t>
      </w:r>
      <w:hyperlink r:id="rId20" w:history="1">
        <w:r w:rsidR="000D46D3" w:rsidRPr="000D46D3">
          <w:rPr>
            <w:rStyle w:val="Lienhypertexte"/>
            <w:rFonts w:ascii="Raleway" w:hAnsi="Raleway"/>
            <w:sz w:val="23"/>
            <w:szCs w:val="23"/>
          </w:rPr>
          <w:t>chaires@inrae.fr</w:t>
        </w:r>
      </w:hyperlink>
      <w:r w:rsidR="000D46D3" w:rsidRPr="000D46D3">
        <w:rPr>
          <w:rFonts w:ascii="Raleway" w:hAnsi="Raleway"/>
        </w:rPr>
        <w:t xml:space="preserve"> </w:t>
      </w:r>
    </w:p>
    <w:p w14:paraId="7FB8DED0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7248C374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6C7F2DA7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66074AE3" w14:textId="77777777" w:rsidR="003D75C6" w:rsidRPr="004A10AB" w:rsidRDefault="003D75C6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3"/>
          <w:szCs w:val="13"/>
          <w:lang w:val="en-GB"/>
        </w:rPr>
      </w:pPr>
    </w:p>
    <w:p w14:paraId="40D0E3F8" w14:textId="77777777" w:rsidR="003D75C6" w:rsidRPr="004A10AB" w:rsidRDefault="00C970AE" w:rsidP="003D75C6">
      <w:pPr>
        <w:autoSpaceDE w:val="0"/>
        <w:autoSpaceDN w:val="0"/>
        <w:adjustRightInd w:val="0"/>
        <w:jc w:val="center"/>
        <w:rPr>
          <w:rFonts w:ascii="Raleway-Bold" w:eastAsia="AvenirNext LT Pro Cn" w:hAnsi="Raleway-Bold" w:cs="Raleway-Bold"/>
          <w:b/>
          <w:bCs/>
          <w:color w:val="00A3A6"/>
          <w:sz w:val="27"/>
          <w:szCs w:val="13"/>
          <w:lang w:val="en-GB"/>
        </w:rPr>
      </w:pPr>
      <w:r w:rsidRPr="004A10AB">
        <w:rPr>
          <w:rFonts w:ascii="Raleway-Bold" w:eastAsia="Raleway-Bold" w:hAnsi="Raleway-Bold" w:cs="Raleway-Bold"/>
          <w:b/>
          <w:bCs/>
          <w:color w:val="00A3A6"/>
          <w:sz w:val="27"/>
          <w:szCs w:val="27"/>
          <w:bdr w:val="nil"/>
          <w:lang w:val="en-GB"/>
        </w:rPr>
        <w:t>National Research Institute for</w:t>
      </w:r>
    </w:p>
    <w:p w14:paraId="28C68473" w14:textId="77777777" w:rsidR="003D75C6" w:rsidRPr="004A10AB" w:rsidRDefault="00C970AE" w:rsidP="003D75C6">
      <w:pPr>
        <w:spacing w:after="120"/>
        <w:jc w:val="center"/>
        <w:rPr>
          <w:rFonts w:ascii="Raleway-ExtraBold" w:eastAsia="AvenirNext LT Pro Cn" w:hAnsi="Raleway-ExtraBold" w:cs="Raleway-ExtraBold"/>
          <w:b/>
          <w:bCs/>
          <w:color w:val="00A3A6"/>
          <w:sz w:val="27"/>
          <w:szCs w:val="13"/>
          <w:lang w:val="en-GB"/>
        </w:rPr>
      </w:pPr>
      <w:r w:rsidRPr="004A10AB">
        <w:rPr>
          <w:rFonts w:ascii="Raleway-ExtraBold" w:eastAsia="Raleway-ExtraBold" w:hAnsi="Raleway-ExtraBold" w:cs="Raleway-ExtraBold"/>
          <w:b/>
          <w:bCs/>
          <w:color w:val="00A3A6"/>
          <w:sz w:val="27"/>
          <w:szCs w:val="27"/>
          <w:bdr w:val="nil"/>
          <w:lang w:val="en-GB"/>
        </w:rPr>
        <w:t>Agriculture, Food and Environment</w:t>
      </w:r>
    </w:p>
    <w:p w14:paraId="62D40412" w14:textId="77777777" w:rsidR="003D75C6" w:rsidRPr="004A10AB" w:rsidRDefault="003D75C6" w:rsidP="003D75C6">
      <w:pPr>
        <w:spacing w:after="120"/>
        <w:jc w:val="center"/>
        <w:rPr>
          <w:rFonts w:ascii="AvenirNext LT Pro Cn" w:eastAsia="AvenirNext LT Pro Cn" w:hAnsi="AvenirNext LT Pro Cn" w:cs="Times New Roman"/>
          <w:noProof/>
          <w:color w:val="00A3A6"/>
          <w:sz w:val="44"/>
          <w:szCs w:val="22"/>
          <w:lang w:val="en-GB"/>
        </w:rPr>
      </w:pPr>
    </w:p>
    <w:p w14:paraId="7AAD0DA3" w14:textId="77777777" w:rsidR="003D75C6" w:rsidRPr="004A10AB" w:rsidRDefault="003D75C6" w:rsidP="003D75C6">
      <w:pPr>
        <w:spacing w:after="120"/>
        <w:jc w:val="center"/>
        <w:rPr>
          <w:rFonts w:ascii="AvenirNext LT Pro Cn" w:eastAsia="AvenirNext LT Pro Cn" w:hAnsi="AvenirNext LT Pro Cn" w:cs="Times New Roman"/>
          <w:noProof/>
          <w:color w:val="00A3A6"/>
          <w:sz w:val="44"/>
          <w:szCs w:val="22"/>
          <w:lang w:val="en-GB"/>
        </w:rPr>
      </w:pPr>
    </w:p>
    <w:p w14:paraId="5BF12405" w14:textId="2B3A48E0" w:rsidR="00837307" w:rsidRPr="004A10AB" w:rsidRDefault="00A37D79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  <w:r>
        <w:rPr>
          <w:rFonts w:ascii="AvenirNext LT Pro Cn" w:eastAsia="AvenirNext LT Pro Cn" w:hAnsi="AvenirNext LT Pro Cn" w:cs="Times New Roman"/>
          <w:noProof/>
          <w:color w:val="00A3A6"/>
          <w:sz w:val="44"/>
          <w:szCs w:val="22"/>
          <w:lang w:eastAsia="fr-FR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B1AEAD7" wp14:editId="1628831A">
                <wp:simplePos x="0" y="0"/>
                <wp:positionH relativeFrom="column">
                  <wp:posOffset>-567690</wp:posOffset>
                </wp:positionH>
                <wp:positionV relativeFrom="paragraph">
                  <wp:posOffset>248285</wp:posOffset>
                </wp:positionV>
                <wp:extent cx="7134225" cy="3590925"/>
                <wp:effectExtent l="0" t="0" r="1270" b="1270"/>
                <wp:wrapNone/>
                <wp:docPr id="1" name="Grou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4225" cy="3590925"/>
                          <a:chOff x="0" y="0"/>
                          <a:chExt cx="71342" cy="35909"/>
                        </a:xfrm>
                      </wpg:grpSpPr>
                      <wps:wsp>
                        <wps:cNvPr id="2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0" y="23050"/>
                            <a:ext cx="71342" cy="128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 35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97" t="29015" r="22176" b="222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955" y="0"/>
                            <a:ext cx="30575" cy="127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A32B9E" id="Groupe 36" o:spid="_x0000_s1026" style="position:absolute;margin-left:-44.7pt;margin-top:19.55pt;width:561.75pt;height:282.75pt;z-index:251670528" coordsize="71342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">
                <v:rect id="Rectangle 34" o:spid="_x0000_s1027" style="position:absolute;top:23050;width:71342;height:12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" stroked="f" strokeweight="1pt"/>
                <v:shape id="Image 35" o:spid="_x0000_s1028" type="#_x0000_t75" style="position:absolute;left:20955;width:30575;height:12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">
                  <v:imagedata r:id="rId23" o:title="" croptop="19015f" cropbottom="14577f" cropleft="9894f" cropright="14533f"/>
                  <v:path arrowok="t"/>
                </v:shape>
              </v:group>
            </w:pict>
          </mc:Fallback>
        </mc:AlternateContent>
      </w:r>
    </w:p>
    <w:p w14:paraId="4CFFACC1" w14:textId="77777777" w:rsidR="003D75C6" w:rsidRPr="004A10AB" w:rsidRDefault="003D75C6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</w:p>
    <w:p w14:paraId="07935942" w14:textId="77777777" w:rsidR="003D75C6" w:rsidRPr="004A10AB" w:rsidRDefault="003D75C6" w:rsidP="00837307">
      <w:pPr>
        <w:ind w:right="140"/>
        <w:jc w:val="center"/>
        <w:rPr>
          <w:rFonts w:cstheme="minorHAnsi"/>
          <w:sz w:val="22"/>
          <w:szCs w:val="22"/>
          <w:lang w:val="en-GB"/>
        </w:rPr>
      </w:pPr>
    </w:p>
    <w:p w14:paraId="3AD3F718" w14:textId="77777777" w:rsidR="00837307" w:rsidRPr="004A10AB" w:rsidRDefault="00837307" w:rsidP="00F421CF">
      <w:pPr>
        <w:rPr>
          <w:rFonts w:cstheme="minorHAnsi"/>
          <w:sz w:val="22"/>
          <w:szCs w:val="22"/>
          <w:lang w:val="en-GB"/>
        </w:rPr>
      </w:pPr>
    </w:p>
    <w:sectPr w:rsidR="00837307" w:rsidRPr="004A10AB" w:rsidSect="006E42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253D1" w14:textId="77777777" w:rsidR="00AE2025" w:rsidRDefault="00AE2025" w:rsidP="00AE0138">
      <w:r>
        <w:separator/>
      </w:r>
    </w:p>
  </w:endnote>
  <w:endnote w:type="continuationSeparator" w:id="0">
    <w:p w14:paraId="1C28B360" w14:textId="77777777" w:rsidR="00AE2025" w:rsidRDefault="00AE2025" w:rsidP="00AE0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AvenirNext LT Pro Cn">
    <w:panose1 w:val="020B0506020202020204"/>
    <w:charset w:val="00"/>
    <w:family w:val="swiss"/>
    <w:notTrueType/>
    <w:pitch w:val="variable"/>
    <w:sig w:usb0="800000AF" w:usb1="5000204A" w:usb2="00000000" w:usb3="00000000" w:csb0="00000093" w:csb1="00000000"/>
  </w:font>
  <w:font w:name="Raleway-Bold">
    <w:altName w:val="Ralewa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aleway-ExtraBold">
    <w:altName w:val="Ralewa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0723851"/>
      <w:docPartObj>
        <w:docPartGallery w:val="Page Numbers (Bottom of Page)"/>
        <w:docPartUnique/>
      </w:docPartObj>
    </w:sdtPr>
    <w:sdtEndPr/>
    <w:sdtContent>
      <w:p w14:paraId="32AC2531" w14:textId="1D270175" w:rsidR="002438C0" w:rsidRDefault="004A56F4" w:rsidP="000310E8">
        <w:pPr>
          <w:pStyle w:val="Pieddepage"/>
          <w:jc w:val="center"/>
        </w:pPr>
        <w:r>
          <w:fldChar w:fldCharType="begin"/>
        </w:r>
        <w:r w:rsidR="00C970AE">
          <w:instrText>PAGE   \* MERGEFORMAT</w:instrText>
        </w:r>
        <w:r>
          <w:fldChar w:fldCharType="separate"/>
        </w:r>
        <w:r w:rsidR="007F5D47">
          <w:rPr>
            <w:noProof/>
          </w:rPr>
          <w:t>1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28BC7" w14:textId="77777777" w:rsidR="00AE2025" w:rsidRDefault="00AE2025" w:rsidP="00AE0138">
      <w:r>
        <w:separator/>
      </w:r>
    </w:p>
  </w:footnote>
  <w:footnote w:type="continuationSeparator" w:id="0">
    <w:p w14:paraId="1D27E74A" w14:textId="77777777" w:rsidR="00AE2025" w:rsidRDefault="00AE2025" w:rsidP="00AE01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1F42"/>
    <w:multiLevelType w:val="hybridMultilevel"/>
    <w:tmpl w:val="CDC6C25E"/>
    <w:lvl w:ilvl="0" w:tplc="68227916">
      <w:start w:val="6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FFFFFF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94AB7"/>
    <w:multiLevelType w:val="hybridMultilevel"/>
    <w:tmpl w:val="43A81482"/>
    <w:lvl w:ilvl="0" w:tplc="73865926">
      <w:start w:val="1"/>
      <w:numFmt w:val="decimal"/>
      <w:lvlText w:val="%1."/>
      <w:lvlJc w:val="left"/>
      <w:pPr>
        <w:ind w:left="6249" w:hanging="360"/>
      </w:pPr>
    </w:lvl>
    <w:lvl w:ilvl="1" w:tplc="A030FD76" w:tentative="1">
      <w:start w:val="1"/>
      <w:numFmt w:val="lowerLetter"/>
      <w:lvlText w:val="%2."/>
      <w:lvlJc w:val="left"/>
      <w:pPr>
        <w:ind w:left="6969" w:hanging="360"/>
      </w:pPr>
    </w:lvl>
    <w:lvl w:ilvl="2" w:tplc="2EC0091A" w:tentative="1">
      <w:start w:val="1"/>
      <w:numFmt w:val="lowerRoman"/>
      <w:lvlText w:val="%3."/>
      <w:lvlJc w:val="right"/>
      <w:pPr>
        <w:ind w:left="7689" w:hanging="180"/>
      </w:pPr>
    </w:lvl>
    <w:lvl w:ilvl="3" w:tplc="AED25294" w:tentative="1">
      <w:start w:val="1"/>
      <w:numFmt w:val="decimal"/>
      <w:lvlText w:val="%4."/>
      <w:lvlJc w:val="left"/>
      <w:pPr>
        <w:ind w:left="8409" w:hanging="360"/>
      </w:pPr>
    </w:lvl>
    <w:lvl w:ilvl="4" w:tplc="5526F26C" w:tentative="1">
      <w:start w:val="1"/>
      <w:numFmt w:val="lowerLetter"/>
      <w:lvlText w:val="%5."/>
      <w:lvlJc w:val="left"/>
      <w:pPr>
        <w:ind w:left="9129" w:hanging="360"/>
      </w:pPr>
    </w:lvl>
    <w:lvl w:ilvl="5" w:tplc="AF2E223C" w:tentative="1">
      <w:start w:val="1"/>
      <w:numFmt w:val="lowerRoman"/>
      <w:lvlText w:val="%6."/>
      <w:lvlJc w:val="right"/>
      <w:pPr>
        <w:ind w:left="9849" w:hanging="180"/>
      </w:pPr>
    </w:lvl>
    <w:lvl w:ilvl="6" w:tplc="E2F69A2E" w:tentative="1">
      <w:start w:val="1"/>
      <w:numFmt w:val="decimal"/>
      <w:lvlText w:val="%7."/>
      <w:lvlJc w:val="left"/>
      <w:pPr>
        <w:ind w:left="10569" w:hanging="360"/>
      </w:pPr>
    </w:lvl>
    <w:lvl w:ilvl="7" w:tplc="3F168C04" w:tentative="1">
      <w:start w:val="1"/>
      <w:numFmt w:val="lowerLetter"/>
      <w:lvlText w:val="%8."/>
      <w:lvlJc w:val="left"/>
      <w:pPr>
        <w:ind w:left="11289" w:hanging="360"/>
      </w:pPr>
    </w:lvl>
    <w:lvl w:ilvl="8" w:tplc="E1D0AD3E" w:tentative="1">
      <w:start w:val="1"/>
      <w:numFmt w:val="lowerRoman"/>
      <w:lvlText w:val="%9."/>
      <w:lvlJc w:val="right"/>
      <w:pPr>
        <w:ind w:left="12009" w:hanging="180"/>
      </w:pPr>
    </w:lvl>
  </w:abstractNum>
  <w:abstractNum w:abstractNumId="2" w15:restartNumberingAfterBreak="0">
    <w:nsid w:val="134D2097"/>
    <w:multiLevelType w:val="multilevel"/>
    <w:tmpl w:val="E6387B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39D328A"/>
    <w:multiLevelType w:val="hybridMultilevel"/>
    <w:tmpl w:val="CD5E1B0E"/>
    <w:lvl w:ilvl="0" w:tplc="5FB2A154">
      <w:start w:val="1"/>
      <w:numFmt w:val="decimal"/>
      <w:lvlText w:val="[%1]."/>
      <w:lvlJc w:val="left"/>
      <w:pPr>
        <w:ind w:left="72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 w:tplc="9844FD2E" w:tentative="1">
      <w:start w:val="1"/>
      <w:numFmt w:val="lowerLetter"/>
      <w:lvlText w:val="%2."/>
      <w:lvlJc w:val="left"/>
      <w:pPr>
        <w:ind w:left="1440" w:hanging="360"/>
      </w:pPr>
    </w:lvl>
    <w:lvl w:ilvl="2" w:tplc="6ED208AC" w:tentative="1">
      <w:start w:val="1"/>
      <w:numFmt w:val="lowerRoman"/>
      <w:lvlText w:val="%3."/>
      <w:lvlJc w:val="right"/>
      <w:pPr>
        <w:ind w:left="2160" w:hanging="180"/>
      </w:pPr>
    </w:lvl>
    <w:lvl w:ilvl="3" w:tplc="1668E5F8" w:tentative="1">
      <w:start w:val="1"/>
      <w:numFmt w:val="decimal"/>
      <w:lvlText w:val="%4."/>
      <w:lvlJc w:val="left"/>
      <w:pPr>
        <w:ind w:left="2880" w:hanging="360"/>
      </w:pPr>
    </w:lvl>
    <w:lvl w:ilvl="4" w:tplc="12603670" w:tentative="1">
      <w:start w:val="1"/>
      <w:numFmt w:val="lowerLetter"/>
      <w:lvlText w:val="%5."/>
      <w:lvlJc w:val="left"/>
      <w:pPr>
        <w:ind w:left="3600" w:hanging="360"/>
      </w:pPr>
    </w:lvl>
    <w:lvl w:ilvl="5" w:tplc="E70C5F9C" w:tentative="1">
      <w:start w:val="1"/>
      <w:numFmt w:val="lowerRoman"/>
      <w:lvlText w:val="%6."/>
      <w:lvlJc w:val="right"/>
      <w:pPr>
        <w:ind w:left="4320" w:hanging="180"/>
      </w:pPr>
    </w:lvl>
    <w:lvl w:ilvl="6" w:tplc="6CF8E6EA" w:tentative="1">
      <w:start w:val="1"/>
      <w:numFmt w:val="decimal"/>
      <w:lvlText w:val="%7."/>
      <w:lvlJc w:val="left"/>
      <w:pPr>
        <w:ind w:left="5040" w:hanging="360"/>
      </w:pPr>
    </w:lvl>
    <w:lvl w:ilvl="7" w:tplc="26444772" w:tentative="1">
      <w:start w:val="1"/>
      <w:numFmt w:val="lowerLetter"/>
      <w:lvlText w:val="%8."/>
      <w:lvlJc w:val="left"/>
      <w:pPr>
        <w:ind w:left="5760" w:hanging="360"/>
      </w:pPr>
    </w:lvl>
    <w:lvl w:ilvl="8" w:tplc="410CE6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76CAB"/>
    <w:multiLevelType w:val="multilevel"/>
    <w:tmpl w:val="33EA289C"/>
    <w:lvl w:ilvl="0">
      <w:start w:val="1"/>
      <w:numFmt w:val="decimal"/>
      <w:lvlText w:val="[%1]."/>
      <w:lvlJc w:val="left"/>
      <w:pPr>
        <w:ind w:left="36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987110F"/>
    <w:multiLevelType w:val="hybridMultilevel"/>
    <w:tmpl w:val="778803E8"/>
    <w:lvl w:ilvl="0" w:tplc="E3C2440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5EA21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EA6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6AB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A88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246F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EAC7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E27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4EBA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77AE6"/>
    <w:multiLevelType w:val="multilevel"/>
    <w:tmpl w:val="1298A6CC"/>
    <w:lvl w:ilvl="0">
      <w:start w:val="1"/>
      <w:numFmt w:val="decimal"/>
      <w:pStyle w:val="Titre1Sophie"/>
      <w:lvlText w:val="%1."/>
      <w:lvlJc w:val="left"/>
      <w:pPr>
        <w:ind w:left="360" w:hanging="360"/>
      </w:pPr>
    </w:lvl>
    <w:lvl w:ilvl="1">
      <w:start w:val="1"/>
      <w:numFmt w:val="decimal"/>
      <w:pStyle w:val="Titre2sophie"/>
      <w:lvlText w:val="%1.%2."/>
      <w:lvlJc w:val="left"/>
      <w:pPr>
        <w:ind w:left="432" w:hanging="432"/>
      </w:pPr>
    </w:lvl>
    <w:lvl w:ilvl="2">
      <w:start w:val="1"/>
      <w:numFmt w:val="decimal"/>
      <w:pStyle w:val="Titre3sophie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6B60FB"/>
    <w:multiLevelType w:val="hybridMultilevel"/>
    <w:tmpl w:val="980A28B0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05646"/>
    <w:multiLevelType w:val="hybridMultilevel"/>
    <w:tmpl w:val="24D69810"/>
    <w:lvl w:ilvl="0" w:tplc="C5DE4E22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F5EE37B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5AAA69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0288F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A3C5C1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386531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20A98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40E88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6A4C99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28290A"/>
    <w:multiLevelType w:val="multilevel"/>
    <w:tmpl w:val="4E4AF96E"/>
    <w:lvl w:ilvl="0">
      <w:start w:val="1"/>
      <w:numFmt w:val="decimal"/>
      <w:lvlText w:val="[%1]."/>
      <w:lvlJc w:val="left"/>
      <w:pPr>
        <w:ind w:left="36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88B0F1D"/>
    <w:multiLevelType w:val="hybridMultilevel"/>
    <w:tmpl w:val="01A4739A"/>
    <w:lvl w:ilvl="0" w:tplc="8D8E24C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6C1BF"/>
      </w:rPr>
    </w:lvl>
    <w:lvl w:ilvl="1" w:tplc="E9003D5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768C7D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B0497A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E06BF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BA46D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AC6F39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8AC4C4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F61B7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CE6B8C"/>
    <w:multiLevelType w:val="hybridMultilevel"/>
    <w:tmpl w:val="75687E82"/>
    <w:lvl w:ilvl="0" w:tplc="0FDA5D48">
      <w:start w:val="1"/>
      <w:numFmt w:val="decimal"/>
      <w:lvlText w:val="[%1]."/>
      <w:lvlJc w:val="left"/>
      <w:pPr>
        <w:ind w:left="72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 w:tplc="EAAC48BC" w:tentative="1">
      <w:start w:val="1"/>
      <w:numFmt w:val="lowerLetter"/>
      <w:lvlText w:val="%2."/>
      <w:lvlJc w:val="left"/>
      <w:pPr>
        <w:ind w:left="1440" w:hanging="360"/>
      </w:pPr>
    </w:lvl>
    <w:lvl w:ilvl="2" w:tplc="AFD295C0" w:tentative="1">
      <w:start w:val="1"/>
      <w:numFmt w:val="lowerRoman"/>
      <w:lvlText w:val="%3."/>
      <w:lvlJc w:val="right"/>
      <w:pPr>
        <w:ind w:left="2160" w:hanging="180"/>
      </w:pPr>
    </w:lvl>
    <w:lvl w:ilvl="3" w:tplc="8BE661C4" w:tentative="1">
      <w:start w:val="1"/>
      <w:numFmt w:val="decimal"/>
      <w:lvlText w:val="%4."/>
      <w:lvlJc w:val="left"/>
      <w:pPr>
        <w:ind w:left="2880" w:hanging="360"/>
      </w:pPr>
    </w:lvl>
    <w:lvl w:ilvl="4" w:tplc="2846874E" w:tentative="1">
      <w:start w:val="1"/>
      <w:numFmt w:val="lowerLetter"/>
      <w:lvlText w:val="%5."/>
      <w:lvlJc w:val="left"/>
      <w:pPr>
        <w:ind w:left="3600" w:hanging="360"/>
      </w:pPr>
    </w:lvl>
    <w:lvl w:ilvl="5" w:tplc="2F403A02" w:tentative="1">
      <w:start w:val="1"/>
      <w:numFmt w:val="lowerRoman"/>
      <w:lvlText w:val="%6."/>
      <w:lvlJc w:val="right"/>
      <w:pPr>
        <w:ind w:left="4320" w:hanging="180"/>
      </w:pPr>
    </w:lvl>
    <w:lvl w:ilvl="6" w:tplc="E326CE6C" w:tentative="1">
      <w:start w:val="1"/>
      <w:numFmt w:val="decimal"/>
      <w:lvlText w:val="%7."/>
      <w:lvlJc w:val="left"/>
      <w:pPr>
        <w:ind w:left="5040" w:hanging="360"/>
      </w:pPr>
    </w:lvl>
    <w:lvl w:ilvl="7" w:tplc="9B50F30E" w:tentative="1">
      <w:start w:val="1"/>
      <w:numFmt w:val="lowerLetter"/>
      <w:lvlText w:val="%8."/>
      <w:lvlJc w:val="left"/>
      <w:pPr>
        <w:ind w:left="5760" w:hanging="360"/>
      </w:pPr>
    </w:lvl>
    <w:lvl w:ilvl="8" w:tplc="F3D601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B8123D"/>
    <w:multiLevelType w:val="hybridMultilevel"/>
    <w:tmpl w:val="259645E8"/>
    <w:lvl w:ilvl="0" w:tplc="C430E300">
      <w:start w:val="4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FFFFFF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16DA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F06B70"/>
    <w:multiLevelType w:val="hybridMultilevel"/>
    <w:tmpl w:val="CD8626CC"/>
    <w:lvl w:ilvl="0" w:tplc="64BE647A">
      <w:start w:val="1"/>
      <w:numFmt w:val="decimal"/>
      <w:lvlText w:val="[%1]."/>
      <w:lvlJc w:val="left"/>
      <w:pPr>
        <w:ind w:left="72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 w:tplc="305E1250" w:tentative="1">
      <w:start w:val="1"/>
      <w:numFmt w:val="lowerLetter"/>
      <w:lvlText w:val="%2."/>
      <w:lvlJc w:val="left"/>
      <w:pPr>
        <w:ind w:left="1440" w:hanging="360"/>
      </w:pPr>
    </w:lvl>
    <w:lvl w:ilvl="2" w:tplc="E04EA6EE" w:tentative="1">
      <w:start w:val="1"/>
      <w:numFmt w:val="lowerRoman"/>
      <w:lvlText w:val="%3."/>
      <w:lvlJc w:val="right"/>
      <w:pPr>
        <w:ind w:left="2160" w:hanging="180"/>
      </w:pPr>
    </w:lvl>
    <w:lvl w:ilvl="3" w:tplc="A4B8A4D2" w:tentative="1">
      <w:start w:val="1"/>
      <w:numFmt w:val="decimal"/>
      <w:lvlText w:val="%4."/>
      <w:lvlJc w:val="left"/>
      <w:pPr>
        <w:ind w:left="2880" w:hanging="360"/>
      </w:pPr>
    </w:lvl>
    <w:lvl w:ilvl="4" w:tplc="A5900FCC" w:tentative="1">
      <w:start w:val="1"/>
      <w:numFmt w:val="lowerLetter"/>
      <w:lvlText w:val="%5."/>
      <w:lvlJc w:val="left"/>
      <w:pPr>
        <w:ind w:left="3600" w:hanging="360"/>
      </w:pPr>
    </w:lvl>
    <w:lvl w:ilvl="5" w:tplc="828E107C" w:tentative="1">
      <w:start w:val="1"/>
      <w:numFmt w:val="lowerRoman"/>
      <w:lvlText w:val="%6."/>
      <w:lvlJc w:val="right"/>
      <w:pPr>
        <w:ind w:left="4320" w:hanging="180"/>
      </w:pPr>
    </w:lvl>
    <w:lvl w:ilvl="6" w:tplc="C756CA72" w:tentative="1">
      <w:start w:val="1"/>
      <w:numFmt w:val="decimal"/>
      <w:lvlText w:val="%7."/>
      <w:lvlJc w:val="left"/>
      <w:pPr>
        <w:ind w:left="5040" w:hanging="360"/>
      </w:pPr>
    </w:lvl>
    <w:lvl w:ilvl="7" w:tplc="27380FA6" w:tentative="1">
      <w:start w:val="1"/>
      <w:numFmt w:val="lowerLetter"/>
      <w:lvlText w:val="%8."/>
      <w:lvlJc w:val="left"/>
      <w:pPr>
        <w:ind w:left="5760" w:hanging="360"/>
      </w:pPr>
    </w:lvl>
    <w:lvl w:ilvl="8" w:tplc="BA6408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2037F"/>
    <w:multiLevelType w:val="multilevel"/>
    <w:tmpl w:val="C11CCB4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A34254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44D05D8"/>
    <w:multiLevelType w:val="hybridMultilevel"/>
    <w:tmpl w:val="2B642AAC"/>
    <w:lvl w:ilvl="0" w:tplc="A63605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8B4C9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0C0C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603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F49B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26B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C87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B86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1C9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E35FDF"/>
    <w:multiLevelType w:val="multilevel"/>
    <w:tmpl w:val="92322672"/>
    <w:lvl w:ilvl="0">
      <w:start w:val="1"/>
      <w:numFmt w:val="decimal"/>
      <w:lvlText w:val="[%1]."/>
      <w:lvlJc w:val="left"/>
      <w:pPr>
        <w:ind w:left="36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0894D07"/>
    <w:multiLevelType w:val="multilevel"/>
    <w:tmpl w:val="73B085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2596B22"/>
    <w:multiLevelType w:val="multilevel"/>
    <w:tmpl w:val="7074A5C8"/>
    <w:lvl w:ilvl="0">
      <w:start w:val="1"/>
      <w:numFmt w:val="decimal"/>
      <w:lvlText w:val="[%1]."/>
      <w:lvlJc w:val="left"/>
      <w:pPr>
        <w:ind w:left="36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C556952"/>
    <w:multiLevelType w:val="multilevel"/>
    <w:tmpl w:val="8936852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E5B1FAB"/>
    <w:multiLevelType w:val="multilevel"/>
    <w:tmpl w:val="50AA1D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0975316"/>
    <w:multiLevelType w:val="multilevel"/>
    <w:tmpl w:val="6038ADDC"/>
    <w:lvl w:ilvl="0">
      <w:start w:val="1"/>
      <w:numFmt w:val="decimal"/>
      <w:lvlText w:val="[%1]."/>
      <w:lvlJc w:val="left"/>
      <w:pPr>
        <w:ind w:left="360" w:hanging="360"/>
      </w:pPr>
      <w:rPr>
        <w:rFonts w:asciiTheme="minorHAnsi" w:eastAsia="Times New Roman" w:hAnsiTheme="minorHAnsi" w:cs="Arial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B8767E2"/>
    <w:multiLevelType w:val="hybridMultilevel"/>
    <w:tmpl w:val="3A1CB6A8"/>
    <w:lvl w:ilvl="0" w:tplc="7908CD66">
      <w:start w:val="23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4030F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C10BC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B625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A8E67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946050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C60C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28A84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F94A32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95135F"/>
    <w:multiLevelType w:val="multilevel"/>
    <w:tmpl w:val="CE50714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BE4379E"/>
    <w:multiLevelType w:val="multilevel"/>
    <w:tmpl w:val="BEC8761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D351FF3"/>
    <w:multiLevelType w:val="hybridMultilevel"/>
    <w:tmpl w:val="F412F1E0"/>
    <w:lvl w:ilvl="0" w:tplc="37C022BC">
      <w:start w:val="5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FFFFFF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3460021">
    <w:abstractNumId w:val="6"/>
  </w:num>
  <w:num w:numId="2" w16cid:durableId="782919686">
    <w:abstractNumId w:val="9"/>
  </w:num>
  <w:num w:numId="3" w16cid:durableId="2006978930">
    <w:abstractNumId w:val="20"/>
  </w:num>
  <w:num w:numId="4" w16cid:durableId="1624580515">
    <w:abstractNumId w:val="14"/>
  </w:num>
  <w:num w:numId="5" w16cid:durableId="387804320">
    <w:abstractNumId w:val="18"/>
  </w:num>
  <w:num w:numId="6" w16cid:durableId="2140492841">
    <w:abstractNumId w:val="4"/>
  </w:num>
  <w:num w:numId="7" w16cid:durableId="1522207638">
    <w:abstractNumId w:val="23"/>
  </w:num>
  <w:num w:numId="8" w16cid:durableId="1620186135">
    <w:abstractNumId w:val="3"/>
  </w:num>
  <w:num w:numId="9" w16cid:durableId="751506748">
    <w:abstractNumId w:val="8"/>
  </w:num>
  <w:num w:numId="10" w16cid:durableId="590819577">
    <w:abstractNumId w:val="11"/>
  </w:num>
  <w:num w:numId="11" w16cid:durableId="2141146876">
    <w:abstractNumId w:val="6"/>
  </w:num>
  <w:num w:numId="12" w16cid:durableId="1865053361">
    <w:abstractNumId w:val="1"/>
  </w:num>
  <w:num w:numId="13" w16cid:durableId="1340309186">
    <w:abstractNumId w:val="13"/>
  </w:num>
  <w:num w:numId="14" w16cid:durableId="313486571">
    <w:abstractNumId w:val="16"/>
  </w:num>
  <w:num w:numId="15" w16cid:durableId="16738896">
    <w:abstractNumId w:val="24"/>
  </w:num>
  <w:num w:numId="16" w16cid:durableId="737021178">
    <w:abstractNumId w:val="10"/>
  </w:num>
  <w:num w:numId="17" w16cid:durableId="2020497805">
    <w:abstractNumId w:val="17"/>
  </w:num>
  <w:num w:numId="18" w16cid:durableId="1483043631">
    <w:abstractNumId w:val="5"/>
  </w:num>
  <w:num w:numId="19" w16cid:durableId="1806003979">
    <w:abstractNumId w:val="6"/>
    <w:lvlOverride w:ilvl="0">
      <w:startOverride w:val="2"/>
    </w:lvlOverride>
    <w:lvlOverride w:ilvl="1">
      <w:startOverride w:val="1"/>
    </w:lvlOverride>
  </w:num>
  <w:num w:numId="20" w16cid:durableId="1032656663">
    <w:abstractNumId w:val="19"/>
  </w:num>
  <w:num w:numId="21" w16cid:durableId="609314402">
    <w:abstractNumId w:val="6"/>
    <w:lvlOverride w:ilvl="0">
      <w:startOverride w:val="3"/>
    </w:lvlOverride>
  </w:num>
  <w:num w:numId="22" w16cid:durableId="1419910882">
    <w:abstractNumId w:val="22"/>
  </w:num>
  <w:num w:numId="23" w16cid:durableId="60367302">
    <w:abstractNumId w:val="15"/>
  </w:num>
  <w:num w:numId="24" w16cid:durableId="912080325">
    <w:abstractNumId w:val="6"/>
  </w:num>
  <w:num w:numId="25" w16cid:durableId="1188644047">
    <w:abstractNumId w:val="7"/>
  </w:num>
  <w:num w:numId="26" w16cid:durableId="409155740">
    <w:abstractNumId w:val="2"/>
  </w:num>
  <w:num w:numId="27" w16cid:durableId="752897573">
    <w:abstractNumId w:val="25"/>
  </w:num>
  <w:num w:numId="28" w16cid:durableId="843400762">
    <w:abstractNumId w:val="12"/>
  </w:num>
  <w:num w:numId="29" w16cid:durableId="277376119">
    <w:abstractNumId w:val="6"/>
  </w:num>
  <w:num w:numId="30" w16cid:durableId="668630613">
    <w:abstractNumId w:val="21"/>
  </w:num>
  <w:num w:numId="31" w16cid:durableId="1927839561">
    <w:abstractNumId w:val="27"/>
  </w:num>
  <w:num w:numId="32" w16cid:durableId="1941329744">
    <w:abstractNumId w:val="6"/>
  </w:num>
  <w:num w:numId="33" w16cid:durableId="1541476577">
    <w:abstractNumId w:val="0"/>
  </w:num>
  <w:num w:numId="34" w16cid:durableId="2088847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TA3MbUwNzY3sDBX0lEKTi0uzszPAykwrQUARUjbvCwAAAA="/>
  </w:docVars>
  <w:rsids>
    <w:rsidRoot w:val="007712A9"/>
    <w:rsid w:val="00011C33"/>
    <w:rsid w:val="00030C46"/>
    <w:rsid w:val="000310E8"/>
    <w:rsid w:val="000401F5"/>
    <w:rsid w:val="00052EB3"/>
    <w:rsid w:val="00060522"/>
    <w:rsid w:val="00084170"/>
    <w:rsid w:val="00086825"/>
    <w:rsid w:val="0009665F"/>
    <w:rsid w:val="000A1C3C"/>
    <w:rsid w:val="000A5986"/>
    <w:rsid w:val="000C0D85"/>
    <w:rsid w:val="000D2325"/>
    <w:rsid w:val="000D406C"/>
    <w:rsid w:val="000D46D3"/>
    <w:rsid w:val="000F3B01"/>
    <w:rsid w:val="001106FA"/>
    <w:rsid w:val="001435C1"/>
    <w:rsid w:val="00154437"/>
    <w:rsid w:val="0024272B"/>
    <w:rsid w:val="002438C0"/>
    <w:rsid w:val="00252C81"/>
    <w:rsid w:val="00265E12"/>
    <w:rsid w:val="0026686D"/>
    <w:rsid w:val="00280CAB"/>
    <w:rsid w:val="002838CF"/>
    <w:rsid w:val="002C50FC"/>
    <w:rsid w:val="002F41F8"/>
    <w:rsid w:val="00300522"/>
    <w:rsid w:val="003319D6"/>
    <w:rsid w:val="00334C7F"/>
    <w:rsid w:val="00353845"/>
    <w:rsid w:val="003705F8"/>
    <w:rsid w:val="00383369"/>
    <w:rsid w:val="003842EB"/>
    <w:rsid w:val="00387FDF"/>
    <w:rsid w:val="003B43A1"/>
    <w:rsid w:val="003B44B1"/>
    <w:rsid w:val="003D033E"/>
    <w:rsid w:val="003D75C6"/>
    <w:rsid w:val="003E0049"/>
    <w:rsid w:val="00447BE9"/>
    <w:rsid w:val="004677B8"/>
    <w:rsid w:val="00480231"/>
    <w:rsid w:val="004A10AB"/>
    <w:rsid w:val="004A56F4"/>
    <w:rsid w:val="004B1584"/>
    <w:rsid w:val="005261EA"/>
    <w:rsid w:val="00537326"/>
    <w:rsid w:val="00537AF3"/>
    <w:rsid w:val="00550327"/>
    <w:rsid w:val="005868A0"/>
    <w:rsid w:val="005A7DCA"/>
    <w:rsid w:val="005F0854"/>
    <w:rsid w:val="005F16A0"/>
    <w:rsid w:val="005F2C8C"/>
    <w:rsid w:val="00605371"/>
    <w:rsid w:val="0062230D"/>
    <w:rsid w:val="00665EF2"/>
    <w:rsid w:val="00682A87"/>
    <w:rsid w:val="006929CF"/>
    <w:rsid w:val="006C7394"/>
    <w:rsid w:val="006D62F8"/>
    <w:rsid w:val="006E4222"/>
    <w:rsid w:val="006F7647"/>
    <w:rsid w:val="007102E3"/>
    <w:rsid w:val="00722097"/>
    <w:rsid w:val="00725767"/>
    <w:rsid w:val="00732C33"/>
    <w:rsid w:val="007360A4"/>
    <w:rsid w:val="007415D2"/>
    <w:rsid w:val="00752D7D"/>
    <w:rsid w:val="00761BF4"/>
    <w:rsid w:val="007712A9"/>
    <w:rsid w:val="00774EEC"/>
    <w:rsid w:val="007757BD"/>
    <w:rsid w:val="007D3149"/>
    <w:rsid w:val="007E5690"/>
    <w:rsid w:val="007F1DC1"/>
    <w:rsid w:val="007F5D47"/>
    <w:rsid w:val="00813325"/>
    <w:rsid w:val="00837307"/>
    <w:rsid w:val="0086612A"/>
    <w:rsid w:val="008B6BE6"/>
    <w:rsid w:val="008C7DC8"/>
    <w:rsid w:val="008F6EB8"/>
    <w:rsid w:val="00903248"/>
    <w:rsid w:val="0094494B"/>
    <w:rsid w:val="00966D94"/>
    <w:rsid w:val="00981C48"/>
    <w:rsid w:val="009858D5"/>
    <w:rsid w:val="00986250"/>
    <w:rsid w:val="009B3429"/>
    <w:rsid w:val="00A02052"/>
    <w:rsid w:val="00A20BBC"/>
    <w:rsid w:val="00A25A08"/>
    <w:rsid w:val="00A37D79"/>
    <w:rsid w:val="00A55D57"/>
    <w:rsid w:val="00A617EB"/>
    <w:rsid w:val="00A67C83"/>
    <w:rsid w:val="00A740B6"/>
    <w:rsid w:val="00AC72E0"/>
    <w:rsid w:val="00AD58A3"/>
    <w:rsid w:val="00AE0138"/>
    <w:rsid w:val="00AE2025"/>
    <w:rsid w:val="00B10528"/>
    <w:rsid w:val="00B272A1"/>
    <w:rsid w:val="00B74457"/>
    <w:rsid w:val="00B74F38"/>
    <w:rsid w:val="00B86B12"/>
    <w:rsid w:val="00BD23AC"/>
    <w:rsid w:val="00BD3F1A"/>
    <w:rsid w:val="00BF01DC"/>
    <w:rsid w:val="00C01AB3"/>
    <w:rsid w:val="00C32DD3"/>
    <w:rsid w:val="00C81B18"/>
    <w:rsid w:val="00C86739"/>
    <w:rsid w:val="00C970AE"/>
    <w:rsid w:val="00CA1466"/>
    <w:rsid w:val="00CD0E89"/>
    <w:rsid w:val="00D13FEA"/>
    <w:rsid w:val="00D163FB"/>
    <w:rsid w:val="00D266DB"/>
    <w:rsid w:val="00D44758"/>
    <w:rsid w:val="00D45AF9"/>
    <w:rsid w:val="00DB6B89"/>
    <w:rsid w:val="00DC4406"/>
    <w:rsid w:val="00DF17C6"/>
    <w:rsid w:val="00E13C5F"/>
    <w:rsid w:val="00E2742E"/>
    <w:rsid w:val="00E33AAE"/>
    <w:rsid w:val="00E52C16"/>
    <w:rsid w:val="00ED7DB3"/>
    <w:rsid w:val="00F226FF"/>
    <w:rsid w:val="00F421CF"/>
    <w:rsid w:val="00F54EFC"/>
    <w:rsid w:val="00F7347C"/>
    <w:rsid w:val="00F9002B"/>
    <w:rsid w:val="00FA53D6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CA5EC"/>
  <w15:docId w15:val="{80ECBA03-D31F-44FE-B941-C07AABB85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222"/>
  </w:style>
  <w:style w:type="paragraph" w:styleId="Titre1">
    <w:name w:val="heading 1"/>
    <w:basedOn w:val="Normal"/>
    <w:next w:val="Normal"/>
    <w:link w:val="Titre1Car"/>
    <w:uiPriority w:val="9"/>
    <w:qFormat/>
    <w:rsid w:val="008373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qFormat/>
    <w:rsid w:val="002438C0"/>
    <w:pPr>
      <w:keepNext/>
      <w:jc w:val="center"/>
      <w:outlineLvl w:val="2"/>
    </w:pPr>
    <w:rPr>
      <w:rFonts w:ascii="Times New Roman" w:eastAsia="Times New Roman" w:hAnsi="Times New Roman" w:cs="Times New Roman"/>
      <w:b/>
      <w:sz w:val="20"/>
      <w:szCs w:val="20"/>
      <w:lang w:val="en-GB" w:eastAsia="fr-FR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83730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7712A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Normal"/>
    <w:rsid w:val="007712A9"/>
    <w:pPr>
      <w:spacing w:before="100" w:beforeAutospacing="1" w:after="142" w:line="288" w:lineRule="auto"/>
    </w:pPr>
    <w:rPr>
      <w:rFonts w:ascii="Arial Narrow" w:eastAsia="Times New Roman" w:hAnsi="Arial Narrow" w:cs="Times New Roman"/>
      <w:sz w:val="22"/>
      <w:szCs w:val="22"/>
      <w:lang w:eastAsia="fr-FR"/>
    </w:rPr>
  </w:style>
  <w:style w:type="paragraph" w:styleId="Paragraphedeliste">
    <w:name w:val="List Paragraph"/>
    <w:basedOn w:val="Normal"/>
    <w:link w:val="ParagraphedelisteCar"/>
    <w:uiPriority w:val="34"/>
    <w:qFormat/>
    <w:rsid w:val="007712A9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Titre1Sophie">
    <w:name w:val="Titre 1 Sophie"/>
    <w:basedOn w:val="Normal"/>
    <w:link w:val="Titre1SophieCar"/>
    <w:qFormat/>
    <w:rsid w:val="007712A9"/>
    <w:pPr>
      <w:numPr>
        <w:numId w:val="1"/>
      </w:numPr>
      <w:spacing w:after="160" w:line="259" w:lineRule="auto"/>
      <w:contextualSpacing/>
    </w:pPr>
    <w:rPr>
      <w:b/>
      <w:sz w:val="26"/>
      <w:szCs w:val="26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7712A9"/>
    <w:rPr>
      <w:sz w:val="22"/>
      <w:szCs w:val="22"/>
    </w:rPr>
  </w:style>
  <w:style w:type="paragraph" w:customStyle="1" w:styleId="Titre2sophie">
    <w:name w:val="Titre 2 sophie"/>
    <w:basedOn w:val="Titre1Sophie"/>
    <w:link w:val="Titre2sophieCar"/>
    <w:qFormat/>
    <w:rsid w:val="007102E3"/>
    <w:pPr>
      <w:numPr>
        <w:ilvl w:val="1"/>
      </w:numPr>
    </w:pPr>
    <w:rPr>
      <w:bdr w:val="nil"/>
      <w:lang w:val="en-GB"/>
    </w:rPr>
  </w:style>
  <w:style w:type="character" w:customStyle="1" w:styleId="Titre1SophieCar">
    <w:name w:val="Titre 1 Sophie Car"/>
    <w:basedOn w:val="Policepardfaut"/>
    <w:link w:val="Titre1Sophie"/>
    <w:rsid w:val="007712A9"/>
    <w:rPr>
      <w:b/>
      <w:sz w:val="26"/>
      <w:szCs w:val="26"/>
    </w:rPr>
  </w:style>
  <w:style w:type="paragraph" w:customStyle="1" w:styleId="Titre3sophie">
    <w:name w:val="Titre 3 sophie"/>
    <w:basedOn w:val="Titre2sophie"/>
    <w:link w:val="Titre3sophieCar"/>
    <w:qFormat/>
    <w:rsid w:val="007712A9"/>
    <w:pPr>
      <w:numPr>
        <w:ilvl w:val="2"/>
      </w:numPr>
    </w:pPr>
    <w:rPr>
      <w:b w:val="0"/>
      <w:i/>
      <w:u w:val="single"/>
      <w:lang w:val="en-US"/>
    </w:rPr>
  </w:style>
  <w:style w:type="character" w:customStyle="1" w:styleId="Titre2sophieCar">
    <w:name w:val="Titre 2 sophie Car"/>
    <w:basedOn w:val="Titre1SophieCar"/>
    <w:link w:val="Titre2sophie"/>
    <w:rsid w:val="007102E3"/>
    <w:rPr>
      <w:b/>
      <w:sz w:val="26"/>
      <w:szCs w:val="26"/>
      <w:bdr w:val="nil"/>
      <w:lang w:val="en-GB"/>
    </w:rPr>
  </w:style>
  <w:style w:type="character" w:customStyle="1" w:styleId="Titre3sophieCar">
    <w:name w:val="Titre 3 sophie Car"/>
    <w:basedOn w:val="Titre2sophieCar"/>
    <w:link w:val="Titre3sophie"/>
    <w:rsid w:val="007712A9"/>
    <w:rPr>
      <w:b w:val="0"/>
      <w:i/>
      <w:sz w:val="26"/>
      <w:szCs w:val="26"/>
      <w:u w:val="single"/>
      <w:bdr w:val="nil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rsid w:val="007712A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712A9"/>
    <w:pPr>
      <w:spacing w:after="160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712A9"/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A5986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A5986"/>
    <w:rPr>
      <w:rFonts w:ascii="Segoe UI" w:hAnsi="Segoe UI" w:cs="Segoe UI"/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A5986"/>
    <w:pPr>
      <w:spacing w:after="0"/>
    </w:pPr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A5986"/>
    <w:rPr>
      <w:b/>
      <w:bCs/>
      <w:sz w:val="20"/>
      <w:szCs w:val="20"/>
    </w:rPr>
  </w:style>
  <w:style w:type="paragraph" w:styleId="En-tte">
    <w:name w:val="header"/>
    <w:basedOn w:val="Normal"/>
    <w:link w:val="En-tteCar"/>
    <w:unhideWhenUsed/>
    <w:rsid w:val="002438C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2438C0"/>
  </w:style>
  <w:style w:type="paragraph" w:styleId="Pieddepage">
    <w:name w:val="footer"/>
    <w:basedOn w:val="Normal"/>
    <w:link w:val="PieddepageCar"/>
    <w:uiPriority w:val="99"/>
    <w:unhideWhenUsed/>
    <w:rsid w:val="002438C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438C0"/>
  </w:style>
  <w:style w:type="character" w:customStyle="1" w:styleId="Titre3Car">
    <w:name w:val="Titre 3 Car"/>
    <w:basedOn w:val="Policepardfaut"/>
    <w:link w:val="Titre3"/>
    <w:rsid w:val="002438C0"/>
    <w:rPr>
      <w:rFonts w:ascii="Times New Roman" w:eastAsia="Times New Roman" w:hAnsi="Times New Roman" w:cs="Times New Roman"/>
      <w:b/>
      <w:sz w:val="20"/>
      <w:szCs w:val="20"/>
      <w:lang w:val="en-GB" w:eastAsia="fr-FR"/>
    </w:rPr>
  </w:style>
  <w:style w:type="character" w:styleId="Lienhypertexte">
    <w:name w:val="Hyperlink"/>
    <w:rsid w:val="002438C0"/>
    <w:rPr>
      <w:color w:val="0000FF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8373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4Car">
    <w:name w:val="Titre 4 Car"/>
    <w:basedOn w:val="Policepardfaut"/>
    <w:link w:val="Titre4"/>
    <w:uiPriority w:val="9"/>
    <w:semiHidden/>
    <w:rsid w:val="008373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orpsdetexte">
    <w:name w:val="Body Text"/>
    <w:basedOn w:val="Normal"/>
    <w:link w:val="CorpsdetexteCar"/>
    <w:semiHidden/>
    <w:unhideWhenUsed/>
    <w:rsid w:val="00837307"/>
    <w:pPr>
      <w:tabs>
        <w:tab w:val="left" w:pos="284"/>
      </w:tabs>
      <w:suppressAutoHyphens/>
      <w:jc w:val="both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CorpsdetexteCar">
    <w:name w:val="Corps de texte Car"/>
    <w:basedOn w:val="Policepardfaut"/>
    <w:link w:val="Corpsdetexte"/>
    <w:semiHidden/>
    <w:rsid w:val="0083730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B272A1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fr-FR"/>
    </w:rPr>
  </w:style>
  <w:style w:type="paragraph" w:styleId="Rvision">
    <w:name w:val="Revision"/>
    <w:hidden/>
    <w:uiPriority w:val="99"/>
    <w:semiHidden/>
    <w:rsid w:val="003842EB"/>
  </w:style>
  <w:style w:type="paragraph" w:styleId="PrformatHTML">
    <w:name w:val="HTML Preformatted"/>
    <w:basedOn w:val="Normal"/>
    <w:link w:val="PrformatHTMLCar"/>
    <w:uiPriority w:val="99"/>
    <w:unhideWhenUsed/>
    <w:rsid w:val="007257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725767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y2iqfc">
    <w:name w:val="y2iqfc"/>
    <w:basedOn w:val="Policepardfaut"/>
    <w:rsid w:val="00725767"/>
  </w:style>
  <w:style w:type="character" w:styleId="Mentionnonrsolue">
    <w:name w:val="Unresolved Mention"/>
    <w:basedOn w:val="Policepardfaut"/>
    <w:uiPriority w:val="99"/>
    <w:semiHidden/>
    <w:unhideWhenUsed/>
    <w:rsid w:val="00C81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jobs.inrae.fr/" TargetMode="External"/><Relationship Id="rId18" Type="http://schemas.openxmlformats.org/officeDocument/2006/relationships/hyperlink" Target="mailto:chaires@inrae.fr" TargetMode="Externa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etransfer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jobs.inrae.fr/" TargetMode="External"/><Relationship Id="rId20" Type="http://schemas.openxmlformats.org/officeDocument/2006/relationships/hyperlink" Target="mailto:chaires@inrae.f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jobs.inrae.fr/" TargetMode="External"/><Relationship Id="rId23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haires@inrae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290BB-3204-4C14-8A40-50307D480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360</Words>
  <Characters>7482</Characters>
  <Application>Microsoft Office Word</Application>
  <DocSecurity>4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éphanie pommier</dc:creator>
  <cp:lastModifiedBy>Fabienne Giroux</cp:lastModifiedBy>
  <cp:revision>2</cp:revision>
  <dcterms:created xsi:type="dcterms:W3CDTF">2026-05-18T12:21:00Z</dcterms:created>
  <dcterms:modified xsi:type="dcterms:W3CDTF">2026-05-18T12:21:00Z</dcterms:modified>
</cp:coreProperties>
</file>